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243F1" w:rsidRDefault="00A1365C">
      <w:pPr>
        <w:spacing w:line="200" w:lineRule="exact"/>
      </w:pPr>
      <w:r>
        <w:rPr>
          <w:noProof/>
          <w:lang w:eastAsia="zh-TW"/>
        </w:rPr>
        <w:drawing>
          <wp:anchor distT="0" distB="0" distL="114300" distR="114300" simplePos="0" relativeHeight="251659264" behindDoc="1" locked="0" layoutInCell="1" allowOverlap="1" wp14:anchorId="062C1E90" wp14:editId="659D234C">
            <wp:simplePos x="0" y="0"/>
            <wp:positionH relativeFrom="column">
              <wp:posOffset>38100</wp:posOffset>
            </wp:positionH>
            <wp:positionV relativeFrom="paragraph">
              <wp:posOffset>30480</wp:posOffset>
            </wp:positionV>
            <wp:extent cx="7774305" cy="10907395"/>
            <wp:effectExtent l="0" t="0" r="0" b="0"/>
            <wp:wrapNone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台灣捐款單-01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4305" cy="109073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91C00">
        <w:rPr>
          <w:noProof/>
          <w:lang w:eastAsia="zh-TW"/>
        </w:rPr>
        <w:drawing>
          <wp:anchor distT="0" distB="0" distL="114300" distR="114300" simplePos="0" relativeHeight="251658240" behindDoc="1" locked="0" layoutInCell="1" allowOverlap="1" wp14:anchorId="02BAA123" wp14:editId="4CC46407">
            <wp:simplePos x="0" y="0"/>
            <wp:positionH relativeFrom="page">
              <wp:posOffset>0</wp:posOffset>
            </wp:positionH>
            <wp:positionV relativeFrom="page">
              <wp:posOffset>28575</wp:posOffset>
            </wp:positionV>
            <wp:extent cx="9620250" cy="13544550"/>
            <wp:effectExtent l="0" t="0" r="0" b="0"/>
            <wp:wrapNone/>
            <wp:docPr id="5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0250" cy="13544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91C00">
        <w:rPr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57216" behindDoc="1" locked="0" layoutInCell="1" allowOverlap="1" wp14:anchorId="253E2FBF" wp14:editId="5DBA7CA4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7769860" cy="10908030"/>
                <wp:effectExtent l="0" t="0" r="2540" b="0"/>
                <wp:wrapNone/>
                <wp:docPr id="3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769860" cy="10908030"/>
                          <a:chOff x="0" y="0"/>
                          <a:chExt cx="12235" cy="17177"/>
                        </a:xfrm>
                      </wpg:grpSpPr>
                      <wps:wsp>
                        <wps:cNvPr id="4" name="Freeform 4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2235" cy="17177"/>
                          </a:xfrm>
                          <a:custGeom>
                            <a:avLst/>
                            <a:gdLst>
                              <a:gd name="T0" fmla="*/ 1 w 12235"/>
                              <a:gd name="T1" fmla="*/ 17177 h 17177"/>
                              <a:gd name="T2" fmla="*/ 19 w 12235"/>
                              <a:gd name="T3" fmla="*/ 17177 h 17177"/>
                              <a:gd name="T4" fmla="*/ 77 w 12235"/>
                              <a:gd name="T5" fmla="*/ 17177 h 17177"/>
                              <a:gd name="T6" fmla="*/ 196 w 12235"/>
                              <a:gd name="T7" fmla="*/ 17177 h 17177"/>
                              <a:gd name="T8" fmla="*/ 398 w 12235"/>
                              <a:gd name="T9" fmla="*/ 17177 h 17177"/>
                              <a:gd name="T10" fmla="*/ 706 w 12235"/>
                              <a:gd name="T11" fmla="*/ 17177 h 17177"/>
                              <a:gd name="T12" fmla="*/ 1143 w 12235"/>
                              <a:gd name="T13" fmla="*/ 17177 h 17177"/>
                              <a:gd name="T14" fmla="*/ 1730 w 12235"/>
                              <a:gd name="T15" fmla="*/ 17177 h 17177"/>
                              <a:gd name="T16" fmla="*/ 2490 w 12235"/>
                              <a:gd name="T17" fmla="*/ 17177 h 17177"/>
                              <a:gd name="T18" fmla="*/ 3445 w 12235"/>
                              <a:gd name="T19" fmla="*/ 17177 h 17177"/>
                              <a:gd name="T20" fmla="*/ 4618 w 12235"/>
                              <a:gd name="T21" fmla="*/ 17177 h 17177"/>
                              <a:gd name="T22" fmla="*/ 6030 w 12235"/>
                              <a:gd name="T23" fmla="*/ 17177 h 17177"/>
                              <a:gd name="T24" fmla="*/ 7705 w 12235"/>
                              <a:gd name="T25" fmla="*/ 17177 h 17177"/>
                              <a:gd name="T26" fmla="*/ 9664 w 12235"/>
                              <a:gd name="T27" fmla="*/ 17177 h 17177"/>
                              <a:gd name="T28" fmla="*/ 11929 w 12235"/>
                              <a:gd name="T29" fmla="*/ 17177 h 17177"/>
                              <a:gd name="T30" fmla="*/ 12235 w 12235"/>
                              <a:gd name="T31" fmla="*/ 17175 h 17177"/>
                              <a:gd name="T32" fmla="*/ 12235 w 12235"/>
                              <a:gd name="T33" fmla="*/ 17149 h 17177"/>
                              <a:gd name="T34" fmla="*/ 12235 w 12235"/>
                              <a:gd name="T35" fmla="*/ 17069 h 17177"/>
                              <a:gd name="T36" fmla="*/ 12235 w 12235"/>
                              <a:gd name="T37" fmla="*/ 16902 h 17177"/>
                              <a:gd name="T38" fmla="*/ 12235 w 12235"/>
                              <a:gd name="T39" fmla="*/ 16618 h 17177"/>
                              <a:gd name="T40" fmla="*/ 12235 w 12235"/>
                              <a:gd name="T41" fmla="*/ 16185 h 17177"/>
                              <a:gd name="T42" fmla="*/ 12235 w 12235"/>
                              <a:gd name="T43" fmla="*/ 15572 h 17177"/>
                              <a:gd name="T44" fmla="*/ 12235 w 12235"/>
                              <a:gd name="T45" fmla="*/ 14748 h 17177"/>
                              <a:gd name="T46" fmla="*/ 12235 w 12235"/>
                              <a:gd name="T47" fmla="*/ 13681 h 17177"/>
                              <a:gd name="T48" fmla="*/ 12235 w 12235"/>
                              <a:gd name="T49" fmla="*/ 12340 h 17177"/>
                              <a:gd name="T50" fmla="*/ 12235 w 12235"/>
                              <a:gd name="T51" fmla="*/ 10694 h 17177"/>
                              <a:gd name="T52" fmla="*/ 12235 w 12235"/>
                              <a:gd name="T53" fmla="*/ 8711 h 17177"/>
                              <a:gd name="T54" fmla="*/ 12235 w 12235"/>
                              <a:gd name="T55" fmla="*/ 6360 h 17177"/>
                              <a:gd name="T56" fmla="*/ 12235 w 12235"/>
                              <a:gd name="T57" fmla="*/ 3610 h 17177"/>
                              <a:gd name="T58" fmla="*/ 12235 w 12235"/>
                              <a:gd name="T59" fmla="*/ 429 h 17177"/>
                              <a:gd name="T60" fmla="*/ 12234 w 12235"/>
                              <a:gd name="T61" fmla="*/ 0 h 17177"/>
                              <a:gd name="T62" fmla="*/ 12215 w 12235"/>
                              <a:gd name="T63" fmla="*/ 0 h 17177"/>
                              <a:gd name="T64" fmla="*/ 12158 w 12235"/>
                              <a:gd name="T65" fmla="*/ 0 h 17177"/>
                              <a:gd name="T66" fmla="*/ 12039 w 12235"/>
                              <a:gd name="T67" fmla="*/ 0 h 17177"/>
                              <a:gd name="T68" fmla="*/ 11837 w 12235"/>
                              <a:gd name="T69" fmla="*/ 0 h 17177"/>
                              <a:gd name="T70" fmla="*/ 11529 w 12235"/>
                              <a:gd name="T71" fmla="*/ 0 h 17177"/>
                              <a:gd name="T72" fmla="*/ 11092 w 12235"/>
                              <a:gd name="T73" fmla="*/ 0 h 17177"/>
                              <a:gd name="T74" fmla="*/ 10505 w 12235"/>
                              <a:gd name="T75" fmla="*/ 0 h 17177"/>
                              <a:gd name="T76" fmla="*/ 9745 w 12235"/>
                              <a:gd name="T77" fmla="*/ 0 h 17177"/>
                              <a:gd name="T78" fmla="*/ 8790 w 12235"/>
                              <a:gd name="T79" fmla="*/ 0 h 17177"/>
                              <a:gd name="T80" fmla="*/ 7617 w 12235"/>
                              <a:gd name="T81" fmla="*/ 0 h 17177"/>
                              <a:gd name="T82" fmla="*/ 6205 w 12235"/>
                              <a:gd name="T83" fmla="*/ 0 h 17177"/>
                              <a:gd name="T84" fmla="*/ 4530 w 12235"/>
                              <a:gd name="T85" fmla="*/ 0 h 17177"/>
                              <a:gd name="T86" fmla="*/ 2571 w 12235"/>
                              <a:gd name="T87" fmla="*/ 0 h 17177"/>
                              <a:gd name="T88" fmla="*/ 305 w 12235"/>
                              <a:gd name="T89" fmla="*/ 0 h 17177"/>
                              <a:gd name="T90" fmla="*/ 0 w 12235"/>
                              <a:gd name="T91" fmla="*/ 2 h 17177"/>
                              <a:gd name="T92" fmla="*/ 0 w 12235"/>
                              <a:gd name="T93" fmla="*/ 27 h 17177"/>
                              <a:gd name="T94" fmla="*/ 0 w 12235"/>
                              <a:gd name="T95" fmla="*/ 108 h 17177"/>
                              <a:gd name="T96" fmla="*/ 0 w 12235"/>
                              <a:gd name="T97" fmla="*/ 275 h 17177"/>
                              <a:gd name="T98" fmla="*/ 0 w 12235"/>
                              <a:gd name="T99" fmla="*/ 559 h 17177"/>
                              <a:gd name="T100" fmla="*/ 0 w 12235"/>
                              <a:gd name="T101" fmla="*/ 992 h 17177"/>
                              <a:gd name="T102" fmla="*/ 0 w 12235"/>
                              <a:gd name="T103" fmla="*/ 1605 h 17177"/>
                              <a:gd name="T104" fmla="*/ 0 w 12235"/>
                              <a:gd name="T105" fmla="*/ 2429 h 17177"/>
                              <a:gd name="T106" fmla="*/ 0 w 12235"/>
                              <a:gd name="T107" fmla="*/ 3496 h 17177"/>
                              <a:gd name="T108" fmla="*/ 0 w 12235"/>
                              <a:gd name="T109" fmla="*/ 4837 h 17177"/>
                              <a:gd name="T110" fmla="*/ 0 w 12235"/>
                              <a:gd name="T111" fmla="*/ 6483 h 17177"/>
                              <a:gd name="T112" fmla="*/ 0 w 12235"/>
                              <a:gd name="T113" fmla="*/ 8466 h 17177"/>
                              <a:gd name="T114" fmla="*/ 0 w 12235"/>
                              <a:gd name="T115" fmla="*/ 10817 h 17177"/>
                              <a:gd name="T116" fmla="*/ 0 w 12235"/>
                              <a:gd name="T117" fmla="*/ 13567 h 17177"/>
                              <a:gd name="T118" fmla="*/ 0 w 12235"/>
                              <a:gd name="T119" fmla="*/ 16748 h 1717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</a:cxnLst>
                            <a:rect l="0" t="0" r="r" b="b"/>
                            <a:pathLst>
                              <a:path w="12235" h="17177">
                                <a:moveTo>
                                  <a:pt x="0" y="17177"/>
                                </a:moveTo>
                                <a:lnTo>
                                  <a:pt x="0" y="17177"/>
                                </a:lnTo>
                                <a:lnTo>
                                  <a:pt x="1" y="17177"/>
                                </a:lnTo>
                                <a:lnTo>
                                  <a:pt x="2" y="17177"/>
                                </a:lnTo>
                                <a:lnTo>
                                  <a:pt x="3" y="17177"/>
                                </a:lnTo>
                                <a:lnTo>
                                  <a:pt x="5" y="17177"/>
                                </a:lnTo>
                                <a:lnTo>
                                  <a:pt x="7" y="17177"/>
                                </a:lnTo>
                                <a:lnTo>
                                  <a:pt x="9" y="17177"/>
                                </a:lnTo>
                                <a:lnTo>
                                  <a:pt x="12" y="17177"/>
                                </a:lnTo>
                                <a:lnTo>
                                  <a:pt x="15" y="17177"/>
                                </a:lnTo>
                                <a:lnTo>
                                  <a:pt x="19" y="17177"/>
                                </a:lnTo>
                                <a:lnTo>
                                  <a:pt x="24" y="17177"/>
                                </a:lnTo>
                                <a:lnTo>
                                  <a:pt x="29" y="17177"/>
                                </a:lnTo>
                                <a:lnTo>
                                  <a:pt x="35" y="17177"/>
                                </a:lnTo>
                                <a:lnTo>
                                  <a:pt x="42" y="17177"/>
                                </a:lnTo>
                                <a:lnTo>
                                  <a:pt x="49" y="17177"/>
                                </a:lnTo>
                                <a:lnTo>
                                  <a:pt x="58" y="17177"/>
                                </a:lnTo>
                                <a:lnTo>
                                  <a:pt x="67" y="17177"/>
                                </a:lnTo>
                                <a:lnTo>
                                  <a:pt x="77" y="17177"/>
                                </a:lnTo>
                                <a:lnTo>
                                  <a:pt x="88" y="17177"/>
                                </a:lnTo>
                                <a:lnTo>
                                  <a:pt x="100" y="17177"/>
                                </a:lnTo>
                                <a:lnTo>
                                  <a:pt x="113" y="17177"/>
                                </a:lnTo>
                                <a:lnTo>
                                  <a:pt x="127" y="17177"/>
                                </a:lnTo>
                                <a:lnTo>
                                  <a:pt x="142" y="17177"/>
                                </a:lnTo>
                                <a:lnTo>
                                  <a:pt x="159" y="17177"/>
                                </a:lnTo>
                                <a:lnTo>
                                  <a:pt x="177" y="17177"/>
                                </a:lnTo>
                                <a:lnTo>
                                  <a:pt x="196" y="17177"/>
                                </a:lnTo>
                                <a:lnTo>
                                  <a:pt x="216" y="17177"/>
                                </a:lnTo>
                                <a:lnTo>
                                  <a:pt x="237" y="17177"/>
                                </a:lnTo>
                                <a:lnTo>
                                  <a:pt x="260" y="17177"/>
                                </a:lnTo>
                                <a:lnTo>
                                  <a:pt x="285" y="17177"/>
                                </a:lnTo>
                                <a:lnTo>
                                  <a:pt x="311" y="17177"/>
                                </a:lnTo>
                                <a:lnTo>
                                  <a:pt x="338" y="17177"/>
                                </a:lnTo>
                                <a:lnTo>
                                  <a:pt x="367" y="17177"/>
                                </a:lnTo>
                                <a:lnTo>
                                  <a:pt x="398" y="17177"/>
                                </a:lnTo>
                                <a:lnTo>
                                  <a:pt x="430" y="17177"/>
                                </a:lnTo>
                                <a:lnTo>
                                  <a:pt x="464" y="17177"/>
                                </a:lnTo>
                                <a:lnTo>
                                  <a:pt x="500" y="17177"/>
                                </a:lnTo>
                                <a:lnTo>
                                  <a:pt x="537" y="17177"/>
                                </a:lnTo>
                                <a:lnTo>
                                  <a:pt x="577" y="17177"/>
                                </a:lnTo>
                                <a:lnTo>
                                  <a:pt x="618" y="17177"/>
                                </a:lnTo>
                                <a:lnTo>
                                  <a:pt x="661" y="17177"/>
                                </a:lnTo>
                                <a:lnTo>
                                  <a:pt x="706" y="17177"/>
                                </a:lnTo>
                                <a:lnTo>
                                  <a:pt x="753" y="17177"/>
                                </a:lnTo>
                                <a:lnTo>
                                  <a:pt x="803" y="17177"/>
                                </a:lnTo>
                                <a:lnTo>
                                  <a:pt x="854" y="17177"/>
                                </a:lnTo>
                                <a:lnTo>
                                  <a:pt x="907" y="17177"/>
                                </a:lnTo>
                                <a:lnTo>
                                  <a:pt x="963" y="17177"/>
                                </a:lnTo>
                                <a:lnTo>
                                  <a:pt x="1020" y="17177"/>
                                </a:lnTo>
                                <a:lnTo>
                                  <a:pt x="1080" y="17177"/>
                                </a:lnTo>
                                <a:lnTo>
                                  <a:pt x="1143" y="17177"/>
                                </a:lnTo>
                                <a:lnTo>
                                  <a:pt x="1208" y="17177"/>
                                </a:lnTo>
                                <a:lnTo>
                                  <a:pt x="1275" y="17177"/>
                                </a:lnTo>
                                <a:lnTo>
                                  <a:pt x="1344" y="17177"/>
                                </a:lnTo>
                                <a:lnTo>
                                  <a:pt x="1416" y="17177"/>
                                </a:lnTo>
                                <a:lnTo>
                                  <a:pt x="1491" y="17177"/>
                                </a:lnTo>
                                <a:lnTo>
                                  <a:pt x="1568" y="17177"/>
                                </a:lnTo>
                                <a:lnTo>
                                  <a:pt x="1648" y="17177"/>
                                </a:lnTo>
                                <a:lnTo>
                                  <a:pt x="1730" y="17177"/>
                                </a:lnTo>
                                <a:lnTo>
                                  <a:pt x="1815" y="17177"/>
                                </a:lnTo>
                                <a:lnTo>
                                  <a:pt x="1903" y="17177"/>
                                </a:lnTo>
                                <a:lnTo>
                                  <a:pt x="1994" y="17177"/>
                                </a:lnTo>
                                <a:lnTo>
                                  <a:pt x="2087" y="17177"/>
                                </a:lnTo>
                                <a:lnTo>
                                  <a:pt x="2183" y="17177"/>
                                </a:lnTo>
                                <a:lnTo>
                                  <a:pt x="2283" y="17177"/>
                                </a:lnTo>
                                <a:lnTo>
                                  <a:pt x="2385" y="17177"/>
                                </a:lnTo>
                                <a:lnTo>
                                  <a:pt x="2490" y="17177"/>
                                </a:lnTo>
                                <a:lnTo>
                                  <a:pt x="2598" y="17177"/>
                                </a:lnTo>
                                <a:lnTo>
                                  <a:pt x="2710" y="17177"/>
                                </a:lnTo>
                                <a:lnTo>
                                  <a:pt x="2824" y="17177"/>
                                </a:lnTo>
                                <a:lnTo>
                                  <a:pt x="2942" y="17177"/>
                                </a:lnTo>
                                <a:lnTo>
                                  <a:pt x="3063" y="17177"/>
                                </a:lnTo>
                                <a:lnTo>
                                  <a:pt x="3187" y="17177"/>
                                </a:lnTo>
                                <a:lnTo>
                                  <a:pt x="3314" y="17177"/>
                                </a:lnTo>
                                <a:lnTo>
                                  <a:pt x="3445" y="17177"/>
                                </a:lnTo>
                                <a:lnTo>
                                  <a:pt x="3579" y="17177"/>
                                </a:lnTo>
                                <a:lnTo>
                                  <a:pt x="3717" y="17177"/>
                                </a:lnTo>
                                <a:lnTo>
                                  <a:pt x="3858" y="17177"/>
                                </a:lnTo>
                                <a:lnTo>
                                  <a:pt x="4003" y="17177"/>
                                </a:lnTo>
                                <a:lnTo>
                                  <a:pt x="4151" y="17177"/>
                                </a:lnTo>
                                <a:lnTo>
                                  <a:pt x="4303" y="17177"/>
                                </a:lnTo>
                                <a:lnTo>
                                  <a:pt x="4459" y="17177"/>
                                </a:lnTo>
                                <a:lnTo>
                                  <a:pt x="4618" y="17177"/>
                                </a:lnTo>
                                <a:lnTo>
                                  <a:pt x="4781" y="17177"/>
                                </a:lnTo>
                                <a:lnTo>
                                  <a:pt x="4948" y="17177"/>
                                </a:lnTo>
                                <a:lnTo>
                                  <a:pt x="5118" y="17177"/>
                                </a:lnTo>
                                <a:lnTo>
                                  <a:pt x="5293" y="17177"/>
                                </a:lnTo>
                                <a:lnTo>
                                  <a:pt x="5471" y="17177"/>
                                </a:lnTo>
                                <a:lnTo>
                                  <a:pt x="5654" y="17177"/>
                                </a:lnTo>
                                <a:lnTo>
                                  <a:pt x="5840" y="17177"/>
                                </a:lnTo>
                                <a:lnTo>
                                  <a:pt x="6030" y="17177"/>
                                </a:lnTo>
                                <a:lnTo>
                                  <a:pt x="6225" y="17177"/>
                                </a:lnTo>
                                <a:lnTo>
                                  <a:pt x="6424" y="17177"/>
                                </a:lnTo>
                                <a:lnTo>
                                  <a:pt x="6626" y="17177"/>
                                </a:lnTo>
                                <a:lnTo>
                                  <a:pt x="6833" y="17177"/>
                                </a:lnTo>
                                <a:lnTo>
                                  <a:pt x="7045" y="17177"/>
                                </a:lnTo>
                                <a:lnTo>
                                  <a:pt x="7260" y="17177"/>
                                </a:lnTo>
                                <a:lnTo>
                                  <a:pt x="7480" y="17177"/>
                                </a:lnTo>
                                <a:lnTo>
                                  <a:pt x="7705" y="17177"/>
                                </a:lnTo>
                                <a:lnTo>
                                  <a:pt x="7934" y="17177"/>
                                </a:lnTo>
                                <a:lnTo>
                                  <a:pt x="8167" y="17177"/>
                                </a:lnTo>
                                <a:lnTo>
                                  <a:pt x="8405" y="17177"/>
                                </a:lnTo>
                                <a:lnTo>
                                  <a:pt x="8647" y="17177"/>
                                </a:lnTo>
                                <a:lnTo>
                                  <a:pt x="8894" y="17177"/>
                                </a:lnTo>
                                <a:lnTo>
                                  <a:pt x="9146" y="17177"/>
                                </a:lnTo>
                                <a:lnTo>
                                  <a:pt x="9403" y="17177"/>
                                </a:lnTo>
                                <a:lnTo>
                                  <a:pt x="9664" y="17177"/>
                                </a:lnTo>
                                <a:lnTo>
                                  <a:pt x="9930" y="17177"/>
                                </a:lnTo>
                                <a:lnTo>
                                  <a:pt x="10201" y="17177"/>
                                </a:lnTo>
                                <a:lnTo>
                                  <a:pt x="10476" y="17177"/>
                                </a:lnTo>
                                <a:lnTo>
                                  <a:pt x="10757" y="17177"/>
                                </a:lnTo>
                                <a:lnTo>
                                  <a:pt x="11042" y="17177"/>
                                </a:lnTo>
                                <a:lnTo>
                                  <a:pt x="11333" y="17177"/>
                                </a:lnTo>
                                <a:lnTo>
                                  <a:pt x="11629" y="17177"/>
                                </a:lnTo>
                                <a:lnTo>
                                  <a:pt x="11929" y="17177"/>
                                </a:lnTo>
                                <a:lnTo>
                                  <a:pt x="12235" y="17177"/>
                                </a:lnTo>
                                <a:lnTo>
                                  <a:pt x="12235" y="17176"/>
                                </a:lnTo>
                                <a:lnTo>
                                  <a:pt x="12235" y="17175"/>
                                </a:lnTo>
                                <a:lnTo>
                                  <a:pt x="12235" y="17174"/>
                                </a:lnTo>
                                <a:lnTo>
                                  <a:pt x="12235" y="17172"/>
                                </a:lnTo>
                                <a:lnTo>
                                  <a:pt x="12235" y="17170"/>
                                </a:lnTo>
                                <a:lnTo>
                                  <a:pt x="12235" y="17167"/>
                                </a:lnTo>
                                <a:lnTo>
                                  <a:pt x="12235" y="17164"/>
                                </a:lnTo>
                                <a:lnTo>
                                  <a:pt x="12235" y="17160"/>
                                </a:lnTo>
                                <a:lnTo>
                                  <a:pt x="12235" y="17155"/>
                                </a:lnTo>
                                <a:lnTo>
                                  <a:pt x="12235" y="17149"/>
                                </a:lnTo>
                                <a:lnTo>
                                  <a:pt x="12235" y="17143"/>
                                </a:lnTo>
                                <a:lnTo>
                                  <a:pt x="12235" y="17136"/>
                                </a:lnTo>
                                <a:lnTo>
                                  <a:pt x="12235" y="17127"/>
                                </a:lnTo>
                                <a:lnTo>
                                  <a:pt x="12235" y="17118"/>
                                </a:lnTo>
                                <a:lnTo>
                                  <a:pt x="12235" y="17108"/>
                                </a:lnTo>
                                <a:lnTo>
                                  <a:pt x="12235" y="17096"/>
                                </a:lnTo>
                                <a:lnTo>
                                  <a:pt x="12235" y="17083"/>
                                </a:lnTo>
                                <a:lnTo>
                                  <a:pt x="12235" y="17069"/>
                                </a:lnTo>
                                <a:lnTo>
                                  <a:pt x="12235" y="17053"/>
                                </a:lnTo>
                                <a:lnTo>
                                  <a:pt x="12235" y="17037"/>
                                </a:lnTo>
                                <a:lnTo>
                                  <a:pt x="12235" y="17018"/>
                                </a:lnTo>
                                <a:lnTo>
                                  <a:pt x="12235" y="16998"/>
                                </a:lnTo>
                                <a:lnTo>
                                  <a:pt x="12235" y="16977"/>
                                </a:lnTo>
                                <a:lnTo>
                                  <a:pt x="12235" y="16954"/>
                                </a:lnTo>
                                <a:lnTo>
                                  <a:pt x="12235" y="16929"/>
                                </a:lnTo>
                                <a:lnTo>
                                  <a:pt x="12235" y="16902"/>
                                </a:lnTo>
                                <a:lnTo>
                                  <a:pt x="12235" y="16874"/>
                                </a:lnTo>
                                <a:lnTo>
                                  <a:pt x="12235" y="16843"/>
                                </a:lnTo>
                                <a:lnTo>
                                  <a:pt x="12235" y="16811"/>
                                </a:lnTo>
                                <a:lnTo>
                                  <a:pt x="12235" y="16777"/>
                                </a:lnTo>
                                <a:lnTo>
                                  <a:pt x="12235" y="16740"/>
                                </a:lnTo>
                                <a:lnTo>
                                  <a:pt x="12235" y="16702"/>
                                </a:lnTo>
                                <a:lnTo>
                                  <a:pt x="12235" y="16661"/>
                                </a:lnTo>
                                <a:lnTo>
                                  <a:pt x="12235" y="16618"/>
                                </a:lnTo>
                                <a:lnTo>
                                  <a:pt x="12235" y="16573"/>
                                </a:lnTo>
                                <a:lnTo>
                                  <a:pt x="12235" y="16525"/>
                                </a:lnTo>
                                <a:lnTo>
                                  <a:pt x="12235" y="16475"/>
                                </a:lnTo>
                                <a:lnTo>
                                  <a:pt x="12235" y="16422"/>
                                </a:lnTo>
                                <a:lnTo>
                                  <a:pt x="12235" y="16367"/>
                                </a:lnTo>
                                <a:lnTo>
                                  <a:pt x="12235" y="16309"/>
                                </a:lnTo>
                                <a:lnTo>
                                  <a:pt x="12235" y="16249"/>
                                </a:lnTo>
                                <a:lnTo>
                                  <a:pt x="12235" y="16185"/>
                                </a:lnTo>
                                <a:lnTo>
                                  <a:pt x="12235" y="16119"/>
                                </a:lnTo>
                                <a:lnTo>
                                  <a:pt x="12235" y="16050"/>
                                </a:lnTo>
                                <a:lnTo>
                                  <a:pt x="12235" y="15978"/>
                                </a:lnTo>
                                <a:lnTo>
                                  <a:pt x="12235" y="15903"/>
                                </a:lnTo>
                                <a:lnTo>
                                  <a:pt x="12235" y="15825"/>
                                </a:lnTo>
                                <a:lnTo>
                                  <a:pt x="12235" y="15744"/>
                                </a:lnTo>
                                <a:lnTo>
                                  <a:pt x="12235" y="15660"/>
                                </a:lnTo>
                                <a:lnTo>
                                  <a:pt x="12235" y="15572"/>
                                </a:lnTo>
                                <a:lnTo>
                                  <a:pt x="12235" y="15481"/>
                                </a:lnTo>
                                <a:lnTo>
                                  <a:pt x="12235" y="15387"/>
                                </a:lnTo>
                                <a:lnTo>
                                  <a:pt x="12235" y="15290"/>
                                </a:lnTo>
                                <a:lnTo>
                                  <a:pt x="12235" y="15189"/>
                                </a:lnTo>
                                <a:lnTo>
                                  <a:pt x="12235" y="15084"/>
                                </a:lnTo>
                                <a:lnTo>
                                  <a:pt x="12235" y="14976"/>
                                </a:lnTo>
                                <a:lnTo>
                                  <a:pt x="12235" y="14864"/>
                                </a:lnTo>
                                <a:lnTo>
                                  <a:pt x="12235" y="14748"/>
                                </a:lnTo>
                                <a:lnTo>
                                  <a:pt x="12235" y="14629"/>
                                </a:lnTo>
                                <a:lnTo>
                                  <a:pt x="12235" y="14505"/>
                                </a:lnTo>
                                <a:lnTo>
                                  <a:pt x="12235" y="14378"/>
                                </a:lnTo>
                                <a:lnTo>
                                  <a:pt x="12235" y="14247"/>
                                </a:lnTo>
                                <a:lnTo>
                                  <a:pt x="12235" y="14112"/>
                                </a:lnTo>
                                <a:lnTo>
                                  <a:pt x="12235" y="13972"/>
                                </a:lnTo>
                                <a:lnTo>
                                  <a:pt x="12235" y="13829"/>
                                </a:lnTo>
                                <a:lnTo>
                                  <a:pt x="12235" y="13681"/>
                                </a:lnTo>
                                <a:lnTo>
                                  <a:pt x="12235" y="13529"/>
                                </a:lnTo>
                                <a:lnTo>
                                  <a:pt x="12235" y="13373"/>
                                </a:lnTo>
                                <a:lnTo>
                                  <a:pt x="12235" y="13212"/>
                                </a:lnTo>
                                <a:lnTo>
                                  <a:pt x="12235" y="13047"/>
                                </a:lnTo>
                                <a:lnTo>
                                  <a:pt x="12235" y="12877"/>
                                </a:lnTo>
                                <a:lnTo>
                                  <a:pt x="12235" y="12703"/>
                                </a:lnTo>
                                <a:lnTo>
                                  <a:pt x="12235" y="12524"/>
                                </a:lnTo>
                                <a:lnTo>
                                  <a:pt x="12235" y="12340"/>
                                </a:lnTo>
                                <a:lnTo>
                                  <a:pt x="12235" y="12152"/>
                                </a:lnTo>
                                <a:lnTo>
                                  <a:pt x="12235" y="11958"/>
                                </a:lnTo>
                                <a:lnTo>
                                  <a:pt x="12235" y="11760"/>
                                </a:lnTo>
                                <a:lnTo>
                                  <a:pt x="12235" y="11557"/>
                                </a:lnTo>
                                <a:lnTo>
                                  <a:pt x="12235" y="11349"/>
                                </a:lnTo>
                                <a:lnTo>
                                  <a:pt x="12235" y="11136"/>
                                </a:lnTo>
                                <a:lnTo>
                                  <a:pt x="12235" y="10917"/>
                                </a:lnTo>
                                <a:lnTo>
                                  <a:pt x="12235" y="10694"/>
                                </a:lnTo>
                                <a:lnTo>
                                  <a:pt x="12235" y="10465"/>
                                </a:lnTo>
                                <a:lnTo>
                                  <a:pt x="12235" y="10231"/>
                                </a:lnTo>
                                <a:lnTo>
                                  <a:pt x="12235" y="9991"/>
                                </a:lnTo>
                                <a:lnTo>
                                  <a:pt x="12235" y="9746"/>
                                </a:lnTo>
                                <a:lnTo>
                                  <a:pt x="12235" y="9496"/>
                                </a:lnTo>
                                <a:lnTo>
                                  <a:pt x="12235" y="9240"/>
                                </a:lnTo>
                                <a:lnTo>
                                  <a:pt x="12235" y="8978"/>
                                </a:lnTo>
                                <a:lnTo>
                                  <a:pt x="12235" y="8711"/>
                                </a:lnTo>
                                <a:lnTo>
                                  <a:pt x="12235" y="8438"/>
                                </a:lnTo>
                                <a:lnTo>
                                  <a:pt x="12235" y="8159"/>
                                </a:lnTo>
                                <a:lnTo>
                                  <a:pt x="12235" y="7874"/>
                                </a:lnTo>
                                <a:lnTo>
                                  <a:pt x="12235" y="7583"/>
                                </a:lnTo>
                                <a:lnTo>
                                  <a:pt x="12235" y="7287"/>
                                </a:lnTo>
                                <a:lnTo>
                                  <a:pt x="12235" y="6984"/>
                                </a:lnTo>
                                <a:lnTo>
                                  <a:pt x="12235" y="6675"/>
                                </a:lnTo>
                                <a:lnTo>
                                  <a:pt x="12235" y="6360"/>
                                </a:lnTo>
                                <a:lnTo>
                                  <a:pt x="12235" y="6039"/>
                                </a:lnTo>
                                <a:lnTo>
                                  <a:pt x="12235" y="5711"/>
                                </a:lnTo>
                                <a:lnTo>
                                  <a:pt x="12235" y="5377"/>
                                </a:lnTo>
                                <a:lnTo>
                                  <a:pt x="12235" y="5037"/>
                                </a:lnTo>
                                <a:lnTo>
                                  <a:pt x="12235" y="4690"/>
                                </a:lnTo>
                                <a:lnTo>
                                  <a:pt x="12235" y="4336"/>
                                </a:lnTo>
                                <a:lnTo>
                                  <a:pt x="12235" y="3976"/>
                                </a:lnTo>
                                <a:lnTo>
                                  <a:pt x="12235" y="3610"/>
                                </a:lnTo>
                                <a:lnTo>
                                  <a:pt x="12235" y="3236"/>
                                </a:lnTo>
                                <a:lnTo>
                                  <a:pt x="12235" y="2856"/>
                                </a:lnTo>
                                <a:lnTo>
                                  <a:pt x="12235" y="2469"/>
                                </a:lnTo>
                                <a:lnTo>
                                  <a:pt x="12235" y="2075"/>
                                </a:lnTo>
                                <a:lnTo>
                                  <a:pt x="12235" y="1674"/>
                                </a:lnTo>
                                <a:lnTo>
                                  <a:pt x="12235" y="1266"/>
                                </a:lnTo>
                                <a:lnTo>
                                  <a:pt x="12235" y="851"/>
                                </a:lnTo>
                                <a:lnTo>
                                  <a:pt x="12235" y="429"/>
                                </a:lnTo>
                                <a:lnTo>
                                  <a:pt x="12235" y="0"/>
                                </a:lnTo>
                                <a:lnTo>
                                  <a:pt x="12234" y="0"/>
                                </a:lnTo>
                                <a:lnTo>
                                  <a:pt x="12233" y="0"/>
                                </a:lnTo>
                                <a:lnTo>
                                  <a:pt x="12232" y="0"/>
                                </a:lnTo>
                                <a:lnTo>
                                  <a:pt x="12230" y="0"/>
                                </a:lnTo>
                                <a:lnTo>
                                  <a:pt x="12228" y="0"/>
                                </a:lnTo>
                                <a:lnTo>
                                  <a:pt x="12226" y="0"/>
                                </a:lnTo>
                                <a:lnTo>
                                  <a:pt x="12223" y="0"/>
                                </a:lnTo>
                                <a:lnTo>
                                  <a:pt x="12219" y="0"/>
                                </a:lnTo>
                                <a:lnTo>
                                  <a:pt x="12215" y="0"/>
                                </a:lnTo>
                                <a:lnTo>
                                  <a:pt x="12211" y="0"/>
                                </a:lnTo>
                                <a:lnTo>
                                  <a:pt x="12206" y="0"/>
                                </a:lnTo>
                                <a:lnTo>
                                  <a:pt x="12200" y="0"/>
                                </a:lnTo>
                                <a:lnTo>
                                  <a:pt x="12193" y="0"/>
                                </a:lnTo>
                                <a:lnTo>
                                  <a:pt x="12186" y="0"/>
                                </a:lnTo>
                                <a:lnTo>
                                  <a:pt x="12177" y="0"/>
                                </a:lnTo>
                                <a:lnTo>
                                  <a:pt x="12168" y="0"/>
                                </a:lnTo>
                                <a:lnTo>
                                  <a:pt x="12158" y="0"/>
                                </a:lnTo>
                                <a:lnTo>
                                  <a:pt x="12147" y="0"/>
                                </a:lnTo>
                                <a:lnTo>
                                  <a:pt x="12135" y="0"/>
                                </a:lnTo>
                                <a:lnTo>
                                  <a:pt x="12122" y="0"/>
                                </a:lnTo>
                                <a:lnTo>
                                  <a:pt x="12108" y="0"/>
                                </a:lnTo>
                                <a:lnTo>
                                  <a:pt x="12092" y="0"/>
                                </a:lnTo>
                                <a:lnTo>
                                  <a:pt x="12076" y="0"/>
                                </a:lnTo>
                                <a:lnTo>
                                  <a:pt x="12058" y="0"/>
                                </a:lnTo>
                                <a:lnTo>
                                  <a:pt x="12039" y="0"/>
                                </a:lnTo>
                                <a:lnTo>
                                  <a:pt x="12019" y="0"/>
                                </a:lnTo>
                                <a:lnTo>
                                  <a:pt x="11997" y="0"/>
                                </a:lnTo>
                                <a:lnTo>
                                  <a:pt x="11974" y="0"/>
                                </a:lnTo>
                                <a:lnTo>
                                  <a:pt x="11950" y="0"/>
                                </a:lnTo>
                                <a:lnTo>
                                  <a:pt x="11924" y="0"/>
                                </a:lnTo>
                                <a:lnTo>
                                  <a:pt x="11897" y="0"/>
                                </a:lnTo>
                                <a:lnTo>
                                  <a:pt x="11868" y="0"/>
                                </a:lnTo>
                                <a:lnTo>
                                  <a:pt x="11837" y="0"/>
                                </a:lnTo>
                                <a:lnTo>
                                  <a:pt x="11805" y="0"/>
                                </a:lnTo>
                                <a:lnTo>
                                  <a:pt x="11771" y="0"/>
                                </a:lnTo>
                                <a:lnTo>
                                  <a:pt x="11735" y="0"/>
                                </a:lnTo>
                                <a:lnTo>
                                  <a:pt x="11697" y="0"/>
                                </a:lnTo>
                                <a:lnTo>
                                  <a:pt x="11658" y="0"/>
                                </a:lnTo>
                                <a:lnTo>
                                  <a:pt x="11617" y="0"/>
                                </a:lnTo>
                                <a:lnTo>
                                  <a:pt x="11574" y="0"/>
                                </a:lnTo>
                                <a:lnTo>
                                  <a:pt x="11529" y="0"/>
                                </a:lnTo>
                                <a:lnTo>
                                  <a:pt x="11481" y="0"/>
                                </a:lnTo>
                                <a:lnTo>
                                  <a:pt x="11432" y="0"/>
                                </a:lnTo>
                                <a:lnTo>
                                  <a:pt x="11381" y="0"/>
                                </a:lnTo>
                                <a:lnTo>
                                  <a:pt x="11328" y="0"/>
                                </a:lnTo>
                                <a:lnTo>
                                  <a:pt x="11272" y="0"/>
                                </a:lnTo>
                                <a:lnTo>
                                  <a:pt x="11214" y="0"/>
                                </a:lnTo>
                                <a:lnTo>
                                  <a:pt x="11154" y="0"/>
                                </a:lnTo>
                                <a:lnTo>
                                  <a:pt x="11092" y="0"/>
                                </a:lnTo>
                                <a:lnTo>
                                  <a:pt x="11027" y="0"/>
                                </a:lnTo>
                                <a:lnTo>
                                  <a:pt x="10960" y="0"/>
                                </a:lnTo>
                                <a:lnTo>
                                  <a:pt x="10891" y="0"/>
                                </a:lnTo>
                                <a:lnTo>
                                  <a:pt x="10819" y="0"/>
                                </a:lnTo>
                                <a:lnTo>
                                  <a:pt x="10744" y="0"/>
                                </a:lnTo>
                                <a:lnTo>
                                  <a:pt x="10667" y="0"/>
                                </a:lnTo>
                                <a:lnTo>
                                  <a:pt x="10587" y="0"/>
                                </a:lnTo>
                                <a:lnTo>
                                  <a:pt x="10505" y="0"/>
                                </a:lnTo>
                                <a:lnTo>
                                  <a:pt x="10420" y="0"/>
                                </a:lnTo>
                                <a:lnTo>
                                  <a:pt x="10332" y="0"/>
                                </a:lnTo>
                                <a:lnTo>
                                  <a:pt x="10241" y="0"/>
                                </a:lnTo>
                                <a:lnTo>
                                  <a:pt x="10148" y="0"/>
                                </a:lnTo>
                                <a:lnTo>
                                  <a:pt x="10052" y="0"/>
                                </a:lnTo>
                                <a:lnTo>
                                  <a:pt x="9952" y="0"/>
                                </a:lnTo>
                                <a:lnTo>
                                  <a:pt x="9850" y="0"/>
                                </a:lnTo>
                                <a:lnTo>
                                  <a:pt x="9745" y="0"/>
                                </a:lnTo>
                                <a:lnTo>
                                  <a:pt x="9637" y="0"/>
                                </a:lnTo>
                                <a:lnTo>
                                  <a:pt x="9525" y="0"/>
                                </a:lnTo>
                                <a:lnTo>
                                  <a:pt x="9411" y="0"/>
                                </a:lnTo>
                                <a:lnTo>
                                  <a:pt x="9293" y="0"/>
                                </a:lnTo>
                                <a:lnTo>
                                  <a:pt x="9172" y="0"/>
                                </a:lnTo>
                                <a:lnTo>
                                  <a:pt x="9048" y="0"/>
                                </a:lnTo>
                                <a:lnTo>
                                  <a:pt x="8920" y="0"/>
                                </a:lnTo>
                                <a:lnTo>
                                  <a:pt x="8790" y="0"/>
                                </a:lnTo>
                                <a:lnTo>
                                  <a:pt x="8655" y="0"/>
                                </a:lnTo>
                                <a:lnTo>
                                  <a:pt x="8518" y="0"/>
                                </a:lnTo>
                                <a:lnTo>
                                  <a:pt x="8377" y="0"/>
                                </a:lnTo>
                                <a:lnTo>
                                  <a:pt x="8232" y="0"/>
                                </a:lnTo>
                                <a:lnTo>
                                  <a:pt x="8084" y="0"/>
                                </a:lnTo>
                                <a:lnTo>
                                  <a:pt x="7932" y="0"/>
                                </a:lnTo>
                                <a:lnTo>
                                  <a:pt x="7776" y="0"/>
                                </a:lnTo>
                                <a:lnTo>
                                  <a:pt x="7617" y="0"/>
                                </a:lnTo>
                                <a:lnTo>
                                  <a:pt x="7454" y="0"/>
                                </a:lnTo>
                                <a:lnTo>
                                  <a:pt x="7287" y="0"/>
                                </a:lnTo>
                                <a:lnTo>
                                  <a:pt x="7117" y="0"/>
                                </a:lnTo>
                                <a:lnTo>
                                  <a:pt x="6942" y="0"/>
                                </a:lnTo>
                                <a:lnTo>
                                  <a:pt x="6764" y="0"/>
                                </a:lnTo>
                                <a:lnTo>
                                  <a:pt x="6581" y="0"/>
                                </a:lnTo>
                                <a:lnTo>
                                  <a:pt x="6395" y="0"/>
                                </a:lnTo>
                                <a:lnTo>
                                  <a:pt x="6205" y="0"/>
                                </a:lnTo>
                                <a:lnTo>
                                  <a:pt x="6010" y="0"/>
                                </a:lnTo>
                                <a:lnTo>
                                  <a:pt x="5811" y="0"/>
                                </a:lnTo>
                                <a:lnTo>
                                  <a:pt x="5608" y="0"/>
                                </a:lnTo>
                                <a:lnTo>
                                  <a:pt x="5401" y="0"/>
                                </a:lnTo>
                                <a:lnTo>
                                  <a:pt x="5190" y="0"/>
                                </a:lnTo>
                                <a:lnTo>
                                  <a:pt x="4974" y="0"/>
                                </a:lnTo>
                                <a:lnTo>
                                  <a:pt x="4754" y="0"/>
                                </a:lnTo>
                                <a:lnTo>
                                  <a:pt x="4530" y="0"/>
                                </a:lnTo>
                                <a:lnTo>
                                  <a:pt x="4301" y="0"/>
                                </a:lnTo>
                                <a:lnTo>
                                  <a:pt x="4068" y="0"/>
                                </a:lnTo>
                                <a:lnTo>
                                  <a:pt x="3830" y="0"/>
                                </a:lnTo>
                                <a:lnTo>
                                  <a:pt x="3587" y="0"/>
                                </a:lnTo>
                                <a:lnTo>
                                  <a:pt x="3340" y="0"/>
                                </a:lnTo>
                                <a:lnTo>
                                  <a:pt x="3089" y="0"/>
                                </a:lnTo>
                                <a:lnTo>
                                  <a:pt x="2832" y="0"/>
                                </a:lnTo>
                                <a:lnTo>
                                  <a:pt x="2571" y="0"/>
                                </a:lnTo>
                                <a:lnTo>
                                  <a:pt x="2305" y="0"/>
                                </a:lnTo>
                                <a:lnTo>
                                  <a:pt x="2034" y="0"/>
                                </a:lnTo>
                                <a:lnTo>
                                  <a:pt x="1759" y="0"/>
                                </a:lnTo>
                                <a:lnTo>
                                  <a:pt x="1478" y="0"/>
                                </a:lnTo>
                                <a:lnTo>
                                  <a:pt x="1192" y="0"/>
                                </a:lnTo>
                                <a:lnTo>
                                  <a:pt x="902" y="0"/>
                                </a:lnTo>
                                <a:lnTo>
                                  <a:pt x="606" y="0"/>
                                </a:lnTo>
                                <a:lnTo>
                                  <a:pt x="30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"/>
                                </a:lnTo>
                                <a:lnTo>
                                  <a:pt x="0" y="2"/>
                                </a:lnTo>
                                <a:lnTo>
                                  <a:pt x="0" y="3"/>
                                </a:lnTo>
                                <a:lnTo>
                                  <a:pt x="0" y="5"/>
                                </a:lnTo>
                                <a:lnTo>
                                  <a:pt x="0" y="7"/>
                                </a:lnTo>
                                <a:lnTo>
                                  <a:pt x="0" y="10"/>
                                </a:lnTo>
                                <a:lnTo>
                                  <a:pt x="0" y="13"/>
                                </a:lnTo>
                                <a:lnTo>
                                  <a:pt x="0" y="17"/>
                                </a:lnTo>
                                <a:lnTo>
                                  <a:pt x="0" y="22"/>
                                </a:lnTo>
                                <a:lnTo>
                                  <a:pt x="0" y="27"/>
                                </a:lnTo>
                                <a:lnTo>
                                  <a:pt x="0" y="34"/>
                                </a:lnTo>
                                <a:lnTo>
                                  <a:pt x="0" y="41"/>
                                </a:lnTo>
                                <a:lnTo>
                                  <a:pt x="0" y="50"/>
                                </a:lnTo>
                                <a:lnTo>
                                  <a:pt x="0" y="59"/>
                                </a:lnTo>
                                <a:lnTo>
                                  <a:pt x="0" y="69"/>
                                </a:lnTo>
                                <a:lnTo>
                                  <a:pt x="0" y="81"/>
                                </a:lnTo>
                                <a:lnTo>
                                  <a:pt x="0" y="94"/>
                                </a:lnTo>
                                <a:lnTo>
                                  <a:pt x="0" y="108"/>
                                </a:lnTo>
                                <a:lnTo>
                                  <a:pt x="0" y="124"/>
                                </a:lnTo>
                                <a:lnTo>
                                  <a:pt x="0" y="140"/>
                                </a:lnTo>
                                <a:lnTo>
                                  <a:pt x="0" y="159"/>
                                </a:lnTo>
                                <a:lnTo>
                                  <a:pt x="0" y="179"/>
                                </a:lnTo>
                                <a:lnTo>
                                  <a:pt x="0" y="200"/>
                                </a:lnTo>
                                <a:lnTo>
                                  <a:pt x="0" y="223"/>
                                </a:lnTo>
                                <a:lnTo>
                                  <a:pt x="0" y="248"/>
                                </a:lnTo>
                                <a:lnTo>
                                  <a:pt x="0" y="275"/>
                                </a:lnTo>
                                <a:lnTo>
                                  <a:pt x="0" y="303"/>
                                </a:lnTo>
                                <a:lnTo>
                                  <a:pt x="0" y="334"/>
                                </a:lnTo>
                                <a:lnTo>
                                  <a:pt x="0" y="366"/>
                                </a:lnTo>
                                <a:lnTo>
                                  <a:pt x="0" y="400"/>
                                </a:lnTo>
                                <a:lnTo>
                                  <a:pt x="0" y="437"/>
                                </a:lnTo>
                                <a:lnTo>
                                  <a:pt x="0" y="475"/>
                                </a:lnTo>
                                <a:lnTo>
                                  <a:pt x="0" y="516"/>
                                </a:lnTo>
                                <a:lnTo>
                                  <a:pt x="0" y="559"/>
                                </a:lnTo>
                                <a:lnTo>
                                  <a:pt x="0" y="604"/>
                                </a:lnTo>
                                <a:lnTo>
                                  <a:pt x="0" y="652"/>
                                </a:lnTo>
                                <a:lnTo>
                                  <a:pt x="0" y="702"/>
                                </a:lnTo>
                                <a:lnTo>
                                  <a:pt x="0" y="755"/>
                                </a:lnTo>
                                <a:lnTo>
                                  <a:pt x="0" y="810"/>
                                </a:lnTo>
                                <a:lnTo>
                                  <a:pt x="0" y="868"/>
                                </a:lnTo>
                                <a:lnTo>
                                  <a:pt x="0" y="928"/>
                                </a:lnTo>
                                <a:lnTo>
                                  <a:pt x="0" y="992"/>
                                </a:lnTo>
                                <a:lnTo>
                                  <a:pt x="0" y="1058"/>
                                </a:lnTo>
                                <a:lnTo>
                                  <a:pt x="0" y="1127"/>
                                </a:lnTo>
                                <a:lnTo>
                                  <a:pt x="0" y="1199"/>
                                </a:lnTo>
                                <a:lnTo>
                                  <a:pt x="0" y="1274"/>
                                </a:lnTo>
                                <a:lnTo>
                                  <a:pt x="0" y="1352"/>
                                </a:lnTo>
                                <a:lnTo>
                                  <a:pt x="0" y="1433"/>
                                </a:lnTo>
                                <a:lnTo>
                                  <a:pt x="0" y="1517"/>
                                </a:lnTo>
                                <a:lnTo>
                                  <a:pt x="0" y="1605"/>
                                </a:lnTo>
                                <a:lnTo>
                                  <a:pt x="0" y="1695"/>
                                </a:lnTo>
                                <a:lnTo>
                                  <a:pt x="0" y="1790"/>
                                </a:lnTo>
                                <a:lnTo>
                                  <a:pt x="0" y="1887"/>
                                </a:lnTo>
                                <a:lnTo>
                                  <a:pt x="0" y="1988"/>
                                </a:lnTo>
                                <a:lnTo>
                                  <a:pt x="0" y="2093"/>
                                </a:lnTo>
                                <a:lnTo>
                                  <a:pt x="0" y="2201"/>
                                </a:lnTo>
                                <a:lnTo>
                                  <a:pt x="0" y="2313"/>
                                </a:lnTo>
                                <a:lnTo>
                                  <a:pt x="0" y="2429"/>
                                </a:lnTo>
                                <a:lnTo>
                                  <a:pt x="0" y="2548"/>
                                </a:lnTo>
                                <a:lnTo>
                                  <a:pt x="0" y="2672"/>
                                </a:lnTo>
                                <a:lnTo>
                                  <a:pt x="0" y="2799"/>
                                </a:lnTo>
                                <a:lnTo>
                                  <a:pt x="0" y="2930"/>
                                </a:lnTo>
                                <a:lnTo>
                                  <a:pt x="0" y="3065"/>
                                </a:lnTo>
                                <a:lnTo>
                                  <a:pt x="0" y="3205"/>
                                </a:lnTo>
                                <a:lnTo>
                                  <a:pt x="0" y="3348"/>
                                </a:lnTo>
                                <a:lnTo>
                                  <a:pt x="0" y="3496"/>
                                </a:lnTo>
                                <a:lnTo>
                                  <a:pt x="0" y="3648"/>
                                </a:lnTo>
                                <a:lnTo>
                                  <a:pt x="0" y="3804"/>
                                </a:lnTo>
                                <a:lnTo>
                                  <a:pt x="0" y="3965"/>
                                </a:lnTo>
                                <a:lnTo>
                                  <a:pt x="0" y="4130"/>
                                </a:lnTo>
                                <a:lnTo>
                                  <a:pt x="0" y="4300"/>
                                </a:lnTo>
                                <a:lnTo>
                                  <a:pt x="0" y="4474"/>
                                </a:lnTo>
                                <a:lnTo>
                                  <a:pt x="0" y="4653"/>
                                </a:lnTo>
                                <a:lnTo>
                                  <a:pt x="0" y="4837"/>
                                </a:lnTo>
                                <a:lnTo>
                                  <a:pt x="0" y="5025"/>
                                </a:lnTo>
                                <a:lnTo>
                                  <a:pt x="0" y="5219"/>
                                </a:lnTo>
                                <a:lnTo>
                                  <a:pt x="0" y="5417"/>
                                </a:lnTo>
                                <a:lnTo>
                                  <a:pt x="0" y="5620"/>
                                </a:lnTo>
                                <a:lnTo>
                                  <a:pt x="0" y="5828"/>
                                </a:lnTo>
                                <a:lnTo>
                                  <a:pt x="0" y="6041"/>
                                </a:lnTo>
                                <a:lnTo>
                                  <a:pt x="0" y="6260"/>
                                </a:lnTo>
                                <a:lnTo>
                                  <a:pt x="0" y="6483"/>
                                </a:lnTo>
                                <a:lnTo>
                                  <a:pt x="0" y="6712"/>
                                </a:lnTo>
                                <a:lnTo>
                                  <a:pt x="0" y="6946"/>
                                </a:lnTo>
                                <a:lnTo>
                                  <a:pt x="0" y="7186"/>
                                </a:lnTo>
                                <a:lnTo>
                                  <a:pt x="0" y="7431"/>
                                </a:lnTo>
                                <a:lnTo>
                                  <a:pt x="0" y="7681"/>
                                </a:lnTo>
                                <a:lnTo>
                                  <a:pt x="0" y="7937"/>
                                </a:lnTo>
                                <a:lnTo>
                                  <a:pt x="0" y="8199"/>
                                </a:lnTo>
                                <a:lnTo>
                                  <a:pt x="0" y="8466"/>
                                </a:lnTo>
                                <a:lnTo>
                                  <a:pt x="0" y="8739"/>
                                </a:lnTo>
                                <a:lnTo>
                                  <a:pt x="0" y="9018"/>
                                </a:lnTo>
                                <a:lnTo>
                                  <a:pt x="0" y="9303"/>
                                </a:lnTo>
                                <a:lnTo>
                                  <a:pt x="0" y="9594"/>
                                </a:lnTo>
                                <a:lnTo>
                                  <a:pt x="0" y="9890"/>
                                </a:lnTo>
                                <a:lnTo>
                                  <a:pt x="0" y="10193"/>
                                </a:lnTo>
                                <a:lnTo>
                                  <a:pt x="0" y="10502"/>
                                </a:lnTo>
                                <a:lnTo>
                                  <a:pt x="0" y="10817"/>
                                </a:lnTo>
                                <a:lnTo>
                                  <a:pt x="0" y="11138"/>
                                </a:lnTo>
                                <a:lnTo>
                                  <a:pt x="0" y="11466"/>
                                </a:lnTo>
                                <a:lnTo>
                                  <a:pt x="0" y="11800"/>
                                </a:lnTo>
                                <a:lnTo>
                                  <a:pt x="0" y="12140"/>
                                </a:lnTo>
                                <a:lnTo>
                                  <a:pt x="0" y="12487"/>
                                </a:lnTo>
                                <a:lnTo>
                                  <a:pt x="0" y="12841"/>
                                </a:lnTo>
                                <a:lnTo>
                                  <a:pt x="0" y="13201"/>
                                </a:lnTo>
                                <a:lnTo>
                                  <a:pt x="0" y="13567"/>
                                </a:lnTo>
                                <a:lnTo>
                                  <a:pt x="0" y="13941"/>
                                </a:lnTo>
                                <a:lnTo>
                                  <a:pt x="0" y="14321"/>
                                </a:lnTo>
                                <a:lnTo>
                                  <a:pt x="0" y="14708"/>
                                </a:lnTo>
                                <a:lnTo>
                                  <a:pt x="0" y="15102"/>
                                </a:lnTo>
                                <a:lnTo>
                                  <a:pt x="0" y="15503"/>
                                </a:lnTo>
                                <a:lnTo>
                                  <a:pt x="0" y="15911"/>
                                </a:lnTo>
                                <a:lnTo>
                                  <a:pt x="0" y="16326"/>
                                </a:lnTo>
                                <a:lnTo>
                                  <a:pt x="0" y="16748"/>
                                </a:lnTo>
                                <a:lnTo>
                                  <a:pt x="0" y="17177"/>
                                </a:lnTo>
                              </a:path>
                            </a:pathLst>
                          </a:custGeom>
                          <a:solidFill>
                            <a:srgbClr val="F4849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C2031D0" id="Group 3" o:spid="_x0000_s1026" style="position:absolute;margin-left:0;margin-top:0;width:611.8pt;height:858.9pt;z-index:-251659264;mso-position-horizontal-relative:page;mso-position-vertical-relative:page" coordsize="12235,171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">
                <v:shape id="Freeform 4" o:spid="_x0000_s1027" style="position:absolute;width:12235;height:17177;visibility:visible;mso-wrap-style:square;v-text-anchor:top" coordsize="12235,171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" path="m,17177r,l1,17177r1,l3,17177r2,l7,17177r2,l12,17177r3,l19,17177r5,l29,17177r6,l42,17177r7,l58,17177r9,l77,17177r11,l100,17177r13,l127,17177r15,l159,17177r18,l196,17177r20,l237,17177r23,l285,17177r26,l338,17177r29,l398,17177r32,l464,17177r36,l537,17177r40,l618,17177r43,l706,17177r47,l803,17177r51,l907,17177r56,l1020,17177r60,l1143,17177r65,l1275,17177r69,l1416,17177r75,l1568,17177r80,l1730,17177r85,l1903,17177r91,l2087,17177r96,l2283,17177r102,l2490,17177r108,l2710,17177r114,l2942,17177r121,l3187,17177r127,l3445,17177r134,l3717,17177r141,l4003,17177r148,l4303,17177r156,l4618,17177r163,l4948,17177r170,l5293,17177r178,l5654,17177r186,l6030,17177r195,l6424,17177r202,l6833,17177r212,l7260,17177r220,l7705,17177r229,l8167,17177r238,l8647,17177r247,l9146,17177r257,l9664,17177r266,l10201,17177r275,l10757,17177r285,l11333,17177r296,l11929,17177r306,l12235,17176r,-1l12235,17174r,-2l12235,17170r,-3l12235,17164r,-4l12235,17155r,-6l12235,17143r,-7l12235,17127r,-9l12235,17108r,-12l12235,17083r,-14l12235,17053r,-16l12235,17018r,-20l12235,16977r,-23l12235,16929r,-27l12235,16874r,-31l12235,16811r,-34l12235,16740r,-38l12235,16661r,-43l12235,16573r,-48l12235,16475r,-53l12235,16367r,-58l12235,16249r,-64l12235,16119r,-69l12235,15978r,-75l12235,15825r,-81l12235,15660r,-88l12235,15481r,-94l12235,15290r,-101l12235,15084r,-108l12235,14864r,-116l12235,14629r,-124l12235,14378r,-131l12235,14112r,-140l12235,13829r,-148l12235,13529r,-156l12235,13212r,-165l12235,12877r,-174l12235,12524r,-184l12235,12152r,-194l12235,11760r,-203l12235,11349r,-213l12235,10917r,-223l12235,10465r,-234l12235,9991r,-245l12235,9496r,-256l12235,8978r,-267l12235,8438r,-279l12235,7874r,-291l12235,7287r,-303l12235,6675r,-315l12235,6039r,-328l12235,5377r,-340l12235,4690r,-354l12235,3976r,-366l12235,3236r,-380l12235,2469r,-394l12235,1674r,-408l12235,851r,-422l12235,r-1,l12233,r-1,l12230,r-2,l12226,r-3,l12219,r-4,l12211,r-5,l12200,r-7,l12186,r-9,l12168,r-10,l12147,r-12,l12122,r-14,l12092,r-16,l12058,r-19,l12019,r-22,l11974,r-24,l11924,r-27,l11868,r-31,l11805,r-34,l11735,r-38,l11658,r-41,l11574,r-45,l11481,r-49,l11381,r-53,l11272,r-58,l11154,r-62,l11027,r-67,l10891,r-72,l10744,r-77,l10587,r-82,l10420,r-88,l10241,r-93,l10052,,9952,,9850,,9745,,9637,,9525,,9411,,9293,,9172,,9048,,8920,,8790,,8655,,8518,,8377,,8232,,8084,,7932,,7776,,7617,,7454,,7287,,7117,,6942,,6764,,6581,,6395,,6205,,6010,,5811,,5608,,5401,,5190,,4974,,4754,,4530,,4301,,4068,,3830,,3587,,3340,,3089,,2832,,2571,,2305,,2034,,1759,,1478,,1192,,902,,606,,305,,,,,1,,2,,3,,5,,7r,3l,13r,4l,22r,5l,34r,7l,50r,9l,69,,81,,94r,14l,124r,16l,159r,20l,200r,23l,248r,27l,303r,31l,366r,34l,437r,38l,516r,43l,604r,48l,702r,53l,810r,58l,928r,64l,1058r,69l,1199r,75l,1352r,81l,1517r,88l,1695r,95l,1887r,101l,2093r,108l,2313r,116l,2548r,124l,2799r,131l,3065r,140l,3348r,148l,3648r,156l,3965r,165l,4300r,174l,4653r,184l,5025r,194l,5417r,203l,5828r,213l,6260r,223l,6712r,234l,7186r,245l,7681r,256l,8199r,267l,8739r,279l,9303r,291l,9890r,303l,10502r,315l,11138r,328l,11800r,340l,12487r,354l,13201r,366l,13941r,380l,14708r,394l,15503r,408l,16326r,422l,17177e" fillcolor="#f48498" stroked="f">
                  <v:path arrowok="t" o:connecttype="custom" o:connectlocs="1,17177;19,17177;77,17177;196,17177;398,17177;706,17177;1143,17177;1730,17177;2490,17177;3445,17177;4618,17177;6030,17177;7705,17177;9664,17177;11929,17177;12235,17175;12235,17149;12235,17069;12235,16902;12235,16618;12235,16185;12235,15572;12235,14748;12235,13681;12235,12340;12235,10694;12235,8711;12235,6360;12235,3610;12235,429;12234,0;12215,0;12158,0;12039,0;11837,0;11529,0;11092,0;10505,0;9745,0;8790,0;7617,0;6205,0;4530,0;2571,0;305,0;0,2;0,27;0,108;0,275;0,559;0,992;0,1605;0,2429;0,3496;0,4837;0,6483;0,8466;0,10817;0,13567;0,16748" o:connectangles="0,0,0,0,0,0,0,0,0,0,0,0,0,0,0,0,0,0,0,0,0,0,0,0,0,0,0,0,0,0,0,0,0,0,0,0,0,0,0,0,0,0,0,0,0,0,0,0,0,0,0,0,0,0,0,0,0,0,0,0"/>
                </v:shape>
                <w10:wrap anchorx="page" anchory="page"/>
              </v:group>
            </w:pict>
          </mc:Fallback>
        </mc:AlternateContent>
      </w:r>
    </w:p>
    <w:p w:rsidR="008243F1" w:rsidRDefault="008243F1">
      <w:pPr>
        <w:sectPr w:rsidR="008243F1">
          <w:pgSz w:w="12245" w:h="17177"/>
          <w:pgMar w:top="0" w:right="0" w:bottom="0" w:left="0" w:header="0" w:footer="0" w:gutter="0"/>
          <w:cols w:space="720"/>
        </w:sectPr>
      </w:pPr>
    </w:p>
    <w:p w:rsidR="008243F1" w:rsidRDefault="008243F1">
      <w:pPr>
        <w:spacing w:line="200" w:lineRule="exact"/>
      </w:pPr>
    </w:p>
    <w:p w:rsidR="008243F1" w:rsidRDefault="008243F1">
      <w:pPr>
        <w:sectPr w:rsidR="008243F1">
          <w:type w:val="continuous"/>
          <w:pgSz w:w="12245" w:h="17177"/>
          <w:pgMar w:top="0" w:right="0" w:bottom="0" w:left="0" w:header="0" w:footer="0" w:gutter="0"/>
          <w:cols w:space="720"/>
        </w:sectPr>
      </w:pPr>
    </w:p>
    <w:p w:rsidR="008243F1" w:rsidRDefault="008243F1">
      <w:pPr>
        <w:spacing w:line="200" w:lineRule="exact"/>
      </w:pPr>
    </w:p>
    <w:p w:rsidR="008243F1" w:rsidRDefault="008243F1">
      <w:pPr>
        <w:sectPr w:rsidR="008243F1">
          <w:type w:val="continuous"/>
          <w:pgSz w:w="12245" w:h="17177"/>
          <w:pgMar w:top="0" w:right="0" w:bottom="0" w:left="0" w:header="0" w:footer="0" w:gutter="0"/>
          <w:cols w:space="720"/>
        </w:sectPr>
      </w:pPr>
    </w:p>
    <w:p w:rsidR="008243F1" w:rsidRDefault="008243F1">
      <w:pPr>
        <w:spacing w:line="303" w:lineRule="exact"/>
      </w:pPr>
    </w:p>
    <w:p w:rsidR="008243F1" w:rsidRDefault="008243F1">
      <w:pPr>
        <w:sectPr w:rsidR="008243F1">
          <w:type w:val="continuous"/>
          <w:pgSz w:w="12245" w:h="17177"/>
          <w:pgMar w:top="0" w:right="0" w:bottom="0" w:left="0" w:header="0" w:footer="0" w:gutter="0"/>
          <w:cols w:space="720"/>
        </w:sectPr>
      </w:pPr>
    </w:p>
    <w:p w:rsidR="008243F1" w:rsidRDefault="008243F1">
      <w:pPr>
        <w:spacing w:line="157" w:lineRule="exact"/>
      </w:pPr>
    </w:p>
    <w:p w:rsidR="008243F1" w:rsidRDefault="00D93963">
      <w:pPr>
        <w:autoSpaceDE w:val="0"/>
        <w:autoSpaceDN w:val="0"/>
        <w:ind w:left="2144"/>
        <w:rPr>
          <w:lang w:eastAsia="zh-TW"/>
        </w:rPr>
      </w:pPr>
      <w:r>
        <w:rPr>
          <w:rFonts w:ascii="SimSun" w:eastAsia="SimSun" w:hAnsi="SimSun" w:cs="SimSun"/>
          <w:color w:val="221E1F"/>
          <w:spacing w:val="18"/>
          <w:sz w:val="20"/>
          <w:szCs w:val="20"/>
          <w:lang w:eastAsia="zh-TW"/>
        </w:rPr>
        <w:t>←線上捐</w:t>
      </w:r>
      <w:r>
        <w:rPr>
          <w:rFonts w:ascii="SimSun" w:eastAsia="SimSun" w:hAnsi="SimSun" w:cs="SimSun"/>
          <w:color w:val="221E1F"/>
          <w:spacing w:val="16"/>
          <w:sz w:val="20"/>
          <w:szCs w:val="20"/>
          <w:lang w:eastAsia="zh-TW"/>
        </w:rPr>
        <w:t>贈表單</w:t>
      </w:r>
    </w:p>
    <w:p w:rsidR="008243F1" w:rsidRDefault="00D93963">
      <w:pPr>
        <w:autoSpaceDE w:val="0"/>
        <w:autoSpaceDN w:val="0"/>
        <w:ind w:left="338"/>
        <w:rPr>
          <w:lang w:eastAsia="zh-TW"/>
        </w:rPr>
      </w:pPr>
      <w:r>
        <w:rPr>
          <w:lang w:eastAsia="zh-TW"/>
        </w:rPr>
        <w:br w:type="column"/>
      </w:r>
      <w:r>
        <w:rPr>
          <w:rFonts w:ascii="SimSun" w:eastAsia="SimSun" w:hAnsi="SimSun" w:cs="SimSun"/>
          <w:color w:val="221E1F"/>
          <w:spacing w:val="-1"/>
          <w:lang w:eastAsia="zh-TW"/>
        </w:rPr>
        <w:lastRenderedPageBreak/>
        <w:t>捐款</w:t>
      </w:r>
      <w:r>
        <w:rPr>
          <w:rFonts w:ascii="SimSun" w:eastAsia="SimSun" w:hAnsi="SimSun" w:cs="SimSun"/>
          <w:color w:val="221E1F"/>
          <w:lang w:eastAsia="zh-TW"/>
        </w:rPr>
        <w:t>單(抵免臺灣稅款適用)</w:t>
      </w:r>
    </w:p>
    <w:p w:rsidR="008243F1" w:rsidRDefault="00D93963">
      <w:pPr>
        <w:autoSpaceDE w:val="0"/>
        <w:autoSpaceDN w:val="0"/>
        <w:spacing w:before="7"/>
        <w:rPr>
          <w:lang w:eastAsia="zh-TW"/>
        </w:rPr>
      </w:pPr>
      <w:r>
        <w:rPr>
          <w:rFonts w:ascii="SimSun" w:eastAsia="SimSun" w:hAnsi="SimSun" w:cs="SimSun"/>
          <w:color w:val="221E1F"/>
          <w:spacing w:val="-1"/>
          <w:sz w:val="20"/>
          <w:szCs w:val="20"/>
          <w:lang w:eastAsia="zh-TW"/>
        </w:rPr>
        <w:t>填妥</w:t>
      </w:r>
      <w:r>
        <w:rPr>
          <w:rFonts w:ascii="SimSun" w:eastAsia="SimSun" w:hAnsi="SimSun" w:cs="SimSun"/>
          <w:color w:val="221E1F"/>
          <w:sz w:val="20"/>
          <w:szCs w:val="20"/>
          <w:lang w:eastAsia="zh-TW"/>
        </w:rPr>
        <w:t>後請傳真或寄至本校財務管理處</w:t>
      </w:r>
    </w:p>
    <w:p w:rsidR="008243F1" w:rsidRDefault="008243F1">
      <w:pPr>
        <w:rPr>
          <w:lang w:eastAsia="zh-TW"/>
        </w:rPr>
        <w:sectPr w:rsidR="008243F1">
          <w:type w:val="continuous"/>
          <w:pgSz w:w="12245" w:h="17177"/>
          <w:pgMar w:top="0" w:right="0" w:bottom="0" w:left="0" w:header="0" w:footer="0" w:gutter="0"/>
          <w:cols w:num="2" w:space="720" w:equalWidth="0">
            <w:col w:w="7910" w:space="0"/>
            <w:col w:w="4335"/>
          </w:cols>
        </w:sectPr>
      </w:pPr>
    </w:p>
    <w:p w:rsidR="008243F1" w:rsidRDefault="008243F1">
      <w:pPr>
        <w:spacing w:line="342" w:lineRule="exact"/>
        <w:rPr>
          <w:lang w:eastAsia="zh-TW"/>
        </w:rPr>
      </w:pPr>
    </w:p>
    <w:p w:rsidR="008243F1" w:rsidRDefault="008243F1">
      <w:pPr>
        <w:rPr>
          <w:lang w:eastAsia="zh-TW"/>
        </w:rPr>
        <w:sectPr w:rsidR="008243F1">
          <w:type w:val="continuous"/>
          <w:pgSz w:w="12245" w:h="17177"/>
          <w:pgMar w:top="0" w:right="0" w:bottom="0" w:left="0" w:header="0" w:footer="0" w:gutter="0"/>
          <w:cols w:space="720"/>
        </w:sectPr>
      </w:pPr>
    </w:p>
    <w:p w:rsidR="008243F1" w:rsidRDefault="00D93963">
      <w:pPr>
        <w:autoSpaceDE w:val="0"/>
        <w:autoSpaceDN w:val="0"/>
        <w:ind w:left="7980"/>
        <w:rPr>
          <w:lang w:eastAsia="zh-TW"/>
        </w:rPr>
      </w:pPr>
      <w:r>
        <w:rPr>
          <w:rFonts w:ascii="SimSun" w:eastAsia="SimSun" w:hAnsi="SimSun" w:cs="SimSun"/>
          <w:color w:val="5C5F66"/>
          <w:spacing w:val="-1"/>
          <w:sz w:val="16"/>
          <w:szCs w:val="16"/>
          <w:lang w:eastAsia="zh-TW"/>
        </w:rPr>
        <w:lastRenderedPageBreak/>
        <w:t>填寫</w:t>
      </w:r>
      <w:r>
        <w:rPr>
          <w:rFonts w:ascii="SimSun" w:eastAsia="SimSun" w:hAnsi="SimSun" w:cs="SimSun"/>
          <w:color w:val="5C5F66"/>
          <w:sz w:val="16"/>
          <w:szCs w:val="16"/>
          <w:lang w:eastAsia="zh-TW"/>
        </w:rPr>
        <w:t>將直接傳至國稅局稅務系統</w:t>
      </w:r>
    </w:p>
    <w:p w:rsidR="008243F1" w:rsidRDefault="008243F1">
      <w:pPr>
        <w:rPr>
          <w:lang w:eastAsia="zh-TW"/>
        </w:rPr>
        <w:sectPr w:rsidR="008243F1">
          <w:type w:val="continuous"/>
          <w:pgSz w:w="12245" w:h="17177"/>
          <w:pgMar w:top="0" w:right="0" w:bottom="0" w:left="0" w:header="0" w:footer="0" w:gutter="0"/>
          <w:cols w:space="720"/>
        </w:sectPr>
      </w:pPr>
    </w:p>
    <w:p w:rsidR="008243F1" w:rsidRPr="0050662E" w:rsidRDefault="00D93963">
      <w:pPr>
        <w:tabs>
          <w:tab w:val="left" w:pos="5779"/>
        </w:tabs>
        <w:autoSpaceDE w:val="0"/>
        <w:autoSpaceDN w:val="0"/>
        <w:spacing w:before="41"/>
        <w:ind w:left="1103"/>
        <w:rPr>
          <w:u w:val="single"/>
          <w:lang w:eastAsia="zh-TW"/>
        </w:rPr>
      </w:pPr>
      <w:r>
        <w:rPr>
          <w:rFonts w:ascii="SimSun" w:eastAsia="SimSun" w:hAnsi="SimSun" w:cs="SimSun"/>
          <w:color w:val="221E1F"/>
          <w:lang w:eastAsia="zh-TW"/>
        </w:rPr>
        <w:lastRenderedPageBreak/>
        <w:t>*捐款人</w:t>
      </w:r>
      <w:r w:rsidRPr="0050662E">
        <w:rPr>
          <w:u w:val="single"/>
          <w:lang w:eastAsia="zh-TW"/>
        </w:rPr>
        <w:tab/>
      </w:r>
      <w:r>
        <w:rPr>
          <w:rFonts w:ascii="SimSun" w:eastAsia="SimSun" w:hAnsi="SimSun" w:cs="SimSun"/>
          <w:color w:val="221E1F"/>
          <w:spacing w:val="-1"/>
          <w:lang w:eastAsia="zh-TW"/>
        </w:rPr>
        <w:t>*身分證字號/統編</w:t>
      </w:r>
      <w:r w:rsidR="0050662E">
        <w:rPr>
          <w:rFonts w:asciiTheme="minorEastAsia" w:hAnsiTheme="minorEastAsia" w:cs="SimSun" w:hint="eastAsia"/>
          <w:color w:val="221E1F"/>
          <w:spacing w:val="-1"/>
          <w:lang w:eastAsia="zh-TW"/>
        </w:rPr>
        <w:t xml:space="preserve"> </w:t>
      </w:r>
      <w:r w:rsidR="0050662E">
        <w:rPr>
          <w:rFonts w:asciiTheme="minorEastAsia" w:hAnsiTheme="minorEastAsia" w:cs="SimSun" w:hint="eastAsia"/>
          <w:color w:val="221E1F"/>
          <w:spacing w:val="-1"/>
          <w:u w:val="single"/>
          <w:lang w:eastAsia="zh-TW"/>
        </w:rPr>
        <w:t xml:space="preserve">                                                      </w:t>
      </w:r>
    </w:p>
    <w:p w:rsidR="008243F1" w:rsidRDefault="008243F1">
      <w:pPr>
        <w:rPr>
          <w:lang w:eastAsia="zh-TW"/>
        </w:rPr>
        <w:sectPr w:rsidR="008243F1">
          <w:type w:val="continuous"/>
          <w:pgSz w:w="12245" w:h="17177"/>
          <w:pgMar w:top="0" w:right="0" w:bottom="0" w:left="0" w:header="0" w:footer="0" w:gutter="0"/>
          <w:cols w:space="720"/>
        </w:sectPr>
      </w:pPr>
    </w:p>
    <w:p w:rsidR="008243F1" w:rsidRPr="0050662E" w:rsidRDefault="00D93963">
      <w:pPr>
        <w:tabs>
          <w:tab w:val="left" w:pos="5781"/>
        </w:tabs>
        <w:autoSpaceDE w:val="0"/>
        <w:autoSpaceDN w:val="0"/>
        <w:spacing w:before="48"/>
        <w:ind w:left="1103"/>
        <w:rPr>
          <w:u w:val="single"/>
          <w:lang w:eastAsia="zh-TW"/>
        </w:rPr>
      </w:pPr>
      <w:r>
        <w:rPr>
          <w:rFonts w:ascii="SimSun" w:eastAsia="SimSun" w:hAnsi="SimSun" w:cs="SimSun"/>
          <w:color w:val="221E1F"/>
          <w:lang w:eastAsia="zh-TW"/>
        </w:rPr>
        <w:lastRenderedPageBreak/>
        <w:t>*收據抬頭</w:t>
      </w:r>
      <w:r>
        <w:rPr>
          <w:rFonts w:ascii="SimSun" w:eastAsia="SimSun" w:hAnsi="SimSun" w:cs="SimSun"/>
          <w:lang w:eastAsia="zh-TW"/>
        </w:rPr>
        <w:t xml:space="preserve"> </w:t>
      </w:r>
      <w:r>
        <w:rPr>
          <w:rFonts w:ascii="SimSun" w:eastAsia="SimSun" w:hAnsi="SimSun" w:cs="SimSun"/>
          <w:color w:val="221E1F"/>
          <w:lang w:eastAsia="zh-TW"/>
        </w:rPr>
        <w:t>(</w:t>
      </w:r>
      <w:r w:rsidR="0050662E">
        <w:rPr>
          <w:rFonts w:ascii="SimSun" w:eastAsia="SimSun" w:hAnsi="SimSun" w:cs="SimSun"/>
          <w:lang w:eastAsia="zh-TW"/>
        </w:rPr>
        <w:t xml:space="preserve"> </w:t>
      </w:r>
      <w:r w:rsidR="0050662E" w:rsidRPr="0050662E">
        <w:rPr>
          <mc:AlternateContent>
            <mc:Choice Requires="w16se">
              <w:rFonts w:asciiTheme="minorEastAsia" w:hAnsiTheme="minorEastAsia" w:cs="SimSun" w:hint="eastAsia"/>
            </mc:Choice>
            <mc:Fallback>
              <w:rFonts w:ascii="Segoe UI Emoji" w:eastAsia="Segoe UI Emoji" w:hAnsi="Segoe UI Emoji" w:cs="Segoe UI Emoji"/>
            </mc:Fallback>
          </mc:AlternateContent>
          <w:b/>
          <w:color w:val="221E1F"/>
          <w:lang w:eastAsia="zh-TW"/>
        </w:rPr>
        <mc:AlternateContent>
          <mc:Choice Requires="w16se">
            <w16se:symEx w16se:font="Segoe UI Emoji" w16se:char="25A1"/>
          </mc:Choice>
          <mc:Fallback>
            <w:t>□</w:t>
          </mc:Fallback>
        </mc:AlternateContent>
      </w:r>
      <w:r>
        <w:rPr>
          <w:rFonts w:ascii="SimSun" w:eastAsia="SimSun" w:hAnsi="SimSun" w:cs="SimSun"/>
          <w:color w:val="221E1F"/>
          <w:lang w:eastAsia="zh-TW"/>
        </w:rPr>
        <w:t>同捐款人)</w:t>
      </w:r>
      <w:r w:rsidRPr="0050662E">
        <w:rPr>
          <w:u w:val="single"/>
          <w:lang w:eastAsia="zh-TW"/>
        </w:rPr>
        <w:tab/>
      </w:r>
      <w:r>
        <w:rPr>
          <w:rFonts w:ascii="SimSun" w:eastAsia="SimSun" w:hAnsi="SimSun" w:cs="SimSun"/>
          <w:color w:val="221E1F"/>
          <w:spacing w:val="-3"/>
          <w:lang w:eastAsia="zh-TW"/>
        </w:rPr>
        <w:t>*地址</w:t>
      </w:r>
      <w:r w:rsidR="0050662E">
        <w:rPr>
          <w:rFonts w:asciiTheme="minorEastAsia" w:hAnsiTheme="minorEastAsia" w:cs="SimSun" w:hint="eastAsia"/>
          <w:color w:val="221E1F"/>
          <w:spacing w:val="-3"/>
          <w:lang w:eastAsia="zh-TW"/>
        </w:rPr>
        <w:t xml:space="preserve"> </w:t>
      </w:r>
      <w:r w:rsidR="0050662E">
        <w:rPr>
          <w:rFonts w:asciiTheme="minorEastAsia" w:hAnsiTheme="minorEastAsia" w:cs="SimSun" w:hint="eastAsia"/>
          <w:color w:val="221E1F"/>
          <w:spacing w:val="-3"/>
          <w:u w:val="single"/>
          <w:lang w:eastAsia="zh-TW"/>
        </w:rPr>
        <w:t xml:space="preserve">                                                                              </w:t>
      </w:r>
    </w:p>
    <w:p w:rsidR="008243F1" w:rsidRDefault="008243F1">
      <w:pPr>
        <w:rPr>
          <w:lang w:eastAsia="zh-TW"/>
        </w:rPr>
        <w:sectPr w:rsidR="008243F1">
          <w:type w:val="continuous"/>
          <w:pgSz w:w="12245" w:h="17177"/>
          <w:pgMar w:top="0" w:right="0" w:bottom="0" w:left="0" w:header="0" w:footer="0" w:gutter="0"/>
          <w:cols w:space="720"/>
        </w:sectPr>
      </w:pPr>
    </w:p>
    <w:p w:rsidR="008243F1" w:rsidRDefault="00D93963" w:rsidP="0050662E">
      <w:pPr>
        <w:tabs>
          <w:tab w:val="left" w:pos="3377"/>
          <w:tab w:val="left" w:pos="4337"/>
          <w:tab w:val="left" w:pos="8301"/>
          <w:tab w:val="left" w:pos="10460"/>
        </w:tabs>
        <w:autoSpaceDE w:val="0"/>
        <w:autoSpaceDN w:val="0"/>
        <w:spacing w:before="48"/>
        <w:ind w:left="1103"/>
        <w:rPr>
          <w:lang w:eastAsia="zh-TW"/>
        </w:rPr>
      </w:pPr>
      <w:r>
        <w:rPr>
          <w:rFonts w:ascii="SimSun" w:eastAsia="SimSun" w:hAnsi="SimSun" w:cs="SimSun"/>
          <w:color w:val="221E1F"/>
          <w:spacing w:val="13"/>
          <w:lang w:eastAsia="zh-TW"/>
        </w:rPr>
        <w:lastRenderedPageBreak/>
        <w:t>*收據寄送</w:t>
      </w:r>
      <w:r w:rsidR="0050662E">
        <w:rPr>
          <w:rFonts w:ascii="SimSun" w:eastAsia="SimSun" w:hAnsi="SimSun" w:cs="SimSun"/>
          <w:spacing w:val="7"/>
          <w:lang w:eastAsia="zh-TW"/>
        </w:rPr>
        <w:t xml:space="preserve">  </w:t>
      </w:r>
      <w:r w:rsidR="0050662E" w:rsidRPr="0050662E">
        <w:rPr>
          <w:rFonts w:ascii="Segoe UI Emoji" w:eastAsia="Segoe UI Emoji" w:hAnsi="Segoe UI Emoji" w:cs="Segoe UI Emoji" w:hint="eastAsia"/>
          <w:b/>
          <w:color w:val="221E1F"/>
          <w:lang w:eastAsia="zh-TW"/>
        </w:rPr>
        <w:t>□</w:t>
      </w:r>
      <w:r w:rsidR="0050662E">
        <w:rPr>
          <w:rFonts w:asciiTheme="minorEastAsia" w:hAnsiTheme="minorEastAsia" w:cs="Segoe UI Emoji" w:hint="eastAsia"/>
          <w:b/>
          <w:color w:val="221E1F"/>
          <w:lang w:eastAsia="zh-TW"/>
        </w:rPr>
        <w:t xml:space="preserve"> </w:t>
      </w:r>
      <w:r>
        <w:rPr>
          <w:rFonts w:ascii="SimSun" w:eastAsia="SimSun" w:hAnsi="SimSun" w:cs="SimSun"/>
          <w:color w:val="221E1F"/>
          <w:spacing w:val="16"/>
          <w:lang w:eastAsia="zh-TW"/>
        </w:rPr>
        <w:t>電子</w:t>
      </w:r>
      <w:r>
        <w:rPr>
          <w:lang w:eastAsia="zh-TW"/>
        </w:rPr>
        <w:tab/>
      </w:r>
      <w:r w:rsidR="0050662E">
        <w:rPr>
          <w:rFonts w:hint="eastAsia"/>
          <w:lang w:eastAsia="zh-TW"/>
        </w:rPr>
        <w:t xml:space="preserve"> </w:t>
      </w:r>
      <w:r w:rsidR="0050662E" w:rsidRPr="0050662E">
        <w:rPr>
          <w:rFonts w:ascii="Segoe UI Emoji" w:eastAsia="Segoe UI Emoji" w:hAnsi="Segoe UI Emoji" w:cs="Segoe UI Emoji" w:hint="eastAsia"/>
          <w:b/>
          <w:color w:val="221E1F"/>
          <w:lang w:eastAsia="zh-TW"/>
        </w:rPr>
        <w:t>□</w:t>
      </w:r>
      <w:r w:rsidR="0050662E">
        <w:rPr>
          <w:rFonts w:asciiTheme="minorEastAsia" w:hAnsiTheme="minorEastAsia" w:cs="Segoe UI Emoji" w:hint="eastAsia"/>
          <w:b/>
          <w:color w:val="221E1F"/>
          <w:lang w:eastAsia="zh-TW"/>
        </w:rPr>
        <w:t xml:space="preserve"> </w:t>
      </w:r>
      <w:r>
        <w:rPr>
          <w:rFonts w:ascii="SimSun" w:eastAsia="SimSun" w:hAnsi="SimSun" w:cs="SimSun"/>
          <w:color w:val="221E1F"/>
          <w:lang w:eastAsia="zh-TW"/>
        </w:rPr>
        <w:t>紙本</w:t>
      </w:r>
      <w:r>
        <w:rPr>
          <w:lang w:eastAsia="zh-TW"/>
        </w:rPr>
        <w:tab/>
      </w:r>
      <w:r w:rsidR="0050662E" w:rsidRPr="0050662E">
        <w:rPr>
          <w:rFonts w:ascii="Segoe UI Emoji" w:eastAsia="Segoe UI Emoji" w:hAnsi="Segoe UI Emoji" w:cs="Segoe UI Emoji" w:hint="eastAsia"/>
          <w:b/>
          <w:color w:val="221E1F"/>
          <w:lang w:eastAsia="zh-TW"/>
        </w:rPr>
        <w:t>□</w:t>
      </w:r>
      <w:r w:rsidR="0050662E">
        <w:rPr>
          <w:rFonts w:asciiTheme="minorEastAsia" w:hAnsiTheme="minorEastAsia" w:cs="Segoe UI Emoji" w:hint="eastAsia"/>
          <w:b/>
          <w:color w:val="221E1F"/>
          <w:lang w:eastAsia="zh-TW"/>
        </w:rPr>
        <w:t xml:space="preserve"> </w:t>
      </w:r>
      <w:r>
        <w:rPr>
          <w:rFonts w:ascii="SimSun" w:eastAsia="SimSun" w:hAnsi="SimSun" w:cs="SimSun"/>
          <w:color w:val="221E1F"/>
          <w:lang w:eastAsia="zh-TW"/>
        </w:rPr>
        <w:t>不需要</w:t>
      </w:r>
      <w:r>
        <w:rPr>
          <w:rFonts w:ascii="SimSun" w:eastAsia="SimSun" w:hAnsi="SimSun" w:cs="SimSun"/>
          <w:lang w:eastAsia="zh-TW"/>
        </w:rPr>
        <w:t xml:space="preserve">  </w:t>
      </w:r>
      <w:r>
        <w:rPr>
          <w:rFonts w:ascii="SimSun" w:eastAsia="SimSun" w:hAnsi="SimSun" w:cs="SimSun"/>
          <w:color w:val="221E1F"/>
          <w:lang w:eastAsia="zh-TW"/>
        </w:rPr>
        <w:t>校友:</w:t>
      </w:r>
      <w:r w:rsidR="0050662E">
        <w:rPr>
          <w:rFonts w:ascii="SimSun" w:eastAsia="SimSun" w:hAnsi="SimSun" w:cs="SimSun"/>
          <w:lang w:eastAsia="zh-TW"/>
        </w:rPr>
        <w:t xml:space="preserve"> </w:t>
      </w:r>
      <w:r w:rsidR="0050662E" w:rsidRPr="0050662E">
        <w:rPr>
          <w:rFonts w:ascii="Segoe UI Emoji" w:eastAsia="Segoe UI Emoji" w:hAnsi="Segoe UI Emoji" w:cs="Segoe UI Emoji" w:hint="eastAsia"/>
          <w:b/>
          <w:color w:val="221E1F"/>
          <w:lang w:eastAsia="zh-TW"/>
        </w:rPr>
        <w:t>□</w:t>
      </w:r>
      <w:r w:rsidR="0050662E">
        <w:rPr>
          <w:rFonts w:asciiTheme="minorEastAsia" w:hAnsiTheme="minorEastAsia" w:cs="Segoe UI Emoji" w:hint="eastAsia"/>
          <w:b/>
          <w:color w:val="221E1F"/>
          <w:lang w:eastAsia="zh-TW"/>
        </w:rPr>
        <w:t xml:space="preserve"> </w:t>
      </w:r>
      <w:r>
        <w:rPr>
          <w:rFonts w:ascii="SimSun" w:eastAsia="SimSun" w:hAnsi="SimSun" w:cs="SimSun"/>
          <w:color w:val="221E1F"/>
          <w:lang w:eastAsia="zh-TW"/>
        </w:rPr>
        <w:t>否</w:t>
      </w:r>
      <w:r w:rsidR="0050662E" w:rsidRPr="0050662E">
        <w:rPr>
          <w:rFonts w:ascii="Segoe UI Emoji" w:eastAsia="Segoe UI Emoji" w:hAnsi="Segoe UI Emoji" w:cs="Segoe UI Emoji" w:hint="eastAsia"/>
          <w:b/>
          <w:color w:val="221E1F"/>
          <w:lang w:eastAsia="zh-TW"/>
        </w:rPr>
        <w:t>□</w:t>
      </w:r>
      <w:r w:rsidR="0050662E">
        <w:rPr>
          <w:rFonts w:asciiTheme="minorEastAsia" w:hAnsiTheme="minorEastAsia" w:cs="Segoe UI Emoji" w:hint="eastAsia"/>
          <w:b/>
          <w:color w:val="221E1F"/>
          <w:lang w:eastAsia="zh-TW"/>
        </w:rPr>
        <w:t xml:space="preserve"> </w:t>
      </w:r>
      <w:r>
        <w:rPr>
          <w:rFonts w:ascii="SimSun" w:eastAsia="SimSun" w:hAnsi="SimSun" w:cs="SimSun"/>
          <w:color w:val="221E1F"/>
          <w:lang w:eastAsia="zh-TW"/>
        </w:rPr>
        <w:t>民國</w:t>
      </w:r>
      <w:r w:rsidRPr="0050662E">
        <w:rPr>
          <w:u w:val="single"/>
          <w:lang w:eastAsia="zh-TW"/>
        </w:rPr>
        <w:tab/>
      </w:r>
      <w:r>
        <w:rPr>
          <w:rFonts w:ascii="SimSun" w:eastAsia="SimSun" w:hAnsi="SimSun" w:cs="SimSun"/>
          <w:color w:val="221E1F"/>
          <w:lang w:eastAsia="zh-TW"/>
        </w:rPr>
        <w:t>年</w:t>
      </w:r>
      <w:r>
        <w:rPr>
          <w:rFonts w:ascii="SimSun" w:eastAsia="SimSun" w:hAnsi="SimSun" w:cs="SimSun"/>
          <w:lang w:eastAsia="zh-TW"/>
        </w:rPr>
        <w:t xml:space="preserve"> </w:t>
      </w:r>
      <w:r>
        <w:rPr>
          <w:rFonts w:ascii="SimSun" w:eastAsia="SimSun" w:hAnsi="SimSun" w:cs="SimSun"/>
          <w:color w:val="221E1F"/>
          <w:lang w:eastAsia="zh-TW"/>
        </w:rPr>
        <w:t>系/所</w:t>
      </w:r>
      <w:r w:rsidRPr="0050662E">
        <w:rPr>
          <w:u w:val="single"/>
          <w:lang w:eastAsia="zh-TW"/>
        </w:rPr>
        <w:tab/>
      </w:r>
      <w:r>
        <w:rPr>
          <w:rFonts w:ascii="SimSun" w:eastAsia="SimSun" w:hAnsi="SimSun" w:cs="SimSun"/>
          <w:color w:val="221E1F"/>
          <w:spacing w:val="-5"/>
          <w:lang w:eastAsia="zh-TW"/>
        </w:rPr>
        <w:t>畢業</w:t>
      </w:r>
    </w:p>
    <w:p w:rsidR="008243F1" w:rsidRDefault="008243F1">
      <w:pPr>
        <w:rPr>
          <w:lang w:eastAsia="zh-TW"/>
        </w:rPr>
        <w:sectPr w:rsidR="008243F1">
          <w:type w:val="continuous"/>
          <w:pgSz w:w="12245" w:h="17177"/>
          <w:pgMar w:top="0" w:right="0" w:bottom="0" w:left="0" w:header="0" w:footer="0" w:gutter="0"/>
          <w:cols w:space="720"/>
        </w:sectPr>
      </w:pPr>
    </w:p>
    <w:p w:rsidR="008243F1" w:rsidRPr="0050662E" w:rsidRDefault="00D93963">
      <w:pPr>
        <w:tabs>
          <w:tab w:val="left" w:pos="5779"/>
        </w:tabs>
        <w:autoSpaceDE w:val="0"/>
        <w:autoSpaceDN w:val="0"/>
        <w:spacing w:before="47"/>
        <w:ind w:left="1103"/>
        <w:rPr>
          <w:u w:val="single"/>
          <w:lang w:eastAsia="zh-TW"/>
        </w:rPr>
      </w:pPr>
      <w:r>
        <w:rPr>
          <w:rFonts w:ascii="SimSun" w:eastAsia="SimSun" w:hAnsi="SimSun" w:cs="SimSun"/>
          <w:color w:val="221E1F"/>
          <w:lang w:eastAsia="zh-TW"/>
        </w:rPr>
        <w:lastRenderedPageBreak/>
        <w:t>*電話</w:t>
      </w:r>
      <w:r w:rsidRPr="0050662E">
        <w:rPr>
          <w:u w:val="single"/>
          <w:lang w:eastAsia="zh-TW"/>
        </w:rPr>
        <w:tab/>
      </w:r>
      <w:r>
        <w:rPr>
          <w:rFonts w:ascii="SimSun" w:eastAsia="SimSun" w:hAnsi="SimSun" w:cs="SimSun"/>
          <w:color w:val="221E1F"/>
          <w:spacing w:val="-2"/>
          <w:lang w:eastAsia="zh-TW"/>
        </w:rPr>
        <w:t>*電子信箱</w:t>
      </w:r>
      <w:r w:rsidR="0050662E">
        <w:rPr>
          <w:rFonts w:asciiTheme="minorEastAsia" w:hAnsiTheme="minorEastAsia" w:cs="SimSun" w:hint="eastAsia"/>
          <w:color w:val="221E1F"/>
          <w:spacing w:val="-2"/>
          <w:lang w:eastAsia="zh-TW"/>
        </w:rPr>
        <w:t xml:space="preserve"> </w:t>
      </w:r>
      <w:r w:rsidR="0050662E">
        <w:rPr>
          <w:rFonts w:asciiTheme="minorEastAsia" w:hAnsiTheme="minorEastAsia" w:cs="SimSun" w:hint="eastAsia"/>
          <w:color w:val="221E1F"/>
          <w:spacing w:val="-2"/>
          <w:u w:val="single"/>
          <w:lang w:eastAsia="zh-TW"/>
        </w:rPr>
        <w:t xml:space="preserve">                                                                     </w:t>
      </w:r>
    </w:p>
    <w:p w:rsidR="008243F1" w:rsidRDefault="008243F1">
      <w:pPr>
        <w:rPr>
          <w:lang w:eastAsia="zh-TW"/>
        </w:rPr>
        <w:sectPr w:rsidR="008243F1">
          <w:type w:val="continuous"/>
          <w:pgSz w:w="12245" w:h="17177"/>
          <w:pgMar w:top="0" w:right="0" w:bottom="0" w:left="0" w:header="0" w:footer="0" w:gutter="0"/>
          <w:cols w:space="720"/>
        </w:sectPr>
      </w:pPr>
    </w:p>
    <w:p w:rsidR="008243F1" w:rsidRDefault="008243F1">
      <w:pPr>
        <w:spacing w:line="221" w:lineRule="exact"/>
        <w:rPr>
          <w:lang w:eastAsia="zh-TW"/>
        </w:rPr>
      </w:pPr>
    </w:p>
    <w:p w:rsidR="008243F1" w:rsidRDefault="008243F1">
      <w:pPr>
        <w:rPr>
          <w:lang w:eastAsia="zh-TW"/>
        </w:rPr>
        <w:sectPr w:rsidR="008243F1">
          <w:type w:val="continuous"/>
          <w:pgSz w:w="12245" w:h="17177"/>
          <w:pgMar w:top="0" w:right="0" w:bottom="0" w:left="0" w:header="0" w:footer="0" w:gutter="0"/>
          <w:cols w:space="720"/>
        </w:sectPr>
      </w:pPr>
    </w:p>
    <w:p w:rsidR="008243F1" w:rsidRDefault="00D93963">
      <w:pPr>
        <w:autoSpaceDE w:val="0"/>
        <w:autoSpaceDN w:val="0"/>
        <w:ind w:left="5592"/>
        <w:rPr>
          <w:lang w:eastAsia="zh-TW"/>
        </w:rPr>
      </w:pPr>
      <w:r>
        <w:rPr>
          <w:rFonts w:ascii="SimSun" w:eastAsia="SimSun" w:hAnsi="SimSun" w:cs="SimSun"/>
          <w:color w:val="221E1F"/>
          <w:spacing w:val="-1"/>
          <w:sz w:val="28"/>
          <w:szCs w:val="28"/>
          <w:lang w:eastAsia="zh-TW"/>
        </w:rPr>
        <w:lastRenderedPageBreak/>
        <w:t>捐款</w:t>
      </w:r>
      <w:r>
        <w:rPr>
          <w:rFonts w:ascii="SimSun" w:eastAsia="SimSun" w:hAnsi="SimSun" w:cs="SimSun"/>
          <w:color w:val="221E1F"/>
          <w:sz w:val="28"/>
          <w:szCs w:val="28"/>
          <w:lang w:eastAsia="zh-TW"/>
        </w:rPr>
        <w:t>項目</w:t>
      </w:r>
    </w:p>
    <w:p w:rsidR="008243F1" w:rsidRDefault="008243F1">
      <w:pPr>
        <w:rPr>
          <w:rFonts w:hint="eastAsia"/>
          <w:lang w:eastAsia="zh-TW"/>
        </w:rPr>
        <w:sectPr w:rsidR="008243F1">
          <w:type w:val="continuous"/>
          <w:pgSz w:w="12245" w:h="17177"/>
          <w:pgMar w:top="0" w:right="0" w:bottom="0" w:left="0" w:header="0" w:footer="0" w:gutter="0"/>
          <w:cols w:space="720"/>
        </w:sectPr>
      </w:pPr>
    </w:p>
    <w:p w:rsidR="008243F1" w:rsidRDefault="008243F1">
      <w:pPr>
        <w:spacing w:line="278" w:lineRule="exact"/>
        <w:rPr>
          <w:lang w:eastAsia="zh-TW"/>
        </w:rPr>
      </w:pPr>
    </w:p>
    <w:p w:rsidR="008243F1" w:rsidRDefault="008243F1">
      <w:pPr>
        <w:rPr>
          <w:rFonts w:hint="eastAsia"/>
          <w:lang w:eastAsia="zh-TW"/>
        </w:rPr>
        <w:sectPr w:rsidR="008243F1">
          <w:type w:val="continuous"/>
          <w:pgSz w:w="12245" w:h="17177"/>
          <w:pgMar w:top="0" w:right="0" w:bottom="0" w:left="0" w:header="0" w:footer="0" w:gutter="0"/>
          <w:cols w:space="720"/>
        </w:sectPr>
      </w:pPr>
    </w:p>
    <w:p w:rsidR="00A1365C" w:rsidRDefault="0050662E" w:rsidP="00A1365C">
      <w:pPr>
        <w:tabs>
          <w:tab w:val="left" w:pos="5245"/>
          <w:tab w:val="left" w:pos="8335"/>
        </w:tabs>
        <w:autoSpaceDE w:val="0"/>
        <w:autoSpaceDN w:val="0"/>
        <w:ind w:left="1375"/>
        <w:rPr>
          <w:lang w:eastAsia="zh-TW"/>
        </w:rPr>
      </w:pPr>
      <w:r w:rsidRPr="0050662E">
        <w:rPr>
          <w:rFonts w:ascii="Segoe UI Emoji" w:eastAsia="Segoe UI Emoji" w:hAnsi="Segoe UI Emoji" w:cs="Segoe UI Emoji" w:hint="eastAsia"/>
          <w:b/>
          <w:color w:val="221E1F"/>
          <w:lang w:eastAsia="zh-TW"/>
        </w:rPr>
        <w:lastRenderedPageBreak/>
        <w:t>□</w:t>
      </w:r>
      <w:r w:rsidR="00A1365C" w:rsidRPr="00A1365C">
        <w:rPr>
          <w:rFonts w:ascii="SimSun" w:eastAsia="SimSun" w:hAnsi="SimSun" w:cs="SimSun" w:hint="eastAsia"/>
          <w:color w:val="221E1F"/>
          <w:lang w:eastAsia="zh-TW"/>
        </w:rPr>
        <w:t>公衛學院</w:t>
      </w:r>
      <w:r w:rsidR="00A1365C">
        <w:rPr>
          <w:rFonts w:ascii="SimSun" w:eastAsia="SimSun" w:hAnsi="SimSun" w:cs="SimSun" w:hint="eastAsia"/>
          <w:color w:val="221E1F"/>
          <w:lang w:eastAsia="zh-TW"/>
        </w:rPr>
        <w:t>―</w:t>
      </w:r>
      <w:r w:rsidR="00A1365C" w:rsidRPr="00A1365C">
        <w:rPr>
          <w:rFonts w:ascii="SimSun" w:eastAsia="SimSun" w:hAnsi="SimSun" w:cs="SimSun" w:hint="eastAsia"/>
          <w:color w:val="221E1F"/>
          <w:lang w:eastAsia="zh-TW"/>
        </w:rPr>
        <w:t>院務發展專</w:t>
      </w:r>
      <w:r w:rsidR="00EE0F06" w:rsidRPr="00F10E3E">
        <w:rPr>
          <w:rFonts w:ascii="SimSun" w:eastAsia="SimSun" w:hAnsi="SimSun" w:cs="SimSun" w:hint="eastAsia"/>
          <w:color w:val="221E1F"/>
          <w:lang w:eastAsia="zh-TW"/>
        </w:rPr>
        <w:t>款</w:t>
      </w:r>
      <w:r w:rsidR="00A1365C" w:rsidRPr="00A1365C">
        <w:rPr>
          <w:rFonts w:ascii="SimSun" w:eastAsia="SimSun" w:hAnsi="SimSun" w:cs="SimSun" w:hint="eastAsia"/>
          <w:color w:val="221E1F"/>
          <w:lang w:eastAsia="zh-TW"/>
        </w:rPr>
        <w:t>(91</w:t>
      </w:r>
      <w:r w:rsidR="00A1365C" w:rsidRPr="00A1365C">
        <w:rPr>
          <w:rFonts w:ascii="SimSun" w:eastAsia="SimSun" w:hAnsi="SimSun" w:cs="SimSun"/>
          <w:color w:val="221E1F"/>
          <w:lang w:eastAsia="zh-TW"/>
        </w:rPr>
        <w:t>F</w:t>
      </w:r>
      <w:r w:rsidR="00A1365C" w:rsidRPr="00A1365C">
        <w:rPr>
          <w:rFonts w:ascii="SimSun" w:eastAsia="SimSun" w:hAnsi="SimSun" w:cs="SimSun" w:hint="eastAsia"/>
          <w:color w:val="221E1F"/>
          <w:lang w:eastAsia="zh-TW"/>
        </w:rPr>
        <w:t>201)</w:t>
      </w:r>
      <w:r w:rsidR="00A1365C" w:rsidRPr="00A1365C">
        <w:rPr>
          <w:rFonts w:ascii="SimSun" w:eastAsia="SimSun" w:hAnsi="SimSun" w:cs="SimSun" w:hint="eastAsia"/>
          <w:color w:val="221E1F"/>
          <w:sz w:val="18"/>
          <w:szCs w:val="18"/>
          <w:lang w:eastAsia="zh-TW"/>
        </w:rPr>
        <w:t>【用於學術/教學/教師研究/學院服務發展等事務與活動；學生、校友活動等】</w:t>
      </w:r>
      <w:r w:rsidR="00D93963" w:rsidRPr="00A1365C">
        <w:rPr>
          <w:rFonts w:ascii="SimSun" w:eastAsia="SimSun" w:hAnsi="SimSun" w:cs="SimSun"/>
          <w:color w:val="221E1F"/>
          <w:lang w:eastAsia="zh-TW"/>
        </w:rPr>
        <w:tab/>
      </w:r>
    </w:p>
    <w:p w:rsidR="008243F1" w:rsidRPr="00A1365C" w:rsidRDefault="0050662E" w:rsidP="00A1365C">
      <w:pPr>
        <w:tabs>
          <w:tab w:val="left" w:pos="5245"/>
          <w:tab w:val="left" w:pos="8335"/>
        </w:tabs>
        <w:autoSpaceDE w:val="0"/>
        <w:autoSpaceDN w:val="0"/>
        <w:ind w:left="1375"/>
        <w:rPr>
          <w:rFonts w:ascii="SimSun" w:eastAsia="SimSun" w:hAnsi="SimSun" w:cs="SimSun"/>
          <w:color w:val="221E1F"/>
          <w:sz w:val="18"/>
          <w:szCs w:val="18"/>
          <w:lang w:eastAsia="zh-TW"/>
        </w:rPr>
      </w:pPr>
      <w:r w:rsidRPr="0050662E">
        <w:rPr>
          <w:rFonts w:ascii="Segoe UI Emoji" w:eastAsia="Segoe UI Emoji" w:hAnsi="Segoe UI Emoji" w:cs="Segoe UI Emoji" w:hint="eastAsia"/>
          <w:b/>
          <w:color w:val="221E1F"/>
          <w:lang w:eastAsia="zh-TW"/>
        </w:rPr>
        <w:t>□</w:t>
      </w:r>
      <w:r w:rsidR="00A1365C" w:rsidRPr="00A1365C">
        <w:rPr>
          <w:rFonts w:ascii="SimSun" w:eastAsia="SimSun" w:hAnsi="SimSun" w:cs="SimSun" w:hint="eastAsia"/>
          <w:color w:val="221E1F"/>
          <w:lang w:eastAsia="zh-TW"/>
        </w:rPr>
        <w:t>公衛學院學生獎學金(101F851)</w:t>
      </w:r>
      <w:r w:rsidR="00A1365C" w:rsidRPr="00A1365C">
        <w:rPr>
          <w:rFonts w:ascii="SimSun" w:eastAsia="SimSun" w:hAnsi="SimSun" w:cs="SimSun" w:hint="eastAsia"/>
          <w:color w:val="221E1F"/>
          <w:sz w:val="18"/>
          <w:szCs w:val="18"/>
          <w:lang w:eastAsia="zh-TW"/>
        </w:rPr>
        <w:t>【用於學生獎助學金】</w:t>
      </w:r>
    </w:p>
    <w:p w:rsidR="008243F1" w:rsidRDefault="008243F1">
      <w:pPr>
        <w:rPr>
          <w:lang w:eastAsia="zh-TW"/>
        </w:rPr>
        <w:sectPr w:rsidR="008243F1">
          <w:type w:val="continuous"/>
          <w:pgSz w:w="12245" w:h="17177"/>
          <w:pgMar w:top="0" w:right="0" w:bottom="0" w:left="0" w:header="0" w:footer="0" w:gutter="0"/>
          <w:cols w:space="720"/>
        </w:sectPr>
      </w:pPr>
    </w:p>
    <w:p w:rsidR="008243F1" w:rsidRDefault="008243F1">
      <w:pPr>
        <w:spacing w:line="200" w:lineRule="exact"/>
        <w:rPr>
          <w:lang w:eastAsia="zh-TW"/>
        </w:rPr>
      </w:pPr>
    </w:p>
    <w:p w:rsidR="008243F1" w:rsidRDefault="008243F1">
      <w:pPr>
        <w:rPr>
          <w:lang w:eastAsia="zh-TW"/>
        </w:rPr>
        <w:sectPr w:rsidR="008243F1">
          <w:type w:val="continuous"/>
          <w:pgSz w:w="12245" w:h="17177"/>
          <w:pgMar w:top="0" w:right="0" w:bottom="0" w:left="0" w:header="0" w:footer="0" w:gutter="0"/>
          <w:cols w:space="720"/>
        </w:sectPr>
      </w:pPr>
    </w:p>
    <w:p w:rsidR="008243F1" w:rsidRDefault="008243F1">
      <w:pPr>
        <w:spacing w:line="269" w:lineRule="exact"/>
        <w:rPr>
          <w:lang w:eastAsia="zh-TW"/>
        </w:rPr>
      </w:pPr>
    </w:p>
    <w:p w:rsidR="008243F1" w:rsidRDefault="008243F1">
      <w:pPr>
        <w:rPr>
          <w:lang w:eastAsia="zh-TW"/>
        </w:rPr>
        <w:sectPr w:rsidR="008243F1">
          <w:type w:val="continuous"/>
          <w:pgSz w:w="12245" w:h="17177"/>
          <w:pgMar w:top="0" w:right="0" w:bottom="0" w:left="0" w:header="0" w:footer="0" w:gutter="0"/>
          <w:cols w:space="720"/>
        </w:sectPr>
      </w:pPr>
    </w:p>
    <w:p w:rsidR="008243F1" w:rsidRDefault="00D93963">
      <w:pPr>
        <w:tabs>
          <w:tab w:val="left" w:pos="5472"/>
          <w:tab w:val="left" w:pos="6540"/>
          <w:tab w:val="left" w:pos="7609"/>
        </w:tabs>
        <w:autoSpaceDE w:val="0"/>
        <w:autoSpaceDN w:val="0"/>
        <w:ind w:left="1058"/>
        <w:rPr>
          <w:lang w:eastAsia="zh-TW"/>
        </w:rPr>
      </w:pPr>
      <w:r>
        <w:rPr>
          <w:rFonts w:ascii="SimSun" w:eastAsia="SimSun" w:hAnsi="SimSun" w:cs="SimSun"/>
          <w:color w:val="221E1F"/>
          <w:lang w:eastAsia="zh-TW"/>
        </w:rPr>
        <w:lastRenderedPageBreak/>
        <w:t>捐款金額</w:t>
      </w:r>
      <w:r>
        <w:rPr>
          <w:rFonts w:ascii="SimSun" w:eastAsia="SimSun" w:hAnsi="SimSun" w:cs="SimSun"/>
          <w:spacing w:val="-1"/>
          <w:lang w:eastAsia="zh-TW"/>
        </w:rPr>
        <w:t xml:space="preserve"> </w:t>
      </w:r>
      <w:r>
        <w:rPr>
          <w:rFonts w:ascii="Times New Roman" w:eastAsia="Times New Roman" w:hAnsi="Times New Roman" w:cs="Times New Roman"/>
          <w:b/>
          <w:color w:val="221E1F"/>
          <w:lang w:eastAsia="zh-TW"/>
        </w:rPr>
        <w:t>NT$</w:t>
      </w:r>
      <w:r w:rsidR="0050662E">
        <w:rPr>
          <w:rFonts w:asciiTheme="minorEastAsia" w:hAnsiTheme="minorEastAsia" w:cs="Times New Roman" w:hint="eastAsia"/>
          <w:b/>
          <w:color w:val="221E1F"/>
          <w:lang w:eastAsia="zh-TW"/>
        </w:rPr>
        <w:t xml:space="preserve"> </w:t>
      </w:r>
      <w:r w:rsidR="0050662E">
        <w:rPr>
          <w:rFonts w:asciiTheme="minorEastAsia" w:hAnsiTheme="minorEastAsia" w:cs="Times New Roman" w:hint="eastAsia"/>
          <w:b/>
          <w:color w:val="221E1F"/>
          <w:u w:val="single"/>
          <w:lang w:eastAsia="zh-TW"/>
        </w:rPr>
        <w:t xml:space="preserve">                                         </w:t>
      </w:r>
      <w:r>
        <w:rPr>
          <w:lang w:eastAsia="zh-TW"/>
        </w:rPr>
        <w:tab/>
      </w:r>
      <w:r w:rsidR="0050662E" w:rsidRPr="0050662E">
        <w:rPr>
          <w:rFonts w:ascii="Segoe UI Emoji" w:eastAsia="Segoe UI Emoji" w:hAnsi="Segoe UI Emoji" w:cs="Segoe UI Emoji" w:hint="eastAsia"/>
          <w:b/>
          <w:color w:val="221E1F"/>
          <w:lang w:eastAsia="zh-TW"/>
        </w:rPr>
        <w:t>□</w:t>
      </w:r>
      <w:r>
        <w:rPr>
          <w:rFonts w:ascii="SimSun" w:eastAsia="SimSun" w:hAnsi="SimSun" w:cs="SimSun"/>
          <w:color w:val="221E1F"/>
          <w:spacing w:val="5"/>
          <w:sz w:val="22"/>
          <w:szCs w:val="22"/>
          <w:lang w:eastAsia="zh-TW"/>
        </w:rPr>
        <w:t>單筆</w:t>
      </w:r>
      <w:r>
        <w:rPr>
          <w:lang w:eastAsia="zh-TW"/>
        </w:rPr>
        <w:tab/>
      </w:r>
      <w:r w:rsidR="0050662E" w:rsidRPr="0050662E">
        <w:rPr>
          <w:rFonts w:ascii="Segoe UI Emoji" w:eastAsia="Segoe UI Emoji" w:hAnsi="Segoe UI Emoji" w:cs="Segoe UI Emoji" w:hint="eastAsia"/>
          <w:b/>
          <w:color w:val="221E1F"/>
          <w:lang w:eastAsia="zh-TW"/>
        </w:rPr>
        <w:t>□</w:t>
      </w:r>
      <w:r>
        <w:rPr>
          <w:rFonts w:ascii="SimSun" w:eastAsia="SimSun" w:hAnsi="SimSun" w:cs="SimSun"/>
          <w:color w:val="0C0E0D"/>
          <w:spacing w:val="5"/>
          <w:sz w:val="22"/>
          <w:szCs w:val="22"/>
          <w:lang w:eastAsia="zh-TW"/>
        </w:rPr>
        <w:t>每月</w:t>
      </w:r>
      <w:r>
        <w:rPr>
          <w:lang w:eastAsia="zh-TW"/>
        </w:rPr>
        <w:tab/>
      </w:r>
      <w:r w:rsidR="0050662E" w:rsidRPr="0050662E">
        <w:rPr>
          <w:rFonts w:ascii="Segoe UI Emoji" w:eastAsia="Segoe UI Emoji" w:hAnsi="Segoe UI Emoji" w:cs="Segoe UI Emoji" w:hint="eastAsia"/>
          <w:b/>
          <w:color w:val="221E1F"/>
          <w:lang w:eastAsia="zh-TW"/>
        </w:rPr>
        <w:t>□</w:t>
      </w:r>
      <w:r>
        <w:rPr>
          <w:rFonts w:ascii="SimSun" w:eastAsia="SimSun" w:hAnsi="SimSun" w:cs="SimSun"/>
          <w:color w:val="0C0E0D"/>
          <w:spacing w:val="1"/>
          <w:sz w:val="22"/>
          <w:szCs w:val="22"/>
          <w:lang w:eastAsia="zh-TW"/>
        </w:rPr>
        <w:t>每年</w:t>
      </w:r>
    </w:p>
    <w:p w:rsidR="008243F1" w:rsidRDefault="008243F1">
      <w:pPr>
        <w:rPr>
          <w:lang w:eastAsia="zh-TW"/>
        </w:rPr>
        <w:sectPr w:rsidR="008243F1">
          <w:type w:val="continuous"/>
          <w:pgSz w:w="12245" w:h="17177"/>
          <w:pgMar w:top="0" w:right="0" w:bottom="0" w:left="0" w:header="0" w:footer="0" w:gutter="0"/>
          <w:cols w:space="720"/>
        </w:sectPr>
      </w:pPr>
    </w:p>
    <w:p w:rsidR="008243F1" w:rsidRDefault="008243F1">
      <w:pPr>
        <w:spacing w:line="98" w:lineRule="exact"/>
        <w:rPr>
          <w:lang w:eastAsia="zh-TW"/>
        </w:rPr>
      </w:pPr>
    </w:p>
    <w:p w:rsidR="008243F1" w:rsidRDefault="008243F1">
      <w:pPr>
        <w:rPr>
          <w:lang w:eastAsia="zh-TW"/>
        </w:rPr>
        <w:sectPr w:rsidR="008243F1">
          <w:type w:val="continuous"/>
          <w:pgSz w:w="12245" w:h="17177"/>
          <w:pgMar w:top="0" w:right="0" w:bottom="0" w:left="0" w:header="0" w:footer="0" w:gutter="0"/>
          <w:cols w:space="720"/>
        </w:sectPr>
      </w:pPr>
    </w:p>
    <w:p w:rsidR="008243F1" w:rsidRDefault="00D93963">
      <w:pPr>
        <w:autoSpaceDE w:val="0"/>
        <w:autoSpaceDN w:val="0"/>
        <w:ind w:left="1058"/>
        <w:rPr>
          <w:lang w:eastAsia="zh-TW"/>
        </w:rPr>
      </w:pPr>
      <w:r>
        <w:rPr>
          <w:rFonts w:ascii="SimSun" w:eastAsia="SimSun" w:hAnsi="SimSun" w:cs="SimSun"/>
          <w:color w:val="221E1F"/>
          <w:spacing w:val="8"/>
          <w:sz w:val="20"/>
          <w:szCs w:val="20"/>
          <w:lang w:eastAsia="zh-TW"/>
        </w:rPr>
        <w:lastRenderedPageBreak/>
        <w:t>(自民國</w:t>
      </w:r>
      <w:r>
        <w:rPr>
          <w:rFonts w:ascii="SimSun" w:eastAsia="SimSun" w:hAnsi="SimSun" w:cs="SimSun"/>
          <w:spacing w:val="6"/>
          <w:sz w:val="20"/>
          <w:szCs w:val="20"/>
          <w:lang w:eastAsia="zh-TW"/>
        </w:rPr>
        <w:t xml:space="preserve">   </w:t>
      </w:r>
      <w:r>
        <w:rPr>
          <w:rFonts w:ascii="SimSun" w:eastAsia="SimSun" w:hAnsi="SimSun" w:cs="SimSun"/>
          <w:color w:val="221E1F"/>
          <w:spacing w:val="12"/>
          <w:sz w:val="20"/>
          <w:szCs w:val="20"/>
          <w:lang w:eastAsia="zh-TW"/>
        </w:rPr>
        <w:t>年</w:t>
      </w:r>
      <w:r>
        <w:rPr>
          <w:rFonts w:ascii="SimSun" w:eastAsia="SimSun" w:hAnsi="SimSun" w:cs="SimSun"/>
          <w:spacing w:val="8"/>
          <w:sz w:val="20"/>
          <w:szCs w:val="20"/>
          <w:lang w:eastAsia="zh-TW"/>
        </w:rPr>
        <w:t xml:space="preserve">  </w:t>
      </w:r>
      <w:r>
        <w:rPr>
          <w:rFonts w:ascii="SimSun" w:eastAsia="SimSun" w:hAnsi="SimSun" w:cs="SimSun"/>
          <w:color w:val="221E1F"/>
          <w:spacing w:val="9"/>
          <w:sz w:val="20"/>
          <w:szCs w:val="20"/>
          <w:lang w:eastAsia="zh-TW"/>
        </w:rPr>
        <w:t>月起直到捐款人主動通知取消或變更授權為止</w:t>
      </w:r>
      <w:r>
        <w:rPr>
          <w:rFonts w:ascii="SimSun" w:eastAsia="SimSun" w:hAnsi="SimSun" w:cs="SimSun"/>
          <w:color w:val="221E1F"/>
          <w:spacing w:val="10"/>
          <w:sz w:val="20"/>
          <w:szCs w:val="20"/>
          <w:lang w:eastAsia="zh-TW"/>
        </w:rPr>
        <w:t>，收據將於年底一次寄送)</w:t>
      </w:r>
    </w:p>
    <w:p w:rsidR="008243F1" w:rsidRDefault="008243F1">
      <w:pPr>
        <w:rPr>
          <w:lang w:eastAsia="zh-TW"/>
        </w:rPr>
        <w:sectPr w:rsidR="008243F1">
          <w:type w:val="continuous"/>
          <w:pgSz w:w="12245" w:h="17177"/>
          <w:pgMar w:top="0" w:right="0" w:bottom="0" w:left="0" w:header="0" w:footer="0" w:gutter="0"/>
          <w:cols w:space="720"/>
        </w:sectPr>
      </w:pPr>
    </w:p>
    <w:p w:rsidR="008243F1" w:rsidRDefault="008243F1">
      <w:pPr>
        <w:spacing w:line="200" w:lineRule="exact"/>
        <w:rPr>
          <w:lang w:eastAsia="zh-TW"/>
        </w:rPr>
      </w:pPr>
    </w:p>
    <w:p w:rsidR="008243F1" w:rsidRDefault="008243F1">
      <w:pPr>
        <w:rPr>
          <w:lang w:eastAsia="zh-TW"/>
        </w:rPr>
        <w:sectPr w:rsidR="008243F1">
          <w:type w:val="continuous"/>
          <w:pgSz w:w="12245" w:h="17177"/>
          <w:pgMar w:top="0" w:right="0" w:bottom="0" w:left="0" w:header="0" w:footer="0" w:gutter="0"/>
          <w:cols w:space="720"/>
        </w:sectPr>
      </w:pPr>
    </w:p>
    <w:p w:rsidR="008243F1" w:rsidRDefault="008243F1">
      <w:pPr>
        <w:spacing w:line="214" w:lineRule="exact"/>
        <w:rPr>
          <w:lang w:eastAsia="zh-TW"/>
        </w:rPr>
      </w:pPr>
    </w:p>
    <w:p w:rsidR="008243F1" w:rsidRDefault="008243F1">
      <w:pPr>
        <w:rPr>
          <w:lang w:eastAsia="zh-TW"/>
        </w:rPr>
        <w:sectPr w:rsidR="008243F1">
          <w:type w:val="continuous"/>
          <w:pgSz w:w="12245" w:h="17177"/>
          <w:pgMar w:top="0" w:right="0" w:bottom="0" w:left="0" w:header="0" w:footer="0" w:gutter="0"/>
          <w:cols w:space="720"/>
        </w:sectPr>
      </w:pPr>
    </w:p>
    <w:p w:rsidR="008243F1" w:rsidRDefault="0050662E" w:rsidP="0050662E">
      <w:pPr>
        <w:tabs>
          <w:tab w:val="left" w:pos="6239"/>
          <w:tab w:val="left" w:pos="7905"/>
          <w:tab w:val="left" w:pos="8816"/>
        </w:tabs>
        <w:autoSpaceDE w:val="0"/>
        <w:autoSpaceDN w:val="0"/>
        <w:rPr>
          <w:lang w:eastAsia="zh-TW"/>
        </w:rPr>
      </w:pPr>
      <w:r>
        <w:rPr>
          <w:rFonts w:ascii="Segoe UI Emoji" w:hAnsi="Segoe UI Emoji" w:cs="Segoe UI Emoji" w:hint="eastAsia"/>
          <w:b/>
          <w:color w:val="221E1F"/>
          <w:lang w:eastAsia="zh-TW"/>
        </w:rPr>
        <w:lastRenderedPageBreak/>
        <w:t xml:space="preserve">                         </w:t>
      </w:r>
      <w:r w:rsidRPr="0050662E">
        <w:rPr>
          <w:rFonts w:ascii="Segoe UI Emoji" w:eastAsia="Segoe UI Emoji" w:hAnsi="Segoe UI Emoji" w:cs="Segoe UI Emoji" w:hint="eastAsia"/>
          <w:b/>
          <w:color w:val="221E1F"/>
          <w:lang w:eastAsia="zh-TW"/>
        </w:rPr>
        <w:t>□</w:t>
      </w:r>
      <w:r w:rsidR="00D93963">
        <w:rPr>
          <w:rFonts w:ascii="SimSun" w:eastAsia="SimSun" w:hAnsi="SimSun" w:cs="SimSun"/>
          <w:color w:val="221E1F"/>
          <w:spacing w:val="18"/>
          <w:lang w:eastAsia="zh-TW"/>
        </w:rPr>
        <w:t>信用卡傳真刷卡</w:t>
      </w:r>
      <w:r w:rsidR="00D93963">
        <w:rPr>
          <w:rFonts w:ascii="SimSun" w:eastAsia="SimSun" w:hAnsi="SimSun" w:cs="SimSun"/>
          <w:color w:val="221E1F"/>
          <w:spacing w:val="23"/>
          <w:sz w:val="28"/>
          <w:szCs w:val="28"/>
          <w:lang w:eastAsia="zh-TW"/>
        </w:rPr>
        <w:t>—</w:t>
      </w:r>
      <w:r w:rsidR="00D93963">
        <w:rPr>
          <w:rFonts w:ascii="SimSun" w:eastAsia="SimSun" w:hAnsi="SimSun" w:cs="SimSun"/>
          <w:spacing w:val="10"/>
          <w:sz w:val="28"/>
          <w:szCs w:val="28"/>
          <w:lang w:eastAsia="zh-TW"/>
        </w:rPr>
        <w:t xml:space="preserve">   </w:t>
      </w:r>
      <w:r w:rsidR="00D93963">
        <w:rPr>
          <w:rFonts w:ascii="SimSun" w:eastAsia="SimSun" w:hAnsi="SimSun" w:cs="SimSun"/>
          <w:color w:val="221E1F"/>
          <w:spacing w:val="16"/>
          <w:sz w:val="22"/>
          <w:szCs w:val="22"/>
          <w:lang w:eastAsia="zh-TW"/>
        </w:rPr>
        <w:t>卡別</w:t>
      </w:r>
      <w:r w:rsidR="00D93963">
        <w:rPr>
          <w:rFonts w:ascii="SimSun" w:eastAsia="SimSun" w:hAnsi="SimSun" w:cs="SimSun"/>
          <w:spacing w:val="9"/>
          <w:sz w:val="22"/>
          <w:szCs w:val="22"/>
          <w:lang w:eastAsia="zh-TW"/>
        </w:rPr>
        <w:t xml:space="preserve">   </w:t>
      </w:r>
      <w:r w:rsidRPr="0050662E">
        <w:rPr>
          <w:rFonts w:ascii="Segoe UI Emoji" w:eastAsia="Segoe UI Emoji" w:hAnsi="Segoe UI Emoji" w:cs="Segoe UI Emoji" w:hint="eastAsia"/>
          <w:b/>
          <w:color w:val="221E1F"/>
          <w:lang w:eastAsia="zh-TW"/>
        </w:rPr>
        <w:t>□</w:t>
      </w:r>
      <w:r w:rsidR="00D93963">
        <w:rPr>
          <w:rFonts w:ascii="Times New Roman" w:eastAsia="Times New Roman" w:hAnsi="Times New Roman" w:cs="Times New Roman"/>
          <w:b/>
          <w:color w:val="221E1F"/>
          <w:spacing w:val="10"/>
          <w:sz w:val="22"/>
          <w:szCs w:val="22"/>
          <w:lang w:eastAsia="zh-TW"/>
        </w:rPr>
        <w:t>VISA</w:t>
      </w:r>
      <w:r w:rsidR="00D93963">
        <w:rPr>
          <w:lang w:eastAsia="zh-TW"/>
        </w:rPr>
        <w:tab/>
      </w:r>
      <w:r w:rsidRPr="0050662E">
        <w:rPr>
          <w:rFonts w:ascii="Segoe UI Emoji" w:eastAsia="Segoe UI Emoji" w:hAnsi="Segoe UI Emoji" w:cs="Segoe UI Emoji" w:hint="eastAsia"/>
          <w:b/>
          <w:color w:val="221E1F"/>
          <w:lang w:eastAsia="zh-TW"/>
        </w:rPr>
        <w:t>□</w:t>
      </w:r>
      <w:r w:rsidR="00D93963">
        <w:rPr>
          <w:rFonts w:ascii="Times New Roman" w:eastAsia="Times New Roman" w:hAnsi="Times New Roman" w:cs="Times New Roman"/>
          <w:b/>
          <w:color w:val="221E1F"/>
          <w:spacing w:val="9"/>
          <w:sz w:val="22"/>
          <w:szCs w:val="22"/>
          <w:lang w:eastAsia="zh-TW"/>
        </w:rPr>
        <w:t>MasterCard</w:t>
      </w:r>
      <w:r w:rsidR="00D93963">
        <w:rPr>
          <w:lang w:eastAsia="zh-TW"/>
        </w:rPr>
        <w:tab/>
      </w:r>
      <w:r w:rsidRPr="0050662E">
        <w:rPr>
          <w:rFonts w:ascii="Segoe UI Emoji" w:eastAsia="Segoe UI Emoji" w:hAnsi="Segoe UI Emoji" w:cs="Segoe UI Emoji" w:hint="eastAsia"/>
          <w:b/>
          <w:color w:val="221E1F"/>
          <w:lang w:eastAsia="zh-TW"/>
        </w:rPr>
        <w:t>□</w:t>
      </w:r>
      <w:r w:rsidR="00D93963">
        <w:rPr>
          <w:rFonts w:ascii="Times New Roman" w:eastAsia="Times New Roman" w:hAnsi="Times New Roman" w:cs="Times New Roman"/>
          <w:b/>
          <w:color w:val="221E1F"/>
          <w:spacing w:val="7"/>
          <w:sz w:val="22"/>
          <w:szCs w:val="22"/>
          <w:lang w:eastAsia="zh-TW"/>
        </w:rPr>
        <w:t>JCB</w:t>
      </w:r>
      <w:r w:rsidR="00D93963">
        <w:rPr>
          <w:lang w:eastAsia="zh-TW"/>
        </w:rPr>
        <w:tab/>
      </w:r>
      <w:r w:rsidRPr="0050662E">
        <w:rPr>
          <w:rFonts w:ascii="Segoe UI Emoji" w:eastAsia="Segoe UI Emoji" w:hAnsi="Segoe UI Emoji" w:cs="Segoe UI Emoji" w:hint="eastAsia"/>
          <w:b/>
          <w:color w:val="221E1F"/>
          <w:lang w:eastAsia="zh-TW"/>
        </w:rPr>
        <w:t>□</w:t>
      </w:r>
      <w:r w:rsidR="00D93963">
        <w:rPr>
          <w:rFonts w:ascii="Times New Roman" w:eastAsia="Times New Roman" w:hAnsi="Times New Roman" w:cs="Times New Roman"/>
          <w:b/>
          <w:color w:val="221E1F"/>
          <w:spacing w:val="6"/>
          <w:sz w:val="22"/>
          <w:szCs w:val="22"/>
          <w:lang w:eastAsia="zh-TW"/>
        </w:rPr>
        <w:t>NCCC</w:t>
      </w:r>
    </w:p>
    <w:p w:rsidR="008243F1" w:rsidRDefault="008243F1">
      <w:pPr>
        <w:rPr>
          <w:lang w:eastAsia="zh-TW"/>
        </w:rPr>
        <w:sectPr w:rsidR="008243F1">
          <w:type w:val="continuous"/>
          <w:pgSz w:w="12245" w:h="17177"/>
          <w:pgMar w:top="0" w:right="0" w:bottom="0" w:left="0" w:header="0" w:footer="0" w:gutter="0"/>
          <w:cols w:space="720"/>
        </w:sectPr>
      </w:pPr>
    </w:p>
    <w:p w:rsidR="008243F1" w:rsidRPr="0050662E" w:rsidRDefault="00D93963">
      <w:pPr>
        <w:tabs>
          <w:tab w:val="left" w:pos="4408"/>
        </w:tabs>
        <w:autoSpaceDE w:val="0"/>
        <w:autoSpaceDN w:val="0"/>
        <w:spacing w:line="256" w:lineRule="auto"/>
        <w:ind w:left="1875"/>
        <w:rPr>
          <w:u w:val="single"/>
          <w:lang w:eastAsia="zh-TW"/>
        </w:rPr>
      </w:pPr>
      <w:r w:rsidRPr="001913D3">
        <w:rPr>
          <w:rFonts w:ascii="SimSun" w:eastAsia="SimSun" w:hAnsi="SimSun" w:cs="SimSun"/>
          <w:color w:val="221E1F"/>
          <w:spacing w:val="11"/>
          <w:sz w:val="20"/>
          <w:szCs w:val="22"/>
          <w:lang w:eastAsia="zh-TW"/>
        </w:rPr>
        <w:lastRenderedPageBreak/>
        <w:t>(手續費為</w:t>
      </w:r>
      <w:r w:rsidR="00B04C2C" w:rsidRPr="001913D3">
        <w:rPr>
          <w:rFonts w:ascii="Times New Roman" w:eastAsia="Times New Roman" w:hAnsi="Times New Roman" w:cs="Times New Roman" w:hint="eastAsia"/>
          <w:b/>
          <w:color w:val="221E1F"/>
          <w:spacing w:val="11"/>
          <w:sz w:val="20"/>
          <w:szCs w:val="22"/>
          <w:lang w:eastAsia="zh-TW"/>
        </w:rPr>
        <w:t>1.75%-</w:t>
      </w:r>
      <w:r w:rsidRPr="001913D3">
        <w:rPr>
          <w:rFonts w:ascii="Times New Roman" w:eastAsia="Times New Roman" w:hAnsi="Times New Roman" w:cs="Times New Roman"/>
          <w:b/>
          <w:color w:val="221E1F"/>
          <w:spacing w:val="11"/>
          <w:sz w:val="20"/>
          <w:szCs w:val="22"/>
          <w:lang w:eastAsia="zh-TW"/>
        </w:rPr>
        <w:t>2%</w:t>
      </w:r>
      <w:r w:rsidR="00B04C2C" w:rsidRPr="001913D3">
        <w:rPr>
          <w:rFonts w:asciiTheme="minorEastAsia" w:hAnsiTheme="minorEastAsia" w:cs="Times New Roman" w:hint="eastAsia"/>
          <w:b/>
          <w:color w:val="FF0000"/>
          <w:spacing w:val="11"/>
          <w:sz w:val="20"/>
          <w:szCs w:val="22"/>
          <w:lang w:eastAsia="zh-TW"/>
        </w:rPr>
        <w:t>註1</w:t>
      </w:r>
      <w:r w:rsidRPr="001913D3">
        <w:rPr>
          <w:rFonts w:ascii="SimSun" w:eastAsia="SimSun" w:hAnsi="SimSun" w:cs="SimSun"/>
          <w:color w:val="221E1F"/>
          <w:spacing w:val="7"/>
          <w:sz w:val="20"/>
          <w:szCs w:val="22"/>
          <w:lang w:eastAsia="zh-TW"/>
        </w:rPr>
        <w:t>)</w:t>
      </w:r>
      <w:r>
        <w:rPr>
          <w:lang w:eastAsia="zh-TW"/>
        </w:rPr>
        <w:tab/>
      </w:r>
      <w:r>
        <w:rPr>
          <w:rFonts w:ascii="SimSun" w:eastAsia="SimSun" w:hAnsi="SimSun" w:cs="SimSun"/>
          <w:color w:val="221E1F"/>
          <w:spacing w:val="21"/>
          <w:sz w:val="22"/>
          <w:szCs w:val="22"/>
          <w:lang w:eastAsia="zh-TW"/>
        </w:rPr>
        <w:t>卡號</w:t>
      </w:r>
      <w:r>
        <w:rPr>
          <w:rFonts w:ascii="SimSun" w:eastAsia="SimSun" w:hAnsi="SimSun" w:cs="SimSun"/>
          <w:spacing w:val="10"/>
          <w:sz w:val="22"/>
          <w:szCs w:val="22"/>
          <w:lang w:eastAsia="zh-TW"/>
        </w:rPr>
        <w:t xml:space="preserve">   </w:t>
      </w:r>
      <w:r w:rsidR="0050662E">
        <w:rPr>
          <w:rFonts w:asciiTheme="minorEastAsia" w:hAnsiTheme="minorEastAsia" w:cs="SimSun" w:hint="eastAsia"/>
          <w:spacing w:val="10"/>
          <w:sz w:val="22"/>
          <w:szCs w:val="22"/>
          <w:u w:val="single"/>
          <w:lang w:eastAsia="zh-TW"/>
        </w:rPr>
        <w:t xml:space="preserve">            </w:t>
      </w:r>
      <w:r>
        <w:rPr>
          <w:rFonts w:ascii="Times New Roman" w:eastAsia="Times New Roman" w:hAnsi="Times New Roman" w:cs="Times New Roman"/>
          <w:b/>
          <w:spacing w:val="6"/>
          <w:sz w:val="22"/>
          <w:szCs w:val="22"/>
          <w:lang w:eastAsia="zh-TW"/>
        </w:rPr>
        <w:t xml:space="preserve">  </w:t>
      </w:r>
      <w:r>
        <w:rPr>
          <w:rFonts w:ascii="SimSun" w:eastAsia="SimSun" w:hAnsi="SimSun" w:cs="SimSun"/>
          <w:color w:val="221E1F"/>
          <w:spacing w:val="11"/>
          <w:sz w:val="22"/>
          <w:szCs w:val="22"/>
          <w:lang w:eastAsia="zh-TW"/>
        </w:rPr>
        <w:t>-</w:t>
      </w:r>
      <w:r w:rsidR="0050662E">
        <w:rPr>
          <w:rFonts w:asciiTheme="minorEastAsia" w:hAnsiTheme="minorEastAsia" w:cs="SimSun" w:hint="eastAsia"/>
          <w:color w:val="221E1F"/>
          <w:spacing w:val="11"/>
          <w:sz w:val="22"/>
          <w:szCs w:val="22"/>
          <w:u w:val="single"/>
          <w:lang w:eastAsia="zh-TW"/>
        </w:rPr>
        <w:t xml:space="preserve">             </w:t>
      </w:r>
      <w:r>
        <w:rPr>
          <w:rFonts w:ascii="Times New Roman" w:eastAsia="Times New Roman" w:hAnsi="Times New Roman" w:cs="Times New Roman"/>
          <w:b/>
          <w:spacing w:val="5"/>
          <w:sz w:val="22"/>
          <w:szCs w:val="22"/>
          <w:lang w:eastAsia="zh-TW"/>
        </w:rPr>
        <w:t xml:space="preserve">  </w:t>
      </w:r>
      <w:r>
        <w:rPr>
          <w:rFonts w:ascii="SimSun" w:eastAsia="SimSun" w:hAnsi="SimSun" w:cs="SimSun"/>
          <w:color w:val="221E1F"/>
          <w:spacing w:val="14"/>
          <w:sz w:val="22"/>
          <w:szCs w:val="22"/>
          <w:lang w:eastAsia="zh-TW"/>
        </w:rPr>
        <w:t>-</w:t>
      </w:r>
      <w:r w:rsidR="0050662E">
        <w:rPr>
          <w:rFonts w:asciiTheme="minorEastAsia" w:hAnsiTheme="minorEastAsia" w:cs="SimSun" w:hint="eastAsia"/>
          <w:color w:val="221E1F"/>
          <w:spacing w:val="14"/>
          <w:sz w:val="22"/>
          <w:szCs w:val="22"/>
          <w:lang w:eastAsia="zh-TW"/>
        </w:rPr>
        <w:t xml:space="preserve"> </w:t>
      </w:r>
      <w:r w:rsidR="0050662E">
        <w:rPr>
          <w:rFonts w:asciiTheme="minorEastAsia" w:hAnsiTheme="minorEastAsia" w:cs="SimSun" w:hint="eastAsia"/>
          <w:color w:val="221E1F"/>
          <w:spacing w:val="14"/>
          <w:sz w:val="22"/>
          <w:szCs w:val="22"/>
          <w:u w:val="single"/>
          <w:lang w:eastAsia="zh-TW"/>
        </w:rPr>
        <w:t xml:space="preserve">            </w:t>
      </w:r>
      <w:r>
        <w:rPr>
          <w:rFonts w:ascii="Times New Roman" w:eastAsia="Times New Roman" w:hAnsi="Times New Roman" w:cs="Times New Roman"/>
          <w:b/>
          <w:spacing w:val="5"/>
          <w:sz w:val="22"/>
          <w:szCs w:val="22"/>
          <w:lang w:eastAsia="zh-TW"/>
        </w:rPr>
        <w:t xml:space="preserve">  </w:t>
      </w:r>
      <w:r>
        <w:rPr>
          <w:rFonts w:ascii="SimSun" w:eastAsia="SimSun" w:hAnsi="SimSun" w:cs="SimSun"/>
          <w:color w:val="221E1F"/>
          <w:spacing w:val="10"/>
          <w:sz w:val="22"/>
          <w:szCs w:val="22"/>
          <w:lang w:eastAsia="zh-TW"/>
        </w:rPr>
        <w:t>-</w:t>
      </w:r>
      <w:r>
        <w:rPr>
          <w:rFonts w:ascii="SimSun" w:eastAsia="SimSun" w:hAnsi="SimSun" w:cs="SimSun"/>
          <w:spacing w:val="12"/>
          <w:sz w:val="22"/>
          <w:szCs w:val="22"/>
          <w:lang w:eastAsia="zh-TW"/>
        </w:rPr>
        <w:t xml:space="preserve"> </w:t>
      </w:r>
      <w:r w:rsidR="0050662E">
        <w:rPr>
          <w:rFonts w:asciiTheme="minorEastAsia" w:hAnsiTheme="minorEastAsia" w:cs="SimSun" w:hint="eastAsia"/>
          <w:spacing w:val="12"/>
          <w:sz w:val="22"/>
          <w:szCs w:val="22"/>
          <w:u w:val="single"/>
          <w:lang w:eastAsia="zh-TW"/>
        </w:rPr>
        <w:t xml:space="preserve">             </w:t>
      </w:r>
    </w:p>
    <w:p w:rsidR="008243F1" w:rsidRDefault="008243F1">
      <w:pPr>
        <w:rPr>
          <w:lang w:eastAsia="zh-TW"/>
        </w:rPr>
        <w:sectPr w:rsidR="008243F1">
          <w:type w:val="continuous"/>
          <w:pgSz w:w="12245" w:h="17177"/>
          <w:pgMar w:top="0" w:right="0" w:bottom="0" w:left="0" w:header="0" w:footer="0" w:gutter="0"/>
          <w:cols w:space="720"/>
        </w:sectPr>
      </w:pPr>
    </w:p>
    <w:p w:rsidR="008243F1" w:rsidRDefault="008243F1">
      <w:pPr>
        <w:spacing w:line="120" w:lineRule="exact"/>
        <w:rPr>
          <w:lang w:eastAsia="zh-TW"/>
        </w:rPr>
      </w:pPr>
    </w:p>
    <w:p w:rsidR="008243F1" w:rsidRDefault="008243F1">
      <w:pPr>
        <w:rPr>
          <w:lang w:eastAsia="zh-TW"/>
        </w:rPr>
        <w:sectPr w:rsidR="008243F1">
          <w:type w:val="continuous"/>
          <w:pgSz w:w="12245" w:h="17177"/>
          <w:pgMar w:top="0" w:right="0" w:bottom="0" w:left="0" w:header="0" w:footer="0" w:gutter="0"/>
          <w:cols w:space="720"/>
        </w:sectPr>
      </w:pPr>
    </w:p>
    <w:p w:rsidR="008243F1" w:rsidRPr="0050662E" w:rsidRDefault="00D93963">
      <w:pPr>
        <w:tabs>
          <w:tab w:val="left" w:pos="6551"/>
        </w:tabs>
        <w:autoSpaceDE w:val="0"/>
        <w:autoSpaceDN w:val="0"/>
        <w:ind w:left="4408"/>
        <w:rPr>
          <w:u w:val="single"/>
          <w:lang w:eastAsia="zh-TW"/>
        </w:rPr>
      </w:pPr>
      <w:r>
        <w:rPr>
          <w:rFonts w:ascii="SimSun" w:eastAsia="SimSun" w:hAnsi="SimSun" w:cs="SimSun"/>
          <w:color w:val="221E1F"/>
          <w:spacing w:val="8"/>
          <w:sz w:val="22"/>
          <w:szCs w:val="22"/>
          <w:lang w:eastAsia="zh-TW"/>
        </w:rPr>
        <w:lastRenderedPageBreak/>
        <w:t>發卡銀行</w:t>
      </w:r>
      <w:r w:rsidRPr="0050662E">
        <w:rPr>
          <w:u w:val="single"/>
          <w:lang w:eastAsia="zh-TW"/>
        </w:rPr>
        <w:tab/>
      </w:r>
      <w:r>
        <w:rPr>
          <w:rFonts w:ascii="SimSun" w:eastAsia="SimSun" w:hAnsi="SimSun" w:cs="SimSun"/>
          <w:color w:val="221E1F"/>
          <w:spacing w:val="7"/>
          <w:sz w:val="22"/>
          <w:szCs w:val="22"/>
          <w:lang w:eastAsia="zh-TW"/>
        </w:rPr>
        <w:t>持卡人簽名</w:t>
      </w:r>
      <w:r w:rsidR="0050662E">
        <w:rPr>
          <w:rFonts w:asciiTheme="minorEastAsia" w:hAnsiTheme="minorEastAsia" w:cs="SimSun" w:hint="eastAsia"/>
          <w:color w:val="221E1F"/>
          <w:spacing w:val="7"/>
          <w:sz w:val="22"/>
          <w:szCs w:val="22"/>
          <w:lang w:eastAsia="zh-TW"/>
        </w:rPr>
        <w:t xml:space="preserve"> </w:t>
      </w:r>
      <w:r w:rsidR="0050662E">
        <w:rPr>
          <w:rFonts w:asciiTheme="minorEastAsia" w:hAnsiTheme="minorEastAsia" w:cs="SimSun" w:hint="eastAsia"/>
          <w:color w:val="221E1F"/>
          <w:spacing w:val="7"/>
          <w:sz w:val="22"/>
          <w:szCs w:val="22"/>
          <w:u w:val="single"/>
          <w:lang w:eastAsia="zh-TW"/>
        </w:rPr>
        <w:t xml:space="preserve">                                                   </w:t>
      </w:r>
    </w:p>
    <w:p w:rsidR="008243F1" w:rsidRDefault="008243F1">
      <w:pPr>
        <w:rPr>
          <w:lang w:eastAsia="zh-TW"/>
        </w:rPr>
        <w:sectPr w:rsidR="008243F1">
          <w:type w:val="continuous"/>
          <w:pgSz w:w="12245" w:h="17177"/>
          <w:pgMar w:top="0" w:right="0" w:bottom="0" w:left="0" w:header="0" w:footer="0" w:gutter="0"/>
          <w:cols w:space="720"/>
        </w:sectPr>
      </w:pPr>
    </w:p>
    <w:p w:rsidR="008243F1" w:rsidRDefault="00D93963">
      <w:pPr>
        <w:tabs>
          <w:tab w:val="left" w:pos="6765"/>
          <w:tab w:val="left" w:pos="7601"/>
        </w:tabs>
        <w:autoSpaceDE w:val="0"/>
        <w:autoSpaceDN w:val="0"/>
        <w:spacing w:before="73"/>
        <w:ind w:left="4408"/>
        <w:rPr>
          <w:lang w:eastAsia="zh-TW"/>
        </w:rPr>
      </w:pPr>
      <w:r>
        <w:rPr>
          <w:rFonts w:ascii="SimSun" w:eastAsia="SimSun" w:hAnsi="SimSun" w:cs="SimSun"/>
          <w:color w:val="221E1F"/>
          <w:spacing w:val="12"/>
          <w:sz w:val="22"/>
          <w:szCs w:val="22"/>
          <w:lang w:eastAsia="zh-TW"/>
        </w:rPr>
        <w:lastRenderedPageBreak/>
        <w:t>有效期限</w:t>
      </w:r>
      <w:r>
        <w:rPr>
          <w:rFonts w:ascii="SimSun" w:eastAsia="SimSun" w:hAnsi="SimSun" w:cs="SimSun"/>
          <w:spacing w:val="6"/>
          <w:sz w:val="22"/>
          <w:szCs w:val="22"/>
          <w:lang w:eastAsia="zh-TW"/>
        </w:rPr>
        <w:t xml:space="preserve"> </w:t>
      </w:r>
      <w:r>
        <w:rPr>
          <w:rFonts w:ascii="SimSun" w:eastAsia="SimSun" w:hAnsi="SimSun" w:cs="SimSun"/>
          <w:color w:val="221E1F"/>
          <w:spacing w:val="9"/>
          <w:sz w:val="22"/>
          <w:szCs w:val="22"/>
          <w:lang w:eastAsia="zh-TW"/>
        </w:rPr>
        <w:t>西元20</w:t>
      </w:r>
      <w:r w:rsidRPr="0050662E">
        <w:rPr>
          <w:u w:val="single"/>
          <w:lang w:eastAsia="zh-TW"/>
        </w:rPr>
        <w:tab/>
      </w:r>
      <w:r>
        <w:rPr>
          <w:rFonts w:ascii="SimSun" w:eastAsia="SimSun" w:hAnsi="SimSun" w:cs="SimSun"/>
          <w:color w:val="221E1F"/>
          <w:sz w:val="22"/>
          <w:szCs w:val="22"/>
          <w:lang w:eastAsia="zh-TW"/>
        </w:rPr>
        <w:t>年</w:t>
      </w:r>
      <w:r w:rsidRPr="0050662E">
        <w:rPr>
          <w:u w:val="single"/>
          <w:lang w:eastAsia="zh-TW"/>
        </w:rPr>
        <w:tab/>
      </w:r>
      <w:r>
        <w:rPr>
          <w:rFonts w:ascii="SimSun" w:eastAsia="SimSun" w:hAnsi="SimSun" w:cs="SimSun"/>
          <w:color w:val="221E1F"/>
          <w:spacing w:val="-8"/>
          <w:sz w:val="22"/>
          <w:szCs w:val="22"/>
          <w:lang w:eastAsia="zh-TW"/>
        </w:rPr>
        <w:t>月</w:t>
      </w:r>
    </w:p>
    <w:p w:rsidR="008243F1" w:rsidRDefault="008243F1">
      <w:pPr>
        <w:rPr>
          <w:lang w:eastAsia="zh-TW"/>
        </w:rPr>
        <w:sectPr w:rsidR="008243F1">
          <w:type w:val="continuous"/>
          <w:pgSz w:w="12245" w:h="17177"/>
          <w:pgMar w:top="0" w:right="0" w:bottom="0" w:left="0" w:header="0" w:footer="0" w:gutter="0"/>
          <w:cols w:space="720"/>
        </w:sectPr>
      </w:pPr>
    </w:p>
    <w:p w:rsidR="008243F1" w:rsidRDefault="0050662E" w:rsidP="0050662E">
      <w:pPr>
        <w:tabs>
          <w:tab w:val="left" w:pos="4420"/>
        </w:tabs>
        <w:autoSpaceDE w:val="0"/>
        <w:autoSpaceDN w:val="0"/>
        <w:spacing w:before="58"/>
        <w:rPr>
          <w:rFonts w:ascii="SimSun" w:eastAsia="SimSun" w:hAnsi="SimSun" w:cs="SimSun"/>
          <w:color w:val="221E1F"/>
          <w:spacing w:val="5"/>
          <w:sz w:val="20"/>
          <w:szCs w:val="20"/>
        </w:rPr>
      </w:pPr>
      <w:r>
        <w:rPr>
          <w:rFonts w:ascii="Segoe UI Emoji" w:hAnsi="Segoe UI Emoji" w:cs="Segoe UI Emoji" w:hint="eastAsia"/>
          <w:b/>
          <w:color w:val="221E1F"/>
          <w:lang w:eastAsia="zh-TW"/>
        </w:rPr>
        <w:lastRenderedPageBreak/>
        <w:t xml:space="preserve">                         </w:t>
      </w:r>
      <w:r w:rsidRPr="0050662E">
        <w:rPr>
          <w:rFonts w:ascii="Segoe UI Emoji" w:eastAsia="Segoe UI Emoji" w:hAnsi="Segoe UI Emoji" w:cs="Segoe UI Emoji" w:hint="eastAsia"/>
          <w:b/>
          <w:color w:val="221E1F"/>
          <w:lang w:eastAsia="zh-TW"/>
        </w:rPr>
        <w:t>□</w:t>
      </w:r>
      <w:r w:rsidR="00D93963">
        <w:rPr>
          <w:rFonts w:ascii="SimSun" w:eastAsia="SimSun" w:hAnsi="SimSun" w:cs="SimSun"/>
          <w:color w:val="221E1F"/>
          <w:spacing w:val="10"/>
        </w:rPr>
        <w:t>帳戶定期轉帳</w:t>
      </w:r>
      <w:r w:rsidR="00D93963">
        <w:rPr>
          <w:rFonts w:ascii="SimSun" w:eastAsia="SimSun" w:hAnsi="SimSun" w:cs="SimSun"/>
          <w:color w:val="221E1F"/>
          <w:spacing w:val="12"/>
          <w:sz w:val="28"/>
          <w:szCs w:val="28"/>
        </w:rPr>
        <w:t>—</w:t>
      </w:r>
      <w:r w:rsidR="00D93963">
        <w:tab/>
      </w:r>
      <w:r w:rsidR="00D93963">
        <w:rPr>
          <w:rFonts w:ascii="SimSun" w:eastAsia="SimSun" w:hAnsi="SimSun" w:cs="SimSun"/>
          <w:color w:val="221E1F"/>
          <w:spacing w:val="4"/>
          <w:sz w:val="20"/>
          <w:szCs w:val="20"/>
        </w:rPr>
        <w:t>請至</w:t>
      </w:r>
      <w:r w:rsidR="00D93963" w:rsidRPr="0050662E">
        <w:rPr>
          <w:rFonts w:ascii="Times New Roman" w:eastAsia="Times New Roman" w:hAnsi="Times New Roman" w:cs="Times New Roman"/>
          <w:b/>
          <w:color w:val="221E1F"/>
          <w:spacing w:val="2"/>
          <w:sz w:val="20"/>
          <w:szCs w:val="20"/>
          <w:u w:val="single"/>
        </w:rPr>
        <w:t>https://giving.ntu.edu.tw</w:t>
      </w:r>
      <w:r w:rsidR="00D93963">
        <w:rPr>
          <w:rFonts w:ascii="SimSun" w:eastAsia="SimSun" w:hAnsi="SimSun" w:cs="SimSun"/>
          <w:color w:val="221E1F"/>
          <w:spacing w:val="5"/>
          <w:sz w:val="20"/>
          <w:szCs w:val="20"/>
        </w:rPr>
        <w:t>下載授權書，並與我們聯繫</w:t>
      </w:r>
    </w:p>
    <w:p w:rsidR="006F383E" w:rsidRDefault="006F383E" w:rsidP="0050662E">
      <w:pPr>
        <w:tabs>
          <w:tab w:val="left" w:pos="4420"/>
        </w:tabs>
        <w:autoSpaceDE w:val="0"/>
        <w:autoSpaceDN w:val="0"/>
        <w:spacing w:before="58"/>
      </w:pPr>
    </w:p>
    <w:p w:rsidR="008243F1" w:rsidRDefault="008243F1">
      <w:pPr>
        <w:sectPr w:rsidR="008243F1">
          <w:type w:val="continuous"/>
          <w:pgSz w:w="12245" w:h="17177"/>
          <w:pgMar w:top="0" w:right="0" w:bottom="0" w:left="0" w:header="0" w:footer="0" w:gutter="0"/>
          <w:cols w:space="720"/>
        </w:sectPr>
      </w:pPr>
    </w:p>
    <w:p w:rsidR="008243F1" w:rsidRDefault="008243F1">
      <w:pPr>
        <w:spacing w:line="200" w:lineRule="exact"/>
      </w:pPr>
    </w:p>
    <w:p w:rsidR="008243F1" w:rsidRDefault="008243F1">
      <w:pPr>
        <w:spacing w:line="385" w:lineRule="exact"/>
      </w:pPr>
    </w:p>
    <w:p w:rsidR="008243F1" w:rsidRDefault="00D93963">
      <w:pPr>
        <w:autoSpaceDE w:val="0"/>
        <w:autoSpaceDN w:val="0"/>
        <w:spacing w:line="212" w:lineRule="auto"/>
        <w:ind w:left="918"/>
        <w:rPr>
          <w:lang w:eastAsia="zh-TW"/>
        </w:rPr>
      </w:pPr>
      <w:r>
        <w:rPr>
          <w:rFonts w:ascii="SimSun" w:eastAsia="SimSun" w:hAnsi="SimSun" w:cs="SimSun"/>
          <w:color w:val="221E1F"/>
          <w:spacing w:val="-11"/>
          <w:sz w:val="28"/>
          <w:szCs w:val="28"/>
          <w:lang w:eastAsia="zh-TW"/>
        </w:rPr>
        <w:t>捐款方</w:t>
      </w:r>
      <w:r>
        <w:rPr>
          <w:rFonts w:ascii="SimSun" w:eastAsia="SimSun" w:hAnsi="SimSun" w:cs="SimSun"/>
          <w:color w:val="221E1F"/>
          <w:spacing w:val="-15"/>
          <w:sz w:val="28"/>
          <w:szCs w:val="28"/>
          <w:lang w:eastAsia="zh-TW"/>
        </w:rPr>
        <w:t>式</w:t>
      </w:r>
    </w:p>
    <w:p w:rsidR="008243F1" w:rsidRDefault="0050662E" w:rsidP="0050662E">
      <w:pPr>
        <w:autoSpaceDE w:val="0"/>
        <w:autoSpaceDN w:val="0"/>
        <w:spacing w:before="2"/>
        <w:ind w:leftChars="-118" w:left="-283"/>
        <w:rPr>
          <w:lang w:eastAsia="zh-TW"/>
        </w:rPr>
      </w:pPr>
      <w:r w:rsidRPr="0050662E">
        <w:rPr>
          <w:rFonts w:ascii="Segoe UI Emoji" w:eastAsia="Segoe UI Emoji" w:hAnsi="Segoe UI Emoji" w:cs="Segoe UI Emoji" w:hint="eastAsia"/>
          <w:b/>
          <w:color w:val="221E1F"/>
          <w:lang w:eastAsia="zh-TW"/>
        </w:rPr>
        <w:lastRenderedPageBreak/>
        <w:t>□</w:t>
      </w:r>
      <w:r w:rsidR="00D93963">
        <w:rPr>
          <w:rFonts w:ascii="SimSun" w:eastAsia="SimSun" w:hAnsi="SimSun" w:cs="SimSun"/>
          <w:color w:val="221E1F"/>
          <w:spacing w:val="12"/>
          <w:lang w:eastAsia="zh-TW"/>
        </w:rPr>
        <w:t>信用卡線上刷卡</w:t>
      </w:r>
      <w:r w:rsidR="00D93963">
        <w:rPr>
          <w:rFonts w:ascii="SimSun" w:eastAsia="SimSun" w:hAnsi="SimSun" w:cs="SimSun"/>
          <w:color w:val="221E1F"/>
          <w:spacing w:val="18"/>
          <w:sz w:val="28"/>
          <w:szCs w:val="28"/>
          <w:lang w:eastAsia="zh-TW"/>
        </w:rPr>
        <w:t>—</w:t>
      </w:r>
      <w:r w:rsidR="00D93963">
        <w:rPr>
          <w:rFonts w:ascii="SimSun" w:eastAsia="SimSun" w:hAnsi="SimSun" w:cs="SimSun"/>
          <w:spacing w:val="11"/>
          <w:sz w:val="28"/>
          <w:szCs w:val="28"/>
          <w:lang w:eastAsia="zh-TW"/>
        </w:rPr>
        <w:t xml:space="preserve">   </w:t>
      </w:r>
      <w:r w:rsidR="00D93963">
        <w:rPr>
          <w:rFonts w:ascii="SimSun" w:eastAsia="SimSun" w:hAnsi="SimSun" w:cs="SimSun"/>
          <w:color w:val="221E1F"/>
          <w:spacing w:val="10"/>
          <w:sz w:val="20"/>
          <w:szCs w:val="20"/>
          <w:lang w:eastAsia="zh-TW"/>
        </w:rPr>
        <w:t>如欲使用信用卡線上刷卡，請至臺大捐贈網站進行線上填寫及刷卡手續</w:t>
      </w:r>
    </w:p>
    <w:p w:rsidR="008243F1" w:rsidRPr="0050662E" w:rsidRDefault="00D93963">
      <w:pPr>
        <w:spacing w:line="149" w:lineRule="auto"/>
        <w:ind w:left="2528"/>
        <w:rPr>
          <w:u w:val="single"/>
        </w:rPr>
      </w:pPr>
      <w:r w:rsidRPr="0050662E">
        <w:rPr>
          <w:rFonts w:ascii="Times New Roman" w:eastAsia="Times New Roman" w:hAnsi="Times New Roman" w:cs="Times New Roman"/>
          <w:b/>
          <w:color w:val="221E1F"/>
          <w:spacing w:val="-1"/>
          <w:sz w:val="20"/>
          <w:szCs w:val="20"/>
          <w:u w:val="single"/>
        </w:rPr>
        <w:t>htt</w:t>
      </w:r>
      <w:r w:rsidRPr="0050662E">
        <w:rPr>
          <w:rFonts w:ascii="Times New Roman" w:eastAsia="Times New Roman" w:hAnsi="Times New Roman" w:cs="Times New Roman"/>
          <w:b/>
          <w:color w:val="221E1F"/>
          <w:sz w:val="20"/>
          <w:szCs w:val="20"/>
          <w:u w:val="single"/>
        </w:rPr>
        <w:t>ps://giving.ntu.edu.tw</w:t>
      </w:r>
    </w:p>
    <w:p w:rsidR="008243F1" w:rsidRDefault="00D93963">
      <w:pPr>
        <w:autoSpaceDE w:val="0"/>
        <w:autoSpaceDN w:val="0"/>
        <w:rPr>
          <w:lang w:eastAsia="zh-TW"/>
        </w:rPr>
      </w:pPr>
      <w:r>
        <w:rPr>
          <w:rFonts w:ascii="SimSun" w:eastAsia="SimSun" w:hAnsi="SimSun" w:cs="SimSun"/>
          <w:color w:val="221E1F"/>
          <w:spacing w:val="13"/>
          <w:lang w:eastAsia="zh-TW"/>
        </w:rPr>
        <w:t>(手續費為</w:t>
      </w:r>
      <w:r>
        <w:rPr>
          <w:rFonts w:ascii="Times New Roman" w:eastAsia="Times New Roman" w:hAnsi="Times New Roman" w:cs="Times New Roman"/>
          <w:b/>
          <w:color w:val="221E1F"/>
          <w:spacing w:val="9"/>
          <w:lang w:eastAsia="zh-TW"/>
        </w:rPr>
        <w:t>1.83%</w:t>
      </w:r>
      <w:r>
        <w:rPr>
          <w:rFonts w:ascii="SimSun" w:eastAsia="SimSun" w:hAnsi="SimSun" w:cs="SimSun"/>
          <w:color w:val="221E1F"/>
          <w:spacing w:val="8"/>
          <w:lang w:eastAsia="zh-TW"/>
        </w:rPr>
        <w:t>)</w:t>
      </w:r>
    </w:p>
    <w:p w:rsidR="008243F1" w:rsidRDefault="0050662E" w:rsidP="0050662E">
      <w:pPr>
        <w:autoSpaceDE w:val="0"/>
        <w:autoSpaceDN w:val="0"/>
        <w:spacing w:line="233" w:lineRule="auto"/>
        <w:ind w:leftChars="-118" w:left="-283"/>
        <w:rPr>
          <w:lang w:eastAsia="zh-TW"/>
        </w:rPr>
      </w:pPr>
      <w:r w:rsidRPr="0050662E">
        <w:rPr>
          <w:rFonts w:ascii="Segoe UI Emoji" w:eastAsia="Segoe UI Emoji" w:hAnsi="Segoe UI Emoji" w:cs="Segoe UI Emoji" w:hint="eastAsia"/>
          <w:b/>
          <w:color w:val="221E1F"/>
          <w:lang w:eastAsia="zh-TW"/>
        </w:rPr>
        <w:t>□</w:t>
      </w:r>
      <w:r w:rsidR="00D93963">
        <w:rPr>
          <w:rFonts w:ascii="SimSun" w:eastAsia="SimSun" w:hAnsi="SimSun" w:cs="SimSun"/>
          <w:color w:val="221E1F"/>
          <w:spacing w:val="10"/>
          <w:lang w:eastAsia="zh-TW"/>
        </w:rPr>
        <w:t>銀行匯款或ATM轉帳</w:t>
      </w:r>
      <w:r w:rsidR="00D93963">
        <w:rPr>
          <w:rFonts w:ascii="SimSun" w:eastAsia="SimSun" w:hAnsi="SimSun" w:cs="SimSun"/>
          <w:color w:val="221E1F"/>
          <w:spacing w:val="24"/>
          <w:sz w:val="28"/>
          <w:szCs w:val="28"/>
          <w:lang w:eastAsia="zh-TW"/>
        </w:rPr>
        <w:t>—</w:t>
      </w:r>
      <w:r w:rsidR="00D93963">
        <w:rPr>
          <w:rFonts w:ascii="SimSun" w:eastAsia="SimSun" w:hAnsi="SimSun" w:cs="SimSun"/>
          <w:color w:val="221E1F"/>
          <w:spacing w:val="10"/>
          <w:sz w:val="20"/>
          <w:szCs w:val="20"/>
          <w:lang w:eastAsia="zh-TW"/>
        </w:rPr>
        <w:t>「玉山銀行營業部」(代號：</w:t>
      </w:r>
      <w:r w:rsidR="00D93963">
        <w:rPr>
          <w:rFonts w:ascii="Times New Roman" w:eastAsia="Times New Roman" w:hAnsi="Times New Roman" w:cs="Times New Roman"/>
          <w:b/>
          <w:color w:val="221E1F"/>
          <w:spacing w:val="7"/>
          <w:sz w:val="20"/>
          <w:szCs w:val="20"/>
          <w:lang w:eastAsia="zh-TW"/>
        </w:rPr>
        <w:t>808</w:t>
      </w:r>
      <w:r w:rsidR="00D93963">
        <w:rPr>
          <w:rFonts w:ascii="SimSun" w:eastAsia="SimSun" w:hAnsi="SimSun" w:cs="SimSun"/>
          <w:color w:val="221E1F"/>
          <w:spacing w:val="10"/>
          <w:sz w:val="20"/>
          <w:szCs w:val="20"/>
          <w:lang w:eastAsia="zh-TW"/>
        </w:rPr>
        <w:t>)；戶名「國立臺灣大學</w:t>
      </w:r>
      <w:r w:rsidR="00D93963">
        <w:rPr>
          <w:rFonts w:ascii="SimSun" w:eastAsia="SimSun" w:hAnsi="SimSun" w:cs="SimSun"/>
          <w:color w:val="221E1F"/>
          <w:spacing w:val="9"/>
          <w:sz w:val="20"/>
          <w:szCs w:val="20"/>
          <w:lang w:eastAsia="zh-TW"/>
        </w:rPr>
        <w:t>427專戶」；</w:t>
      </w:r>
    </w:p>
    <w:p w:rsidR="008243F1" w:rsidRDefault="00D93963">
      <w:pPr>
        <w:autoSpaceDE w:val="0"/>
        <w:autoSpaceDN w:val="0"/>
        <w:spacing w:line="231" w:lineRule="auto"/>
        <w:ind w:left="2537"/>
        <w:rPr>
          <w:lang w:eastAsia="zh-TW"/>
        </w:rPr>
      </w:pPr>
      <w:r>
        <w:rPr>
          <w:rFonts w:ascii="SimSun" w:eastAsia="SimSun" w:hAnsi="SimSun" w:cs="SimSun"/>
          <w:color w:val="221E1F"/>
          <w:spacing w:val="14"/>
          <w:sz w:val="20"/>
          <w:szCs w:val="20"/>
          <w:lang w:eastAsia="zh-TW"/>
        </w:rPr>
        <w:t>帳號「</w:t>
      </w:r>
      <w:r>
        <w:rPr>
          <w:rFonts w:ascii="Times New Roman" w:eastAsia="Times New Roman" w:hAnsi="Times New Roman" w:cs="Times New Roman"/>
          <w:b/>
          <w:color w:val="221E1F"/>
          <w:spacing w:val="7"/>
          <w:sz w:val="20"/>
          <w:szCs w:val="20"/>
          <w:lang w:eastAsia="zh-TW"/>
        </w:rPr>
        <w:t>0015951000058</w:t>
      </w:r>
      <w:r>
        <w:rPr>
          <w:rFonts w:ascii="SimSun" w:eastAsia="SimSun" w:hAnsi="SimSun" w:cs="SimSun"/>
          <w:color w:val="221E1F"/>
          <w:spacing w:val="17"/>
          <w:sz w:val="20"/>
          <w:szCs w:val="20"/>
          <w:lang w:eastAsia="zh-TW"/>
        </w:rPr>
        <w:t>」。</w:t>
      </w:r>
    </w:p>
    <w:p w:rsidR="008243F1" w:rsidRDefault="0050662E" w:rsidP="0050662E">
      <w:pPr>
        <w:autoSpaceDE w:val="0"/>
        <w:autoSpaceDN w:val="0"/>
        <w:ind w:left="-284"/>
        <w:rPr>
          <w:lang w:eastAsia="zh-TW"/>
        </w:rPr>
      </w:pPr>
      <w:r w:rsidRPr="0050662E">
        <w:rPr>
          <w:rFonts w:ascii="Segoe UI Emoji" w:eastAsia="Segoe UI Emoji" w:hAnsi="Segoe UI Emoji" w:cs="Segoe UI Emoji" w:hint="eastAsia"/>
          <w:b/>
          <w:color w:val="221E1F"/>
          <w:lang w:eastAsia="zh-TW"/>
        </w:rPr>
        <w:t>□</w:t>
      </w:r>
      <w:r w:rsidR="00D93963">
        <w:rPr>
          <w:rFonts w:ascii="SimSun" w:eastAsia="SimSun" w:hAnsi="SimSun" w:cs="SimSun"/>
          <w:color w:val="221E1F"/>
          <w:spacing w:val="11"/>
          <w:lang w:eastAsia="zh-TW"/>
        </w:rPr>
        <w:t>支票</w:t>
      </w:r>
      <w:r w:rsidR="00D93963">
        <w:rPr>
          <w:rFonts w:ascii="SimSun" w:eastAsia="SimSun" w:hAnsi="SimSun" w:cs="SimSun"/>
          <w:color w:val="221E1F"/>
          <w:spacing w:val="13"/>
          <w:sz w:val="28"/>
          <w:szCs w:val="28"/>
          <w:lang w:eastAsia="zh-TW"/>
        </w:rPr>
        <w:t>—</w:t>
      </w:r>
      <w:r w:rsidR="00D93963">
        <w:rPr>
          <w:rFonts w:ascii="SimSun" w:eastAsia="SimSun" w:hAnsi="SimSun" w:cs="SimSun"/>
          <w:spacing w:val="8"/>
          <w:sz w:val="28"/>
          <w:szCs w:val="28"/>
          <w:lang w:eastAsia="zh-TW"/>
        </w:rPr>
        <w:t xml:space="preserve"> </w:t>
      </w:r>
      <w:r w:rsidR="00D93963">
        <w:rPr>
          <w:rFonts w:ascii="SimSun" w:eastAsia="SimSun" w:hAnsi="SimSun" w:cs="SimSun"/>
          <w:color w:val="221E1F"/>
          <w:spacing w:val="9"/>
          <w:sz w:val="20"/>
          <w:szCs w:val="20"/>
          <w:lang w:eastAsia="zh-TW"/>
        </w:rPr>
        <w:t>抬頭「國立臺灣大學」或「</w:t>
      </w:r>
      <w:r w:rsidR="00D93963">
        <w:rPr>
          <w:rFonts w:ascii="Times New Roman" w:eastAsia="Times New Roman" w:hAnsi="Times New Roman" w:cs="Times New Roman"/>
          <w:b/>
          <w:color w:val="221E1F"/>
          <w:spacing w:val="5"/>
          <w:sz w:val="20"/>
          <w:szCs w:val="20"/>
          <w:lang w:eastAsia="zh-TW"/>
        </w:rPr>
        <w:t>National</w:t>
      </w:r>
      <w:r w:rsidR="00D93963">
        <w:rPr>
          <w:rFonts w:ascii="Times New Roman" w:eastAsia="Times New Roman" w:hAnsi="Times New Roman" w:cs="Times New Roman"/>
          <w:b/>
          <w:spacing w:val="4"/>
          <w:sz w:val="20"/>
          <w:szCs w:val="20"/>
          <w:lang w:eastAsia="zh-TW"/>
        </w:rPr>
        <w:t xml:space="preserve"> </w:t>
      </w:r>
      <w:r w:rsidR="00D93963">
        <w:rPr>
          <w:rFonts w:ascii="Times New Roman" w:eastAsia="Times New Roman" w:hAnsi="Times New Roman" w:cs="Times New Roman"/>
          <w:b/>
          <w:color w:val="221E1F"/>
          <w:spacing w:val="5"/>
          <w:sz w:val="20"/>
          <w:szCs w:val="20"/>
          <w:lang w:eastAsia="zh-TW"/>
        </w:rPr>
        <w:t>Taiwan</w:t>
      </w:r>
      <w:r w:rsidR="00D93963">
        <w:rPr>
          <w:rFonts w:ascii="Times New Roman" w:eastAsia="Times New Roman" w:hAnsi="Times New Roman" w:cs="Times New Roman"/>
          <w:b/>
          <w:spacing w:val="5"/>
          <w:sz w:val="20"/>
          <w:szCs w:val="20"/>
          <w:lang w:eastAsia="zh-TW"/>
        </w:rPr>
        <w:t xml:space="preserve"> </w:t>
      </w:r>
      <w:r w:rsidR="00D93963">
        <w:rPr>
          <w:rFonts w:ascii="Times New Roman" w:eastAsia="Times New Roman" w:hAnsi="Times New Roman" w:cs="Times New Roman"/>
          <w:b/>
          <w:color w:val="221E1F"/>
          <w:spacing w:val="4"/>
          <w:sz w:val="20"/>
          <w:szCs w:val="20"/>
          <w:lang w:eastAsia="zh-TW"/>
        </w:rPr>
        <w:t>University</w:t>
      </w:r>
      <w:r w:rsidR="00D93963">
        <w:rPr>
          <w:rFonts w:ascii="SimSun" w:eastAsia="SimSun" w:hAnsi="SimSun" w:cs="SimSun"/>
          <w:color w:val="221E1F"/>
          <w:spacing w:val="12"/>
          <w:sz w:val="20"/>
          <w:szCs w:val="20"/>
          <w:lang w:eastAsia="zh-TW"/>
        </w:rPr>
        <w:t>」</w:t>
      </w:r>
      <w:r w:rsidR="00D93963">
        <w:rPr>
          <w:rFonts w:ascii="SimSun" w:eastAsia="SimSun" w:hAnsi="SimSun" w:cs="SimSun"/>
          <w:color w:val="221E1F"/>
          <w:spacing w:val="9"/>
          <w:sz w:val="20"/>
          <w:szCs w:val="20"/>
          <w:lang w:eastAsia="zh-TW"/>
        </w:rPr>
        <w:t>；支票請註明禁止背書轉讓</w:t>
      </w:r>
    </w:p>
    <w:p w:rsidR="008243F1" w:rsidRDefault="008243F1">
      <w:pPr>
        <w:rPr>
          <w:lang w:eastAsia="zh-TW"/>
        </w:rPr>
        <w:sectPr w:rsidR="008243F1">
          <w:type w:val="continuous"/>
          <w:pgSz w:w="12245" w:h="17177"/>
          <w:pgMar w:top="0" w:right="0" w:bottom="0" w:left="0" w:header="0" w:footer="0" w:gutter="0"/>
          <w:cols w:num="2" w:space="720" w:equalWidth="0">
            <w:col w:w="1198" w:space="677"/>
            <w:col w:w="10368"/>
          </w:cols>
        </w:sectPr>
      </w:pPr>
    </w:p>
    <w:p w:rsidR="008243F1" w:rsidRDefault="008243F1">
      <w:pPr>
        <w:spacing w:line="95" w:lineRule="exact"/>
        <w:rPr>
          <w:lang w:eastAsia="zh-TW"/>
        </w:rPr>
      </w:pPr>
    </w:p>
    <w:p w:rsidR="008243F1" w:rsidRDefault="008243F1">
      <w:pPr>
        <w:rPr>
          <w:lang w:eastAsia="zh-TW"/>
        </w:rPr>
        <w:sectPr w:rsidR="008243F1">
          <w:type w:val="continuous"/>
          <w:pgSz w:w="12245" w:h="17177"/>
          <w:pgMar w:top="0" w:right="0" w:bottom="0" w:left="0" w:header="0" w:footer="0" w:gutter="0"/>
          <w:cols w:space="720"/>
        </w:sectPr>
      </w:pPr>
    </w:p>
    <w:p w:rsidR="008243F1" w:rsidRDefault="0050662E" w:rsidP="0050662E">
      <w:pPr>
        <w:autoSpaceDE w:val="0"/>
        <w:autoSpaceDN w:val="0"/>
        <w:spacing w:line="345" w:lineRule="auto"/>
        <w:ind w:left="1560" w:right="1334" w:hanging="10"/>
        <w:rPr>
          <w:lang w:eastAsia="zh-TW"/>
        </w:rPr>
      </w:pPr>
      <w:r w:rsidRPr="0050662E">
        <w:rPr>
          <w:rFonts w:ascii="Segoe UI Emoji" w:eastAsia="Segoe UI Emoji" w:hAnsi="Segoe UI Emoji" w:cs="Segoe UI Emoji" w:hint="eastAsia"/>
          <w:b/>
          <w:color w:val="221E1F"/>
          <w:lang w:eastAsia="zh-TW"/>
        </w:rPr>
        <w:lastRenderedPageBreak/>
        <w:t>□</w:t>
      </w:r>
      <w:r w:rsidR="00D93963">
        <w:rPr>
          <w:rFonts w:ascii="SimSun" w:eastAsia="SimSun" w:hAnsi="SimSun" w:cs="SimSun"/>
          <w:color w:val="221E1F"/>
          <w:spacing w:val="12"/>
          <w:lang w:eastAsia="zh-TW"/>
        </w:rPr>
        <w:t>郵政劃撥</w:t>
      </w:r>
      <w:r w:rsidR="00D93963">
        <w:rPr>
          <w:rFonts w:ascii="SimSun" w:eastAsia="SimSun" w:hAnsi="SimSun" w:cs="SimSun"/>
          <w:color w:val="221E1F"/>
          <w:spacing w:val="14"/>
          <w:sz w:val="28"/>
          <w:szCs w:val="28"/>
          <w:lang w:eastAsia="zh-TW"/>
        </w:rPr>
        <w:t>—</w:t>
      </w:r>
      <w:r w:rsidR="00D93963">
        <w:rPr>
          <w:rFonts w:ascii="SimSun" w:eastAsia="SimSun" w:hAnsi="SimSun" w:cs="SimSun"/>
          <w:spacing w:val="4"/>
          <w:sz w:val="28"/>
          <w:szCs w:val="28"/>
          <w:lang w:eastAsia="zh-TW"/>
        </w:rPr>
        <w:t xml:space="preserve"> </w:t>
      </w:r>
      <w:r w:rsidR="00D93963">
        <w:rPr>
          <w:rFonts w:ascii="SimSun" w:eastAsia="SimSun" w:hAnsi="SimSun" w:cs="SimSun"/>
          <w:color w:val="221E1F"/>
          <w:spacing w:val="10"/>
          <w:sz w:val="20"/>
          <w:szCs w:val="20"/>
          <w:lang w:eastAsia="zh-TW"/>
        </w:rPr>
        <w:t>戶名「國立臺灣大學」；帳號「</w:t>
      </w:r>
      <w:r w:rsidR="00D93963">
        <w:rPr>
          <w:rFonts w:ascii="Times New Roman" w:eastAsia="Times New Roman" w:hAnsi="Times New Roman" w:cs="Times New Roman"/>
          <w:b/>
          <w:color w:val="221E1F"/>
          <w:spacing w:val="5"/>
          <w:sz w:val="20"/>
          <w:szCs w:val="20"/>
          <w:lang w:eastAsia="zh-TW"/>
        </w:rPr>
        <w:t>17653341</w:t>
      </w:r>
      <w:r w:rsidR="00D93963">
        <w:rPr>
          <w:rFonts w:ascii="SimSun" w:eastAsia="SimSun" w:hAnsi="SimSun" w:cs="SimSun"/>
          <w:color w:val="221E1F"/>
          <w:spacing w:val="10"/>
          <w:sz w:val="20"/>
          <w:szCs w:val="20"/>
          <w:lang w:eastAsia="zh-TW"/>
        </w:rPr>
        <w:t>」；請於通訊欄或備註欄上填寫捐款資訊</w:t>
      </w:r>
      <w:r w:rsidRPr="0050662E">
        <w:rPr>
          <w:rFonts w:ascii="Segoe UI Emoji" w:eastAsia="Segoe UI Emoji" w:hAnsi="Segoe UI Emoji" w:cs="Segoe UI Emoji" w:hint="eastAsia"/>
          <w:b/>
          <w:color w:val="221E1F"/>
          <w:lang w:eastAsia="zh-TW"/>
        </w:rPr>
        <w:t>□</w:t>
      </w:r>
      <w:r w:rsidR="00D93963">
        <w:rPr>
          <w:rFonts w:ascii="SimSun" w:eastAsia="SimSun" w:hAnsi="SimSun" w:cs="SimSun"/>
          <w:color w:val="221E1F"/>
          <w:lang w:eastAsia="zh-TW"/>
        </w:rPr>
        <w:t>現金</w:t>
      </w:r>
      <w:r w:rsidR="00D93963">
        <w:rPr>
          <w:rFonts w:ascii="SimSun" w:eastAsia="SimSun" w:hAnsi="SimSun" w:cs="SimSun"/>
          <w:color w:val="221E1F"/>
          <w:spacing w:val="3"/>
          <w:sz w:val="28"/>
          <w:szCs w:val="28"/>
          <w:lang w:eastAsia="zh-TW"/>
        </w:rPr>
        <w:t>—</w:t>
      </w:r>
      <w:r w:rsidR="00D93963">
        <w:rPr>
          <w:rFonts w:ascii="SimSun" w:eastAsia="SimSun" w:hAnsi="SimSun" w:cs="SimSun"/>
          <w:sz w:val="28"/>
          <w:szCs w:val="28"/>
          <w:lang w:eastAsia="zh-TW"/>
        </w:rPr>
        <w:t xml:space="preserve"> </w:t>
      </w:r>
      <w:r w:rsidR="00D93963">
        <w:rPr>
          <w:rFonts w:ascii="SimSun" w:eastAsia="SimSun" w:hAnsi="SimSun" w:cs="SimSun"/>
          <w:color w:val="221E1F"/>
          <w:sz w:val="20"/>
          <w:szCs w:val="20"/>
          <w:lang w:eastAsia="zh-TW"/>
        </w:rPr>
        <w:t>請送至國立臺灣大學財務管理處，地址詳見左下方資訊</w:t>
      </w:r>
    </w:p>
    <w:p w:rsidR="008243F1" w:rsidRDefault="0050662E" w:rsidP="0050662E">
      <w:pPr>
        <w:autoSpaceDE w:val="0"/>
        <w:autoSpaceDN w:val="0"/>
        <w:spacing w:before="14"/>
        <w:ind w:left="1560"/>
        <w:rPr>
          <w:lang w:eastAsia="zh-TW"/>
        </w:rPr>
      </w:pPr>
      <w:r w:rsidRPr="0050662E">
        <w:rPr>
          <w:rFonts w:ascii="Segoe UI Emoji" w:eastAsia="Segoe UI Emoji" w:hAnsi="Segoe UI Emoji" w:cs="Segoe UI Emoji" w:hint="eastAsia"/>
          <w:b/>
          <w:color w:val="221E1F"/>
          <w:lang w:eastAsia="zh-TW"/>
        </w:rPr>
        <w:t>□</w:t>
      </w:r>
      <w:r w:rsidR="00D93963">
        <w:rPr>
          <w:rFonts w:ascii="Times New Roman" w:eastAsia="Times New Roman" w:hAnsi="Times New Roman" w:cs="Times New Roman"/>
          <w:b/>
          <w:color w:val="221E1F"/>
          <w:spacing w:val="7"/>
          <w:lang w:eastAsia="zh-TW"/>
        </w:rPr>
        <w:t>LINE</w:t>
      </w:r>
      <w:r w:rsidR="00D93963">
        <w:rPr>
          <w:rFonts w:ascii="Times New Roman" w:eastAsia="Times New Roman" w:hAnsi="Times New Roman" w:cs="Times New Roman"/>
          <w:b/>
          <w:spacing w:val="3"/>
          <w:lang w:eastAsia="zh-TW"/>
        </w:rPr>
        <w:t xml:space="preserve"> </w:t>
      </w:r>
      <w:r w:rsidR="00D93963">
        <w:rPr>
          <w:rFonts w:ascii="Times New Roman" w:eastAsia="Times New Roman" w:hAnsi="Times New Roman" w:cs="Times New Roman"/>
          <w:b/>
          <w:color w:val="221E1F"/>
          <w:spacing w:val="8"/>
          <w:lang w:eastAsia="zh-TW"/>
        </w:rPr>
        <w:t>PAY</w:t>
      </w:r>
      <w:r w:rsidR="00D93963">
        <w:rPr>
          <w:rFonts w:ascii="SimSun" w:eastAsia="SimSun" w:hAnsi="SimSun" w:cs="SimSun"/>
          <w:color w:val="221E1F"/>
          <w:spacing w:val="14"/>
          <w:sz w:val="28"/>
          <w:szCs w:val="28"/>
          <w:lang w:eastAsia="zh-TW"/>
        </w:rPr>
        <w:t>—</w:t>
      </w:r>
      <w:r w:rsidR="00D93963">
        <w:rPr>
          <w:rFonts w:ascii="SimSun" w:eastAsia="SimSun" w:hAnsi="SimSun" w:cs="SimSun"/>
          <w:spacing w:val="8"/>
          <w:sz w:val="28"/>
          <w:szCs w:val="28"/>
          <w:lang w:eastAsia="zh-TW"/>
        </w:rPr>
        <w:t xml:space="preserve"> </w:t>
      </w:r>
      <w:r w:rsidR="00D93963">
        <w:rPr>
          <w:rFonts w:ascii="SimSun" w:eastAsia="SimSun" w:hAnsi="SimSun" w:cs="SimSun"/>
          <w:color w:val="221E1F"/>
          <w:spacing w:val="9"/>
          <w:sz w:val="20"/>
          <w:szCs w:val="20"/>
          <w:lang w:eastAsia="zh-TW"/>
        </w:rPr>
        <w:t>請掃描右方</w:t>
      </w:r>
      <w:r w:rsidR="00D93963">
        <w:rPr>
          <w:rFonts w:ascii="Times New Roman" w:eastAsia="Times New Roman" w:hAnsi="Times New Roman" w:cs="Times New Roman"/>
          <w:b/>
          <w:color w:val="221E1F"/>
          <w:spacing w:val="9"/>
          <w:sz w:val="20"/>
          <w:szCs w:val="20"/>
          <w:lang w:eastAsia="zh-TW"/>
        </w:rPr>
        <w:t>QR</w:t>
      </w:r>
      <w:r w:rsidR="00D93963">
        <w:rPr>
          <w:rFonts w:ascii="Times New Roman" w:eastAsia="Times New Roman" w:hAnsi="Times New Roman" w:cs="Times New Roman"/>
          <w:b/>
          <w:spacing w:val="4"/>
          <w:sz w:val="20"/>
          <w:szCs w:val="20"/>
          <w:lang w:eastAsia="zh-TW"/>
        </w:rPr>
        <w:t xml:space="preserve"> </w:t>
      </w:r>
      <w:r w:rsidR="00D93963">
        <w:rPr>
          <w:rFonts w:ascii="Times New Roman" w:eastAsia="Times New Roman" w:hAnsi="Times New Roman" w:cs="Times New Roman"/>
          <w:b/>
          <w:color w:val="221E1F"/>
          <w:spacing w:val="5"/>
          <w:sz w:val="20"/>
          <w:szCs w:val="20"/>
          <w:lang w:eastAsia="zh-TW"/>
        </w:rPr>
        <w:t>Code</w:t>
      </w:r>
      <w:r w:rsidR="00037431" w:rsidRPr="00037431">
        <w:rPr>
          <w:rFonts w:ascii="SimSun" w:eastAsia="SimSun" w:hAnsi="SimSun" w:cs="SimSun" w:hint="eastAsia"/>
          <w:color w:val="221E1F"/>
          <w:spacing w:val="9"/>
          <w:sz w:val="20"/>
          <w:szCs w:val="20"/>
          <w:lang w:eastAsia="zh-TW"/>
        </w:rPr>
        <w:t>(手續費3%)</w:t>
      </w:r>
    </w:p>
    <w:p w:rsidR="008243F1" w:rsidRDefault="008243F1">
      <w:pPr>
        <w:spacing w:line="310" w:lineRule="exact"/>
        <w:rPr>
          <w:lang w:eastAsia="zh-TW"/>
        </w:rPr>
      </w:pPr>
    </w:p>
    <w:p w:rsidR="006F383E" w:rsidRDefault="006F383E" w:rsidP="00D74780">
      <w:pPr>
        <w:autoSpaceDE w:val="0"/>
        <w:autoSpaceDN w:val="0"/>
        <w:spacing w:line="240" w:lineRule="exact"/>
        <w:ind w:left="1361"/>
        <w:rPr>
          <w:rFonts w:ascii="Times New Roman" w:eastAsia="Times New Roman" w:hAnsi="Times New Roman" w:cs="Times New Roman"/>
          <w:b/>
          <w:color w:val="424347"/>
          <w:sz w:val="22"/>
          <w:lang w:eastAsia="zh-TW"/>
        </w:rPr>
      </w:pPr>
    </w:p>
    <w:p w:rsidR="008243F1" w:rsidRPr="00D74780" w:rsidRDefault="00D93963" w:rsidP="00D74780">
      <w:pPr>
        <w:autoSpaceDE w:val="0"/>
        <w:autoSpaceDN w:val="0"/>
        <w:spacing w:line="240" w:lineRule="exact"/>
        <w:ind w:left="1361"/>
        <w:rPr>
          <w:sz w:val="22"/>
          <w:lang w:eastAsia="zh-TW"/>
        </w:rPr>
      </w:pPr>
      <w:r w:rsidRPr="00D74780">
        <w:rPr>
          <w:rFonts w:ascii="Times New Roman" w:eastAsia="Times New Roman" w:hAnsi="Times New Roman" w:cs="Times New Roman"/>
          <w:b/>
          <w:color w:val="424347"/>
          <w:sz w:val="22"/>
          <w:lang w:eastAsia="zh-TW"/>
        </w:rPr>
        <w:t>●</w:t>
      </w:r>
      <w:r w:rsidRPr="00D74780">
        <w:rPr>
          <w:rFonts w:ascii="SimSun" w:eastAsia="SimSun" w:hAnsi="SimSun" w:cs="SimSun"/>
          <w:color w:val="424347"/>
          <w:spacing w:val="-1"/>
          <w:sz w:val="18"/>
          <w:szCs w:val="20"/>
          <w:lang w:eastAsia="zh-TW"/>
        </w:rPr>
        <w:t>是否</w:t>
      </w:r>
      <w:r w:rsidRPr="00D74780">
        <w:rPr>
          <w:rFonts w:ascii="SimSun" w:eastAsia="SimSun" w:hAnsi="SimSun" w:cs="SimSun"/>
          <w:color w:val="424347"/>
          <w:sz w:val="18"/>
          <w:szCs w:val="20"/>
          <w:lang w:eastAsia="zh-TW"/>
        </w:rPr>
        <w:t>同意將姓名、捐助金額及項目刊登於本校相關網站及刊物上?</w:t>
      </w:r>
    </w:p>
    <w:p w:rsidR="008243F1" w:rsidRPr="00D74780" w:rsidRDefault="008243F1" w:rsidP="00D74780">
      <w:pPr>
        <w:spacing w:line="240" w:lineRule="exact"/>
        <w:rPr>
          <w:sz w:val="22"/>
          <w:lang w:eastAsia="zh-TW"/>
        </w:rPr>
        <w:sectPr w:rsidR="008243F1" w:rsidRPr="00D74780">
          <w:type w:val="continuous"/>
          <w:pgSz w:w="12245" w:h="17177"/>
          <w:pgMar w:top="0" w:right="0" w:bottom="0" w:left="0" w:header="0" w:footer="0" w:gutter="0"/>
          <w:cols w:space="720"/>
        </w:sectPr>
      </w:pPr>
    </w:p>
    <w:p w:rsidR="008243F1" w:rsidRPr="00D74780" w:rsidRDefault="0050662E" w:rsidP="00D74780">
      <w:pPr>
        <w:tabs>
          <w:tab w:val="left" w:pos="3747"/>
          <w:tab w:val="left" w:pos="8112"/>
        </w:tabs>
        <w:autoSpaceDE w:val="0"/>
        <w:autoSpaceDN w:val="0"/>
        <w:spacing w:line="240" w:lineRule="exact"/>
        <w:ind w:left="1822"/>
        <w:rPr>
          <w:sz w:val="22"/>
          <w:lang w:eastAsia="zh-TW"/>
        </w:rPr>
      </w:pPr>
      <w:r w:rsidRPr="00D74780">
        <w:rPr>
          <w:rFonts w:ascii="Segoe UI Emoji" w:eastAsia="Segoe UI Emoji" w:hAnsi="Segoe UI Emoji" w:cs="Segoe UI Emoji" w:hint="eastAsia"/>
          <w:b/>
          <w:color w:val="221E1F"/>
          <w:sz w:val="22"/>
          <w:lang w:eastAsia="zh-TW"/>
        </w:rPr>
        <w:lastRenderedPageBreak/>
        <w:t>□</w:t>
      </w:r>
      <w:r w:rsidR="00D93963" w:rsidRPr="00D74780">
        <w:rPr>
          <w:rFonts w:ascii="SimSun" w:eastAsia="SimSun" w:hAnsi="SimSun" w:cs="SimSun"/>
          <w:color w:val="424347"/>
          <w:spacing w:val="-5"/>
          <w:sz w:val="18"/>
          <w:szCs w:val="20"/>
          <w:lang w:eastAsia="zh-TW"/>
        </w:rPr>
        <w:t>可公開(預設)</w:t>
      </w:r>
      <w:r w:rsidR="00D93963" w:rsidRPr="00D74780">
        <w:rPr>
          <w:sz w:val="22"/>
          <w:lang w:eastAsia="zh-TW"/>
        </w:rPr>
        <w:tab/>
      </w:r>
      <w:r w:rsidRPr="00D74780">
        <w:rPr>
          <w:rFonts w:ascii="Segoe UI Emoji" w:eastAsia="Segoe UI Emoji" w:hAnsi="Segoe UI Emoji" w:cs="Segoe UI Emoji" w:hint="eastAsia"/>
          <w:b/>
          <w:color w:val="221E1F"/>
          <w:sz w:val="22"/>
          <w:lang w:eastAsia="zh-TW"/>
        </w:rPr>
        <w:t>□</w:t>
      </w:r>
      <w:r w:rsidR="00D93963" w:rsidRPr="00D74780">
        <w:rPr>
          <w:rFonts w:ascii="SimSun" w:eastAsia="SimSun" w:hAnsi="SimSun" w:cs="SimSun"/>
          <w:color w:val="424347"/>
          <w:spacing w:val="-5"/>
          <w:sz w:val="18"/>
          <w:szCs w:val="20"/>
          <w:lang w:eastAsia="zh-TW"/>
        </w:rPr>
        <w:t>網站或刊物上匿名，但可讓受贈單位知悉</w:t>
      </w:r>
      <w:r w:rsidR="00D93963" w:rsidRPr="00D74780">
        <w:rPr>
          <w:sz w:val="22"/>
          <w:lang w:eastAsia="zh-TW"/>
        </w:rPr>
        <w:tab/>
      </w:r>
      <w:r w:rsidRPr="00D74780">
        <w:rPr>
          <w:rFonts w:ascii="Segoe UI Emoji" w:eastAsia="Segoe UI Emoji" w:hAnsi="Segoe UI Emoji" w:cs="Segoe UI Emoji" w:hint="eastAsia"/>
          <w:b/>
          <w:color w:val="221E1F"/>
          <w:sz w:val="22"/>
          <w:lang w:eastAsia="zh-TW"/>
        </w:rPr>
        <w:t>□</w:t>
      </w:r>
      <w:r w:rsidR="00D93963" w:rsidRPr="00D74780">
        <w:rPr>
          <w:rFonts w:ascii="SimSun" w:eastAsia="SimSun" w:hAnsi="SimSun" w:cs="SimSun"/>
          <w:color w:val="424347"/>
          <w:spacing w:val="-6"/>
          <w:sz w:val="18"/>
          <w:szCs w:val="20"/>
          <w:lang w:eastAsia="zh-TW"/>
        </w:rPr>
        <w:t>完全匿名</w:t>
      </w:r>
    </w:p>
    <w:p w:rsidR="008243F1" w:rsidRPr="00D74780" w:rsidRDefault="008243F1" w:rsidP="00D74780">
      <w:pPr>
        <w:spacing w:line="240" w:lineRule="exact"/>
        <w:rPr>
          <w:sz w:val="22"/>
          <w:lang w:eastAsia="zh-TW"/>
        </w:rPr>
        <w:sectPr w:rsidR="008243F1" w:rsidRPr="00D74780">
          <w:type w:val="continuous"/>
          <w:pgSz w:w="12245" w:h="17177"/>
          <w:pgMar w:top="0" w:right="0" w:bottom="0" w:left="0" w:header="0" w:footer="0" w:gutter="0"/>
          <w:cols w:space="720"/>
        </w:sectPr>
      </w:pPr>
    </w:p>
    <w:p w:rsidR="008243F1" w:rsidRPr="00D74780" w:rsidRDefault="008243F1" w:rsidP="00D74780">
      <w:pPr>
        <w:spacing w:line="240" w:lineRule="exact"/>
        <w:rPr>
          <w:sz w:val="22"/>
          <w:lang w:eastAsia="zh-TW"/>
        </w:rPr>
      </w:pPr>
    </w:p>
    <w:p w:rsidR="008243F1" w:rsidRPr="00D74780" w:rsidRDefault="008243F1" w:rsidP="00D74780">
      <w:pPr>
        <w:spacing w:line="240" w:lineRule="exact"/>
        <w:rPr>
          <w:sz w:val="22"/>
          <w:lang w:eastAsia="zh-TW"/>
        </w:rPr>
        <w:sectPr w:rsidR="008243F1" w:rsidRPr="00D74780">
          <w:type w:val="continuous"/>
          <w:pgSz w:w="12245" w:h="17177"/>
          <w:pgMar w:top="0" w:right="0" w:bottom="0" w:left="0" w:header="0" w:footer="0" w:gutter="0"/>
          <w:cols w:space="720"/>
        </w:sectPr>
      </w:pPr>
    </w:p>
    <w:p w:rsidR="008243F1" w:rsidRPr="00D74780" w:rsidRDefault="00D93963" w:rsidP="00D74780">
      <w:pPr>
        <w:autoSpaceDE w:val="0"/>
        <w:autoSpaceDN w:val="0"/>
        <w:spacing w:line="240" w:lineRule="exact"/>
        <w:ind w:left="1375"/>
        <w:rPr>
          <w:sz w:val="22"/>
          <w:lang w:eastAsia="zh-TW"/>
        </w:rPr>
      </w:pPr>
      <w:r w:rsidRPr="00D74780">
        <w:rPr>
          <w:rFonts w:ascii="Times New Roman" w:eastAsia="Times New Roman" w:hAnsi="Times New Roman" w:cs="Times New Roman"/>
          <w:b/>
          <w:color w:val="424347"/>
          <w:sz w:val="22"/>
          <w:lang w:eastAsia="zh-TW"/>
        </w:rPr>
        <w:lastRenderedPageBreak/>
        <w:t>●</w:t>
      </w:r>
      <w:r w:rsidRPr="00D74780">
        <w:rPr>
          <w:rFonts w:ascii="SimSun" w:eastAsia="SimSun" w:hAnsi="SimSun" w:cs="SimSun"/>
          <w:color w:val="424347"/>
          <w:spacing w:val="-1"/>
          <w:sz w:val="18"/>
          <w:szCs w:val="20"/>
          <w:lang w:eastAsia="zh-TW"/>
        </w:rPr>
        <w:t>您於</w:t>
      </w:r>
      <w:r w:rsidRPr="00D74780">
        <w:rPr>
          <w:rFonts w:ascii="SimSun" w:eastAsia="SimSun" w:hAnsi="SimSun" w:cs="SimSun"/>
          <w:color w:val="424347"/>
          <w:sz w:val="18"/>
          <w:szCs w:val="20"/>
          <w:lang w:eastAsia="zh-TW"/>
        </w:rPr>
        <w:t>何處得知捐款資訊?</w:t>
      </w:r>
    </w:p>
    <w:p w:rsidR="008243F1" w:rsidRPr="00D74780" w:rsidRDefault="008243F1" w:rsidP="00D74780">
      <w:pPr>
        <w:spacing w:line="240" w:lineRule="exact"/>
        <w:rPr>
          <w:sz w:val="22"/>
          <w:lang w:eastAsia="zh-TW"/>
        </w:rPr>
        <w:sectPr w:rsidR="008243F1" w:rsidRPr="00D74780">
          <w:type w:val="continuous"/>
          <w:pgSz w:w="12245" w:h="17177"/>
          <w:pgMar w:top="0" w:right="0" w:bottom="0" w:left="0" w:header="0" w:footer="0" w:gutter="0"/>
          <w:cols w:space="720"/>
        </w:sectPr>
      </w:pPr>
    </w:p>
    <w:p w:rsidR="008243F1" w:rsidRPr="00D74780" w:rsidRDefault="0050662E" w:rsidP="00D74780">
      <w:pPr>
        <w:tabs>
          <w:tab w:val="left" w:pos="3141"/>
          <w:tab w:val="left" w:pos="4241"/>
          <w:tab w:val="left" w:pos="5341"/>
          <w:tab w:val="left" w:pos="6341"/>
          <w:tab w:val="left" w:pos="8341"/>
        </w:tabs>
        <w:autoSpaceDE w:val="0"/>
        <w:autoSpaceDN w:val="0"/>
        <w:spacing w:line="240" w:lineRule="exact"/>
        <w:ind w:left="1841"/>
        <w:rPr>
          <w:sz w:val="22"/>
          <w:lang w:eastAsia="zh-TW"/>
        </w:rPr>
      </w:pPr>
      <w:r w:rsidRPr="00D74780">
        <w:rPr>
          <w:rFonts w:ascii="Segoe UI Emoji" w:eastAsia="Segoe UI Emoji" w:hAnsi="Segoe UI Emoji" w:cs="Segoe UI Emoji" w:hint="eastAsia"/>
          <w:b/>
          <w:color w:val="221E1F"/>
          <w:sz w:val="22"/>
          <w:lang w:eastAsia="zh-TW"/>
        </w:rPr>
        <w:lastRenderedPageBreak/>
        <w:t>□</w:t>
      </w:r>
      <w:r w:rsidR="00D93963" w:rsidRPr="00D74780">
        <w:rPr>
          <w:rFonts w:ascii="SimSun" w:eastAsia="SimSun" w:hAnsi="SimSun" w:cs="SimSun"/>
          <w:color w:val="424347"/>
          <w:spacing w:val="-1"/>
          <w:sz w:val="18"/>
          <w:szCs w:val="20"/>
          <w:lang w:eastAsia="zh-TW"/>
        </w:rPr>
        <w:t>募款信函</w:t>
      </w:r>
      <w:r w:rsidR="00D93963" w:rsidRPr="00D74780">
        <w:rPr>
          <w:sz w:val="22"/>
          <w:lang w:eastAsia="zh-TW"/>
        </w:rPr>
        <w:tab/>
      </w:r>
      <w:r w:rsidRPr="00D74780">
        <w:rPr>
          <w:rFonts w:ascii="Segoe UI Emoji" w:eastAsia="Segoe UI Emoji" w:hAnsi="Segoe UI Emoji" w:cs="Segoe UI Emoji" w:hint="eastAsia"/>
          <w:b/>
          <w:color w:val="221E1F"/>
          <w:sz w:val="22"/>
          <w:lang w:eastAsia="zh-TW"/>
        </w:rPr>
        <w:t>□</w:t>
      </w:r>
      <w:r w:rsidR="00D93963" w:rsidRPr="00D74780">
        <w:rPr>
          <w:rFonts w:ascii="SimSun" w:eastAsia="SimSun" w:hAnsi="SimSun" w:cs="SimSun"/>
          <w:color w:val="424347"/>
          <w:sz w:val="18"/>
          <w:szCs w:val="20"/>
          <w:lang w:eastAsia="zh-TW"/>
        </w:rPr>
        <w:t>30重聚</w:t>
      </w:r>
      <w:r w:rsidR="00D93963" w:rsidRPr="00D74780">
        <w:rPr>
          <w:sz w:val="22"/>
          <w:lang w:eastAsia="zh-TW"/>
        </w:rPr>
        <w:tab/>
      </w:r>
      <w:r w:rsidRPr="00D74780">
        <w:rPr>
          <w:rFonts w:ascii="Segoe UI Emoji" w:eastAsia="Segoe UI Emoji" w:hAnsi="Segoe UI Emoji" w:cs="Segoe UI Emoji" w:hint="eastAsia"/>
          <w:b/>
          <w:color w:val="221E1F"/>
          <w:sz w:val="22"/>
          <w:lang w:eastAsia="zh-TW"/>
        </w:rPr>
        <w:t>□</w:t>
      </w:r>
      <w:r w:rsidR="00D93963" w:rsidRPr="00D74780">
        <w:rPr>
          <w:rFonts w:ascii="SimSun" w:eastAsia="SimSun" w:hAnsi="SimSun" w:cs="SimSun"/>
          <w:color w:val="424347"/>
          <w:sz w:val="18"/>
          <w:szCs w:val="20"/>
          <w:lang w:eastAsia="zh-TW"/>
        </w:rPr>
        <w:t>40重聚</w:t>
      </w:r>
      <w:r w:rsidR="00D93963" w:rsidRPr="00D74780">
        <w:rPr>
          <w:sz w:val="22"/>
          <w:lang w:eastAsia="zh-TW"/>
        </w:rPr>
        <w:tab/>
      </w:r>
      <w:r w:rsidRPr="00D74780">
        <w:rPr>
          <w:rFonts w:ascii="Segoe UI Emoji" w:eastAsia="Segoe UI Emoji" w:hAnsi="Segoe UI Emoji" w:cs="Segoe UI Emoji" w:hint="eastAsia"/>
          <w:b/>
          <w:color w:val="221E1F"/>
          <w:sz w:val="22"/>
          <w:lang w:eastAsia="zh-TW"/>
        </w:rPr>
        <w:t>□</w:t>
      </w:r>
      <w:r w:rsidR="00D93963" w:rsidRPr="00D74780">
        <w:rPr>
          <w:rFonts w:ascii="SimSun" w:eastAsia="SimSun" w:hAnsi="SimSun" w:cs="SimSun"/>
          <w:color w:val="424347"/>
          <w:sz w:val="18"/>
          <w:szCs w:val="20"/>
          <w:lang w:eastAsia="zh-TW"/>
        </w:rPr>
        <w:t>50重聚</w:t>
      </w:r>
      <w:r w:rsidR="00D93963" w:rsidRPr="00D74780">
        <w:rPr>
          <w:sz w:val="22"/>
          <w:lang w:eastAsia="zh-TW"/>
        </w:rPr>
        <w:tab/>
      </w:r>
      <w:r w:rsidRPr="00D74780">
        <w:rPr>
          <w:rFonts w:ascii="Segoe UI Emoji" w:eastAsia="Segoe UI Emoji" w:hAnsi="Segoe UI Emoji" w:cs="Segoe UI Emoji" w:hint="eastAsia"/>
          <w:b/>
          <w:color w:val="221E1F"/>
          <w:sz w:val="22"/>
          <w:lang w:eastAsia="zh-TW"/>
        </w:rPr>
        <w:t>□</w:t>
      </w:r>
      <w:r w:rsidR="00D93963" w:rsidRPr="00D74780">
        <w:rPr>
          <w:rFonts w:ascii="SimSun" w:eastAsia="SimSun" w:hAnsi="SimSun" w:cs="SimSun"/>
          <w:color w:val="424347"/>
          <w:sz w:val="18"/>
          <w:szCs w:val="20"/>
          <w:lang w:eastAsia="zh-TW"/>
        </w:rPr>
        <w:t>臺大校訊/雙月刊</w:t>
      </w:r>
      <w:r w:rsidR="00D93963" w:rsidRPr="00D74780">
        <w:rPr>
          <w:sz w:val="22"/>
          <w:lang w:eastAsia="zh-TW"/>
        </w:rPr>
        <w:tab/>
      </w:r>
      <w:r w:rsidRPr="00D74780">
        <w:rPr>
          <w:rFonts w:ascii="Segoe UI Emoji" w:eastAsia="Segoe UI Emoji" w:hAnsi="Segoe UI Emoji" w:cs="Segoe UI Emoji" w:hint="eastAsia"/>
          <w:b/>
          <w:color w:val="221E1F"/>
          <w:sz w:val="22"/>
          <w:lang w:eastAsia="zh-TW"/>
        </w:rPr>
        <w:t>□</w:t>
      </w:r>
      <w:r w:rsidR="00D93963" w:rsidRPr="00D74780">
        <w:rPr>
          <w:rFonts w:ascii="SimSun" w:eastAsia="SimSun" w:hAnsi="SimSun" w:cs="SimSun"/>
          <w:color w:val="424347"/>
          <w:spacing w:val="-2"/>
          <w:sz w:val="18"/>
          <w:szCs w:val="20"/>
          <w:lang w:eastAsia="zh-TW"/>
        </w:rPr>
        <w:t>臺大捐款網站</w:t>
      </w:r>
    </w:p>
    <w:p w:rsidR="008243F1" w:rsidRPr="00D74780" w:rsidRDefault="008243F1" w:rsidP="00D74780">
      <w:pPr>
        <w:spacing w:line="240" w:lineRule="exact"/>
        <w:rPr>
          <w:sz w:val="22"/>
          <w:lang w:eastAsia="zh-TW"/>
        </w:rPr>
        <w:sectPr w:rsidR="008243F1" w:rsidRPr="00D74780">
          <w:type w:val="continuous"/>
          <w:pgSz w:w="12245" w:h="17177"/>
          <w:pgMar w:top="0" w:right="0" w:bottom="0" w:left="0" w:header="0" w:footer="0" w:gutter="0"/>
          <w:cols w:space="720"/>
        </w:sectPr>
      </w:pPr>
    </w:p>
    <w:p w:rsidR="008243F1" w:rsidRPr="00D74780" w:rsidRDefault="0050662E" w:rsidP="00D74780">
      <w:pPr>
        <w:autoSpaceDE w:val="0"/>
        <w:autoSpaceDN w:val="0"/>
        <w:spacing w:line="240" w:lineRule="exact"/>
        <w:ind w:left="1841"/>
        <w:rPr>
          <w:sz w:val="22"/>
          <w:u w:val="single"/>
          <w:lang w:eastAsia="zh-TW"/>
        </w:rPr>
      </w:pPr>
      <w:r w:rsidRPr="00D74780">
        <w:rPr>
          <w:rFonts w:ascii="Segoe UI Emoji" w:eastAsia="Segoe UI Emoji" w:hAnsi="Segoe UI Emoji" w:cs="Segoe UI Emoji" w:hint="eastAsia"/>
          <w:b/>
          <w:color w:val="221E1F"/>
          <w:sz w:val="22"/>
          <w:lang w:eastAsia="zh-TW"/>
        </w:rPr>
        <w:lastRenderedPageBreak/>
        <w:t>□</w:t>
      </w:r>
      <w:r w:rsidR="00D93963" w:rsidRPr="00D74780">
        <w:rPr>
          <w:rFonts w:ascii="SimSun" w:eastAsia="SimSun" w:hAnsi="SimSun" w:cs="SimSun"/>
          <w:color w:val="424347"/>
          <w:spacing w:val="-1"/>
          <w:sz w:val="18"/>
          <w:szCs w:val="20"/>
          <w:lang w:eastAsia="zh-TW"/>
        </w:rPr>
        <w:t>校</w:t>
      </w:r>
      <w:r w:rsidRPr="00D74780">
        <w:rPr>
          <w:rFonts w:asciiTheme="minorEastAsia" w:hAnsiTheme="minorEastAsia" w:cs="SimSun" w:hint="eastAsia"/>
          <w:color w:val="424347"/>
          <w:spacing w:val="-1"/>
          <w:sz w:val="18"/>
          <w:szCs w:val="20"/>
          <w:lang w:eastAsia="zh-TW"/>
        </w:rPr>
        <w:t xml:space="preserve">友 </w:t>
      </w:r>
      <w:r w:rsidRPr="00D74780">
        <w:rPr>
          <w:rFonts w:asciiTheme="minorEastAsia" w:hAnsiTheme="minorEastAsia" w:cs="SimSun" w:hint="eastAsia"/>
          <w:color w:val="424347"/>
          <w:spacing w:val="-1"/>
          <w:sz w:val="18"/>
          <w:szCs w:val="20"/>
          <w:u w:val="single"/>
          <w:lang w:eastAsia="zh-TW"/>
        </w:rPr>
        <w:t xml:space="preserve">                                 </w:t>
      </w:r>
      <w:r w:rsidRPr="00D74780">
        <w:rPr>
          <w:rFonts w:asciiTheme="minorEastAsia" w:hAnsiTheme="minorEastAsia" w:cs="SimSun" w:hint="eastAsia"/>
          <w:color w:val="424347"/>
          <w:spacing w:val="-1"/>
          <w:sz w:val="18"/>
          <w:szCs w:val="20"/>
          <w:lang w:eastAsia="zh-TW"/>
        </w:rPr>
        <w:t xml:space="preserve">  ，關係(</w:t>
      </w:r>
      <w:r w:rsidRPr="00D74780">
        <w:rPr>
          <w:rFonts w:asciiTheme="minorEastAsia" w:hAnsiTheme="minorEastAsia" w:cs="SimSun" w:hint="eastAsia"/>
          <w:color w:val="424347"/>
          <w:spacing w:val="-1"/>
          <w:sz w:val="18"/>
          <w:szCs w:val="20"/>
          <w:u w:val="single"/>
          <w:lang w:eastAsia="zh-TW"/>
        </w:rPr>
        <w:t xml:space="preserve">                      </w:t>
      </w:r>
      <w:r w:rsidRPr="00D74780">
        <w:rPr>
          <w:rFonts w:asciiTheme="minorEastAsia" w:hAnsiTheme="minorEastAsia" w:cs="SimSun" w:hint="eastAsia"/>
          <w:color w:val="424347"/>
          <w:spacing w:val="-1"/>
          <w:sz w:val="18"/>
          <w:szCs w:val="20"/>
          <w:lang w:eastAsia="zh-TW"/>
        </w:rPr>
        <w:t xml:space="preserve">)    </w:t>
      </w:r>
      <w:r w:rsidRPr="00D74780">
        <w:rPr>
          <w:rFonts w:ascii="Segoe UI Emoji" w:eastAsia="Segoe UI Emoji" w:hAnsi="Segoe UI Emoji" w:cs="Segoe UI Emoji" w:hint="eastAsia"/>
          <w:b/>
          <w:color w:val="221E1F"/>
          <w:sz w:val="22"/>
          <w:lang w:eastAsia="zh-TW"/>
        </w:rPr>
        <w:t>□</w:t>
      </w:r>
      <w:r w:rsidRPr="00D74780">
        <w:rPr>
          <w:rFonts w:asciiTheme="minorEastAsia" w:hAnsiTheme="minorEastAsia" w:cs="Segoe UI Emoji" w:hint="eastAsia"/>
          <w:b/>
          <w:color w:val="221E1F"/>
          <w:sz w:val="22"/>
          <w:lang w:eastAsia="zh-TW"/>
        </w:rPr>
        <w:t xml:space="preserve"> </w:t>
      </w:r>
      <w:r w:rsidRPr="00D74780">
        <w:rPr>
          <w:rFonts w:ascii="SimSun" w:eastAsia="SimSun" w:hAnsi="SimSun" w:cs="SimSun" w:hint="eastAsia"/>
          <w:color w:val="424347"/>
          <w:spacing w:val="-1"/>
          <w:sz w:val="18"/>
          <w:szCs w:val="20"/>
          <w:lang w:eastAsia="zh-TW"/>
        </w:rPr>
        <w:t>其他</w:t>
      </w:r>
      <w:r w:rsidRPr="00D74780">
        <w:rPr>
          <w:rFonts w:asciiTheme="minorEastAsia" w:hAnsiTheme="minorEastAsia" w:cs="SimSun" w:hint="eastAsia"/>
          <w:color w:val="424347"/>
          <w:spacing w:val="-1"/>
          <w:sz w:val="18"/>
          <w:szCs w:val="20"/>
          <w:lang w:eastAsia="zh-TW"/>
        </w:rPr>
        <w:t xml:space="preserve"> </w:t>
      </w:r>
      <w:r w:rsidRPr="00D74780">
        <w:rPr>
          <w:rFonts w:asciiTheme="minorEastAsia" w:hAnsiTheme="minorEastAsia" w:cs="SimSun" w:hint="eastAsia"/>
          <w:color w:val="424347"/>
          <w:spacing w:val="-1"/>
          <w:sz w:val="18"/>
          <w:szCs w:val="20"/>
          <w:u w:val="single"/>
          <w:lang w:eastAsia="zh-TW"/>
        </w:rPr>
        <w:t xml:space="preserve">                                                                               </w:t>
      </w:r>
    </w:p>
    <w:p w:rsidR="008243F1" w:rsidRPr="00D74780" w:rsidRDefault="008243F1" w:rsidP="00D74780">
      <w:pPr>
        <w:spacing w:line="240" w:lineRule="exact"/>
        <w:rPr>
          <w:sz w:val="22"/>
          <w:lang w:eastAsia="zh-TW"/>
        </w:rPr>
      </w:pPr>
    </w:p>
    <w:p w:rsidR="008243F1" w:rsidRPr="00D74780" w:rsidRDefault="00D93963" w:rsidP="00D74780">
      <w:pPr>
        <w:autoSpaceDE w:val="0"/>
        <w:autoSpaceDN w:val="0"/>
        <w:spacing w:line="240" w:lineRule="exact"/>
        <w:ind w:left="1361"/>
        <w:rPr>
          <w:sz w:val="22"/>
          <w:lang w:eastAsia="zh-TW"/>
        </w:rPr>
      </w:pPr>
      <w:r w:rsidRPr="00D74780">
        <w:rPr>
          <w:rFonts w:ascii="Times New Roman" w:eastAsia="Times New Roman" w:hAnsi="Times New Roman" w:cs="Times New Roman"/>
          <w:b/>
          <w:color w:val="424347"/>
          <w:sz w:val="22"/>
          <w:lang w:eastAsia="zh-TW"/>
        </w:rPr>
        <w:t>●</w:t>
      </w:r>
      <w:r w:rsidRPr="00D74780">
        <w:rPr>
          <w:rFonts w:ascii="SimSun" w:eastAsia="SimSun" w:hAnsi="SimSun" w:cs="SimSun"/>
          <w:color w:val="424347"/>
          <w:spacing w:val="-1"/>
          <w:sz w:val="18"/>
          <w:szCs w:val="20"/>
          <w:lang w:eastAsia="zh-TW"/>
        </w:rPr>
        <w:t>是否</w:t>
      </w:r>
      <w:r w:rsidRPr="00D74780">
        <w:rPr>
          <w:rFonts w:ascii="SimSun" w:eastAsia="SimSun" w:hAnsi="SimSun" w:cs="SimSun"/>
          <w:color w:val="424347"/>
          <w:sz w:val="18"/>
          <w:szCs w:val="20"/>
          <w:lang w:eastAsia="zh-TW"/>
        </w:rPr>
        <w:t>願意收到臺大校友雙月刊?</w:t>
      </w:r>
    </w:p>
    <w:p w:rsidR="008243F1" w:rsidRPr="00D74780" w:rsidRDefault="008243F1" w:rsidP="00D74780">
      <w:pPr>
        <w:spacing w:line="240" w:lineRule="exact"/>
        <w:rPr>
          <w:sz w:val="22"/>
          <w:lang w:eastAsia="zh-TW"/>
        </w:rPr>
        <w:sectPr w:rsidR="008243F1" w:rsidRPr="00D74780">
          <w:type w:val="continuous"/>
          <w:pgSz w:w="12245" w:h="17177"/>
          <w:pgMar w:top="0" w:right="0" w:bottom="0" w:left="0" w:header="0" w:footer="0" w:gutter="0"/>
          <w:cols w:space="720"/>
        </w:sectPr>
      </w:pPr>
    </w:p>
    <w:p w:rsidR="008243F1" w:rsidRPr="00D74780" w:rsidRDefault="0050662E" w:rsidP="00D74780">
      <w:pPr>
        <w:tabs>
          <w:tab w:val="left" w:pos="3522"/>
          <w:tab w:val="left" w:pos="5022"/>
          <w:tab w:val="left" w:pos="6722"/>
        </w:tabs>
        <w:autoSpaceDE w:val="0"/>
        <w:autoSpaceDN w:val="0"/>
        <w:spacing w:line="240" w:lineRule="exact"/>
        <w:ind w:left="1822"/>
        <w:rPr>
          <w:sz w:val="22"/>
          <w:lang w:eastAsia="zh-TW"/>
        </w:rPr>
      </w:pPr>
      <w:r w:rsidRPr="00D74780">
        <w:rPr>
          <w:rFonts w:ascii="Segoe UI Emoji" w:eastAsia="Segoe UI Emoji" w:hAnsi="Segoe UI Emoji" w:cs="Segoe UI Emoji" w:hint="eastAsia"/>
          <w:b/>
          <w:color w:val="221E1F"/>
          <w:sz w:val="22"/>
          <w:lang w:eastAsia="zh-TW"/>
        </w:rPr>
        <w:lastRenderedPageBreak/>
        <w:t>□</w:t>
      </w:r>
      <w:r w:rsidR="00D93963" w:rsidRPr="00D74780">
        <w:rPr>
          <w:rFonts w:ascii="SimSun" w:eastAsia="SimSun" w:hAnsi="SimSun" w:cs="SimSun"/>
          <w:color w:val="424347"/>
          <w:sz w:val="18"/>
          <w:szCs w:val="20"/>
          <w:lang w:eastAsia="zh-TW"/>
        </w:rPr>
        <w:t>電子版</w:t>
      </w:r>
      <w:r w:rsidR="00D93963" w:rsidRPr="00D74780">
        <w:rPr>
          <w:sz w:val="22"/>
          <w:lang w:eastAsia="zh-TW"/>
        </w:rPr>
        <w:tab/>
      </w:r>
      <w:r w:rsidRPr="00D74780">
        <w:rPr>
          <w:rFonts w:ascii="Segoe UI Emoji" w:eastAsia="Segoe UI Emoji" w:hAnsi="Segoe UI Emoji" w:cs="Segoe UI Emoji" w:hint="eastAsia"/>
          <w:b/>
          <w:color w:val="221E1F"/>
          <w:sz w:val="22"/>
          <w:lang w:eastAsia="zh-TW"/>
        </w:rPr>
        <w:t>□</w:t>
      </w:r>
      <w:r w:rsidR="00D93963" w:rsidRPr="00D74780">
        <w:rPr>
          <w:rFonts w:ascii="SimSun" w:eastAsia="SimSun" w:hAnsi="SimSun" w:cs="SimSun"/>
          <w:color w:val="424347"/>
          <w:sz w:val="18"/>
          <w:szCs w:val="20"/>
          <w:lang w:eastAsia="zh-TW"/>
        </w:rPr>
        <w:t>紙本</w:t>
      </w:r>
      <w:r w:rsidR="00D93963" w:rsidRPr="00D74780">
        <w:rPr>
          <w:sz w:val="22"/>
          <w:lang w:eastAsia="zh-TW"/>
        </w:rPr>
        <w:tab/>
      </w:r>
      <w:r w:rsidRPr="00D74780">
        <w:rPr>
          <w:rFonts w:ascii="Segoe UI Emoji" w:eastAsia="Segoe UI Emoji" w:hAnsi="Segoe UI Emoji" w:cs="Segoe UI Emoji" w:hint="eastAsia"/>
          <w:b/>
          <w:color w:val="221E1F"/>
          <w:sz w:val="22"/>
          <w:lang w:eastAsia="zh-TW"/>
        </w:rPr>
        <w:t>□</w:t>
      </w:r>
      <w:r w:rsidR="00D93963" w:rsidRPr="00D74780">
        <w:rPr>
          <w:rFonts w:ascii="SimSun" w:eastAsia="SimSun" w:hAnsi="SimSun" w:cs="SimSun"/>
          <w:color w:val="424347"/>
          <w:sz w:val="18"/>
          <w:szCs w:val="20"/>
          <w:lang w:eastAsia="zh-TW"/>
        </w:rPr>
        <w:t>已訂閱</w:t>
      </w:r>
      <w:r w:rsidR="00D93963" w:rsidRPr="00D74780">
        <w:rPr>
          <w:sz w:val="22"/>
          <w:lang w:eastAsia="zh-TW"/>
        </w:rPr>
        <w:tab/>
      </w:r>
      <w:r w:rsidRPr="00D74780">
        <w:rPr>
          <w:rFonts w:ascii="Segoe UI Emoji" w:eastAsia="Segoe UI Emoji" w:hAnsi="Segoe UI Emoji" w:cs="Segoe UI Emoji" w:hint="eastAsia"/>
          <w:b/>
          <w:color w:val="221E1F"/>
          <w:sz w:val="22"/>
          <w:lang w:eastAsia="zh-TW"/>
        </w:rPr>
        <w:t>□</w:t>
      </w:r>
      <w:r w:rsidR="00D93963" w:rsidRPr="00D74780">
        <w:rPr>
          <w:rFonts w:ascii="SimSun" w:eastAsia="SimSun" w:hAnsi="SimSun" w:cs="SimSun"/>
          <w:color w:val="424347"/>
          <w:spacing w:val="-3"/>
          <w:sz w:val="18"/>
          <w:szCs w:val="20"/>
          <w:lang w:eastAsia="zh-TW"/>
        </w:rPr>
        <w:t>不需要</w:t>
      </w:r>
    </w:p>
    <w:p w:rsidR="008243F1" w:rsidRDefault="008243F1" w:rsidP="0050662E">
      <w:pPr>
        <w:spacing w:line="200" w:lineRule="exact"/>
        <w:rPr>
          <w:lang w:eastAsia="zh-TW"/>
        </w:rPr>
        <w:sectPr w:rsidR="008243F1">
          <w:type w:val="continuous"/>
          <w:pgSz w:w="12245" w:h="17177"/>
          <w:pgMar w:top="0" w:right="0" w:bottom="0" w:left="0" w:header="0" w:footer="0" w:gutter="0"/>
          <w:cols w:space="720"/>
        </w:sectPr>
      </w:pPr>
    </w:p>
    <w:p w:rsidR="008243F1" w:rsidRDefault="008243F1" w:rsidP="0050662E">
      <w:pPr>
        <w:spacing w:line="200" w:lineRule="exact"/>
        <w:rPr>
          <w:lang w:eastAsia="zh-TW"/>
        </w:rPr>
      </w:pPr>
    </w:p>
    <w:p w:rsidR="008243F1" w:rsidRDefault="008243F1" w:rsidP="0050662E">
      <w:pPr>
        <w:spacing w:line="200" w:lineRule="exact"/>
        <w:rPr>
          <w:lang w:eastAsia="zh-TW"/>
        </w:rPr>
        <w:sectPr w:rsidR="008243F1">
          <w:type w:val="continuous"/>
          <w:pgSz w:w="12245" w:h="17177"/>
          <w:pgMar w:top="0" w:right="0" w:bottom="0" w:left="0" w:header="0" w:footer="0" w:gutter="0"/>
          <w:cols w:space="720"/>
        </w:sectPr>
      </w:pPr>
    </w:p>
    <w:p w:rsidR="008243F1" w:rsidRDefault="00D93963" w:rsidP="0050662E">
      <w:pPr>
        <w:autoSpaceDE w:val="0"/>
        <w:autoSpaceDN w:val="0"/>
        <w:spacing w:line="200" w:lineRule="exact"/>
        <w:ind w:left="950"/>
        <w:rPr>
          <w:rFonts w:ascii="SimSun" w:hAnsi="SimSun" w:cs="SimSun"/>
          <w:color w:val="2F3032"/>
          <w:sz w:val="14"/>
          <w:szCs w:val="14"/>
          <w:lang w:eastAsia="zh-TW"/>
        </w:rPr>
      </w:pPr>
      <w:r>
        <w:rPr>
          <w:rFonts w:ascii="SimSun" w:eastAsia="SimSun" w:hAnsi="SimSun" w:cs="SimSun"/>
          <w:color w:val="2F3032"/>
          <w:spacing w:val="-1"/>
          <w:sz w:val="14"/>
          <w:szCs w:val="14"/>
          <w:lang w:eastAsia="zh-TW"/>
        </w:rPr>
        <w:lastRenderedPageBreak/>
        <w:t>本處</w:t>
      </w:r>
      <w:r>
        <w:rPr>
          <w:rFonts w:ascii="SimSun" w:eastAsia="SimSun" w:hAnsi="SimSun" w:cs="SimSun"/>
          <w:color w:val="2F3032"/>
          <w:sz w:val="14"/>
          <w:szCs w:val="14"/>
          <w:lang w:eastAsia="zh-TW"/>
        </w:rPr>
        <w:t>將遵循「個人資料保護法」之規定，妥善處理、運用與保護捐款者個人資料，資料僅限本處使用，捐款者得隨時請求查詢、閱覽、複製、補充、更正、刪除及停止。</w:t>
      </w:r>
    </w:p>
    <w:p w:rsidR="00D74780" w:rsidRPr="00B04C2C" w:rsidRDefault="00B04C2C" w:rsidP="0050662E">
      <w:pPr>
        <w:autoSpaceDE w:val="0"/>
        <w:autoSpaceDN w:val="0"/>
        <w:spacing w:line="200" w:lineRule="exact"/>
        <w:ind w:left="950"/>
        <w:rPr>
          <w:color w:val="FF0000"/>
          <w:sz w:val="22"/>
          <w:lang w:eastAsia="zh-TW"/>
        </w:rPr>
      </w:pPr>
      <w:r w:rsidRPr="00B04C2C">
        <w:rPr>
          <w:rFonts w:hint="eastAsia"/>
          <w:color w:val="FF0000"/>
          <w:sz w:val="22"/>
          <w:lang w:eastAsia="zh-TW"/>
        </w:rPr>
        <w:t>註</w:t>
      </w:r>
      <w:r w:rsidRPr="00B04C2C">
        <w:rPr>
          <w:rFonts w:hint="eastAsia"/>
          <w:color w:val="FF0000"/>
          <w:sz w:val="22"/>
          <w:lang w:eastAsia="zh-TW"/>
        </w:rPr>
        <w:t>1</w:t>
      </w:r>
      <w:r w:rsidRPr="00B04C2C">
        <w:rPr>
          <w:rFonts w:hint="eastAsia"/>
          <w:color w:val="FF0000"/>
          <w:sz w:val="22"/>
          <w:lang w:eastAsia="zh-TW"/>
        </w:rPr>
        <w:t>手續費將依發卡銀行</w:t>
      </w:r>
      <w:bookmarkStart w:id="0" w:name="_GoBack"/>
      <w:bookmarkEnd w:id="0"/>
      <w:r w:rsidRPr="00B04C2C">
        <w:rPr>
          <w:rFonts w:hint="eastAsia"/>
          <w:color w:val="FF0000"/>
          <w:sz w:val="22"/>
          <w:lang w:eastAsia="zh-TW"/>
        </w:rPr>
        <w:t>國別有所差異，國外銀行手續費為</w:t>
      </w:r>
      <w:r w:rsidRPr="00B04C2C">
        <w:rPr>
          <w:rFonts w:hint="eastAsia"/>
          <w:color w:val="FF0000"/>
          <w:sz w:val="22"/>
          <w:lang w:eastAsia="zh-TW"/>
        </w:rPr>
        <w:t>2%</w:t>
      </w:r>
      <w:r w:rsidRPr="00B04C2C">
        <w:rPr>
          <w:rFonts w:hint="eastAsia"/>
          <w:color w:val="FF0000"/>
          <w:sz w:val="22"/>
          <w:lang w:eastAsia="zh-TW"/>
        </w:rPr>
        <w:t>，國內銀行手續費為</w:t>
      </w:r>
      <w:r w:rsidRPr="00B04C2C">
        <w:rPr>
          <w:rFonts w:hint="eastAsia"/>
          <w:color w:val="FF0000"/>
          <w:sz w:val="22"/>
          <w:lang w:eastAsia="zh-TW"/>
        </w:rPr>
        <w:t>1.75%</w:t>
      </w:r>
    </w:p>
    <w:p w:rsidR="008243F1" w:rsidRDefault="008243F1">
      <w:pPr>
        <w:rPr>
          <w:lang w:eastAsia="zh-TW"/>
        </w:rPr>
        <w:sectPr w:rsidR="008243F1">
          <w:type w:val="continuous"/>
          <w:pgSz w:w="12245" w:h="17177"/>
          <w:pgMar w:top="0" w:right="0" w:bottom="0" w:left="0" w:header="0" w:footer="0" w:gutter="0"/>
          <w:cols w:space="720"/>
        </w:sectPr>
      </w:pPr>
    </w:p>
    <w:p w:rsidR="008243F1" w:rsidRDefault="008243F1">
      <w:pPr>
        <w:spacing w:line="269" w:lineRule="exact"/>
        <w:rPr>
          <w:lang w:eastAsia="zh-TW"/>
        </w:rPr>
      </w:pPr>
    </w:p>
    <w:p w:rsidR="008243F1" w:rsidRDefault="008243F1">
      <w:pPr>
        <w:rPr>
          <w:lang w:eastAsia="zh-TW"/>
        </w:rPr>
        <w:sectPr w:rsidR="008243F1">
          <w:type w:val="continuous"/>
          <w:pgSz w:w="12245" w:h="17177"/>
          <w:pgMar w:top="0" w:right="0" w:bottom="0" w:left="0" w:header="0" w:footer="0" w:gutter="0"/>
          <w:cols w:space="720"/>
        </w:sectPr>
      </w:pPr>
    </w:p>
    <w:p w:rsidR="008243F1" w:rsidRDefault="00D93963">
      <w:pPr>
        <w:tabs>
          <w:tab w:val="left" w:pos="3534"/>
          <w:tab w:val="left" w:pos="5967"/>
          <w:tab w:val="left" w:pos="8360"/>
        </w:tabs>
        <w:autoSpaceDE w:val="0"/>
        <w:autoSpaceDN w:val="0"/>
        <w:ind w:left="734"/>
      </w:pPr>
      <w:r>
        <w:rPr>
          <w:rFonts w:ascii="SimSun" w:eastAsia="SimSun" w:hAnsi="SimSun" w:cs="SimSun"/>
          <w:color w:val="221E1F"/>
          <w:sz w:val="20"/>
          <w:szCs w:val="20"/>
        </w:rPr>
        <w:lastRenderedPageBreak/>
        <w:t>國立臺灣大學財務管理處</w:t>
      </w:r>
      <w:r>
        <w:tab/>
      </w:r>
      <w:r>
        <w:rPr>
          <w:rFonts w:ascii="SimSun" w:eastAsia="SimSun" w:hAnsi="SimSun" w:cs="SimSun"/>
          <w:color w:val="221E1F"/>
          <w:sz w:val="20"/>
          <w:szCs w:val="20"/>
        </w:rPr>
        <w:t>電話：</w:t>
      </w:r>
      <w:r>
        <w:rPr>
          <w:rFonts w:ascii="Times New Roman" w:eastAsia="Times New Roman" w:hAnsi="Times New Roman" w:cs="Times New Roman"/>
          <w:b/>
          <w:color w:val="221E1F"/>
          <w:spacing w:val="-1"/>
          <w:sz w:val="20"/>
          <w:szCs w:val="20"/>
        </w:rPr>
        <w:t>02-3366-9799</w:t>
      </w:r>
      <w:r>
        <w:tab/>
      </w:r>
      <w:r>
        <w:rPr>
          <w:rFonts w:ascii="SimSun" w:eastAsia="SimSun" w:hAnsi="SimSun" w:cs="SimSun"/>
          <w:color w:val="221E1F"/>
          <w:sz w:val="20"/>
          <w:szCs w:val="20"/>
        </w:rPr>
        <w:t>傳真：</w:t>
      </w:r>
      <w:r>
        <w:rPr>
          <w:rFonts w:ascii="Times New Roman" w:eastAsia="Times New Roman" w:hAnsi="Times New Roman" w:cs="Times New Roman"/>
          <w:b/>
          <w:color w:val="221E1F"/>
          <w:spacing w:val="-1"/>
          <w:sz w:val="20"/>
          <w:szCs w:val="20"/>
        </w:rPr>
        <w:t>02-3366-9766</w:t>
      </w:r>
      <w:r>
        <w:tab/>
      </w:r>
      <w:r>
        <w:rPr>
          <w:rFonts w:ascii="SimSun" w:eastAsia="SimSun" w:hAnsi="SimSun" w:cs="SimSun"/>
          <w:color w:val="221E1F"/>
          <w:sz w:val="20"/>
          <w:szCs w:val="20"/>
        </w:rPr>
        <w:t>捐款網址：</w:t>
      </w:r>
      <w:r w:rsidRPr="0050662E">
        <w:rPr>
          <w:rFonts w:ascii="Times New Roman" w:eastAsia="Times New Roman" w:hAnsi="Times New Roman" w:cs="Times New Roman"/>
          <w:b/>
          <w:color w:val="221E1F"/>
          <w:spacing w:val="-1"/>
          <w:sz w:val="20"/>
          <w:szCs w:val="20"/>
          <w:u w:val="single"/>
        </w:rPr>
        <w:t>https://giving.ntu.edu.tw</w:t>
      </w:r>
    </w:p>
    <w:p w:rsidR="008243F1" w:rsidRDefault="008243F1">
      <w:pPr>
        <w:sectPr w:rsidR="008243F1">
          <w:type w:val="continuous"/>
          <w:pgSz w:w="12245" w:h="17177"/>
          <w:pgMar w:top="0" w:right="0" w:bottom="0" w:left="0" w:header="0" w:footer="0" w:gutter="0"/>
          <w:cols w:space="720"/>
        </w:sectPr>
      </w:pPr>
    </w:p>
    <w:p w:rsidR="008243F1" w:rsidRDefault="00D93963">
      <w:pPr>
        <w:tabs>
          <w:tab w:val="left" w:pos="8034"/>
        </w:tabs>
        <w:autoSpaceDE w:val="0"/>
        <w:autoSpaceDN w:val="0"/>
        <w:spacing w:before="20"/>
        <w:ind w:left="734"/>
        <w:rPr>
          <w:lang w:eastAsia="zh-TW"/>
        </w:rPr>
      </w:pPr>
      <w:r>
        <w:rPr>
          <w:rFonts w:ascii="SimSun" w:eastAsia="SimSun" w:hAnsi="SimSun" w:cs="SimSun"/>
          <w:color w:val="221E1F"/>
          <w:sz w:val="20"/>
          <w:szCs w:val="20"/>
          <w:lang w:eastAsia="zh-TW"/>
        </w:rPr>
        <w:lastRenderedPageBreak/>
        <w:t>地址：</w:t>
      </w:r>
      <w:r w:rsidR="006F383E" w:rsidRPr="006F383E">
        <w:rPr>
          <w:rFonts w:ascii="Times New Roman" w:eastAsia="Times New Roman" w:hAnsi="Times New Roman" w:cs="Times New Roman" w:hint="eastAsia"/>
          <w:b/>
          <w:color w:val="221E1F"/>
          <w:sz w:val="20"/>
          <w:szCs w:val="20"/>
          <w:lang w:eastAsia="zh-TW"/>
        </w:rPr>
        <w:t>10617</w:t>
      </w:r>
      <w:r w:rsidR="006F383E" w:rsidRPr="006F383E">
        <w:rPr>
          <w:rFonts w:ascii="SimSun" w:eastAsia="SimSun" w:hAnsi="SimSun" w:cs="SimSun" w:hint="eastAsia"/>
          <w:color w:val="221E1F"/>
          <w:sz w:val="20"/>
          <w:szCs w:val="20"/>
          <w:lang w:eastAsia="zh-TW"/>
        </w:rPr>
        <w:t>臺北市大安區羅斯福路四段1號 卓聯大樓 501室</w:t>
      </w:r>
      <w:r w:rsidR="006F383E" w:rsidRPr="006F383E">
        <w:rPr>
          <w:rFonts w:ascii="Times New Roman" w:eastAsia="Times New Roman" w:hAnsi="Times New Roman" w:cs="Times New Roman" w:hint="eastAsia"/>
          <w:b/>
          <w:color w:val="221E1F"/>
          <w:sz w:val="20"/>
          <w:szCs w:val="20"/>
          <w:lang w:eastAsia="zh-TW"/>
        </w:rPr>
        <w:t xml:space="preserve">  </w:t>
      </w:r>
      <w:r>
        <w:rPr>
          <w:lang w:eastAsia="zh-TW"/>
        </w:rPr>
        <w:tab/>
      </w:r>
      <w:r>
        <w:rPr>
          <w:rFonts w:ascii="SimSun" w:eastAsia="SimSun" w:hAnsi="SimSun" w:cs="SimSun"/>
          <w:color w:val="221E1F"/>
          <w:sz w:val="20"/>
          <w:szCs w:val="20"/>
          <w:lang w:eastAsia="zh-TW"/>
        </w:rPr>
        <w:t>電子郵件信箱：</w:t>
      </w:r>
      <w:r w:rsidRPr="0050662E">
        <w:rPr>
          <w:rFonts w:ascii="Times New Roman" w:eastAsia="Times New Roman" w:hAnsi="Times New Roman" w:cs="Times New Roman"/>
          <w:b/>
          <w:color w:val="221E1F"/>
          <w:spacing w:val="-1"/>
          <w:sz w:val="20"/>
          <w:szCs w:val="20"/>
          <w:u w:val="single"/>
          <w:lang w:eastAsia="zh-TW"/>
        </w:rPr>
        <w:t>ntufinance@ntu.edu.tw</w:t>
      </w:r>
    </w:p>
    <w:sectPr w:rsidR="008243F1">
      <w:type w:val="continuous"/>
      <w:pgSz w:w="12245" w:h="17177"/>
      <w:pgMar w:top="0" w:right="0" w:bottom="0" w:left="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C2EDE" w:rsidRDefault="005C2EDE" w:rsidP="0050662E">
      <w:r>
        <w:separator/>
      </w:r>
    </w:p>
  </w:endnote>
  <w:endnote w:type="continuationSeparator" w:id="0">
    <w:p w:rsidR="005C2EDE" w:rsidRDefault="005C2EDE" w:rsidP="005066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C2EDE" w:rsidRDefault="005C2EDE" w:rsidP="0050662E">
      <w:r>
        <w:separator/>
      </w:r>
    </w:p>
  </w:footnote>
  <w:footnote w:type="continuationSeparator" w:id="0">
    <w:p w:rsidR="005C2EDE" w:rsidRDefault="005C2EDE" w:rsidP="0050662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MDQ3tjAwNzM3NzFW0lEKTi0uzszPAykwqgUAAd7ZWSwAAAA="/>
  </w:docVars>
  <w:rsids>
    <w:rsidRoot w:val="008243F1"/>
    <w:rsid w:val="00037431"/>
    <w:rsid w:val="001077E8"/>
    <w:rsid w:val="001913D3"/>
    <w:rsid w:val="00191C00"/>
    <w:rsid w:val="001B2817"/>
    <w:rsid w:val="002055DF"/>
    <w:rsid w:val="002C580C"/>
    <w:rsid w:val="003C3FCE"/>
    <w:rsid w:val="004763A8"/>
    <w:rsid w:val="0050662E"/>
    <w:rsid w:val="005C2EDE"/>
    <w:rsid w:val="006F383E"/>
    <w:rsid w:val="00703009"/>
    <w:rsid w:val="007A0BD9"/>
    <w:rsid w:val="008243F1"/>
    <w:rsid w:val="00964D9E"/>
    <w:rsid w:val="00A1365C"/>
    <w:rsid w:val="00AA76F7"/>
    <w:rsid w:val="00B04C2C"/>
    <w:rsid w:val="00D74780"/>
    <w:rsid w:val="00D93963"/>
    <w:rsid w:val="00EB6762"/>
    <w:rsid w:val="00EE0F06"/>
    <w:rsid w:val="00FB22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9821EA"/>
  <w15:docId w15:val="{4D9493A2-9D90-4968-ACEC-40F1D1311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E3E94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0662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50662E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50662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50662E"/>
    <w:rPr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B04C2C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B04C2C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666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9</Words>
  <Characters>1539</Characters>
  <Application>Microsoft Office Word</Application>
  <DocSecurity>0</DocSecurity>
  <Lines>12</Lines>
  <Paragraphs>3</Paragraphs>
  <ScaleCrop>false</ScaleCrop>
  <Company/>
  <LinksUpToDate>false</LinksUpToDate>
  <CharactersWithSpaces>1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使用者</dc:creator>
  <cp:keywords/>
  <cp:lastModifiedBy>user</cp:lastModifiedBy>
  <cp:revision>2</cp:revision>
  <cp:lastPrinted>2020-02-11T07:22:00Z</cp:lastPrinted>
  <dcterms:created xsi:type="dcterms:W3CDTF">2021-05-31T08:07:00Z</dcterms:created>
  <dcterms:modified xsi:type="dcterms:W3CDTF">2021-05-31T08:07:00Z</dcterms:modified>
</cp:coreProperties>
</file>